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885"/>
        <w:gridCol w:w="2610"/>
        <w:gridCol w:w="2150"/>
      </w:tblGrid>
      <w:tr w:rsidR="00C86C35" w14:paraId="5C68B325" w14:textId="77777777" w:rsidTr="28041534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76314D20" w14:textId="0FD313D8" w:rsidR="00C27008" w:rsidRPr="00B50860" w:rsidRDefault="787D1006" w:rsidP="787D1006">
            <w:pPr>
              <w:jc w:val="center"/>
              <w:rPr>
                <w:b/>
                <w:bCs/>
                <w:color w:val="FFFFFF" w:themeColor="background1"/>
              </w:rPr>
            </w:pPr>
            <w:r w:rsidRPr="787D1006">
              <w:rPr>
                <w:b/>
                <w:bCs/>
                <w:color w:val="FFFFFF" w:themeColor="background1"/>
              </w:rPr>
              <w:t xml:space="preserve">SATURDAY, </w:t>
            </w:r>
            <w:r w:rsidR="00C31D47">
              <w:rPr>
                <w:b/>
                <w:bCs/>
                <w:color w:val="FFFFFF" w:themeColor="background1"/>
              </w:rPr>
              <w:t xml:space="preserve">MAY </w:t>
            </w:r>
            <w:r w:rsidR="00076D08">
              <w:rPr>
                <w:b/>
                <w:bCs/>
                <w:color w:val="FFFFFF" w:themeColor="background1"/>
              </w:rPr>
              <w:t>18</w:t>
            </w:r>
          </w:p>
        </w:tc>
      </w:tr>
      <w:tr w:rsidR="00C27008" w14:paraId="049410E6" w14:textId="77777777" w:rsidTr="28041534">
        <w:trPr>
          <w:trHeight w:val="1008"/>
        </w:trPr>
        <w:tc>
          <w:tcPr>
            <w:tcW w:w="10070" w:type="dxa"/>
            <w:gridSpan w:val="4"/>
            <w:vAlign w:val="center"/>
          </w:tcPr>
          <w:p w14:paraId="37AD6949" w14:textId="2BEA8BD3" w:rsidR="00C27008" w:rsidRPr="00C35CED" w:rsidRDefault="00C27008" w:rsidP="00B50860">
            <w:pPr>
              <w:jc w:val="center"/>
              <w:rPr>
                <w:i/>
              </w:rPr>
            </w:pPr>
            <w:r w:rsidRPr="00C35CED">
              <w:rPr>
                <w:i/>
              </w:rPr>
              <w:t xml:space="preserve">Registration: </w:t>
            </w:r>
            <w:r w:rsidR="004263CE">
              <w:rPr>
                <w:i/>
              </w:rPr>
              <w:t>Noon</w:t>
            </w:r>
            <w:r w:rsidR="00D941D2" w:rsidRPr="00C35CED">
              <w:rPr>
                <w:rFonts w:ascii="Calibri" w:hAnsi="Calibri"/>
                <w:szCs w:val="24"/>
              </w:rPr>
              <w:t>–</w:t>
            </w:r>
            <w:r w:rsidR="00043445" w:rsidRPr="00C35CED">
              <w:rPr>
                <w:i/>
              </w:rPr>
              <w:t>5 p.m.</w:t>
            </w:r>
          </w:p>
          <w:p w14:paraId="0CA72DC8" w14:textId="057746B5" w:rsidR="00C27008" w:rsidRDefault="00C27008" w:rsidP="00B50860">
            <w:pPr>
              <w:jc w:val="center"/>
            </w:pPr>
            <w:r w:rsidRPr="00C35CED">
              <w:rPr>
                <w:i/>
              </w:rPr>
              <w:t xml:space="preserve">Exhibit Hall: </w:t>
            </w:r>
            <w:r w:rsidR="00043445" w:rsidRPr="00C35CED">
              <w:rPr>
                <w:i/>
              </w:rPr>
              <w:t xml:space="preserve">Set up from </w:t>
            </w:r>
            <w:r w:rsidR="00613465" w:rsidRPr="00C35CED">
              <w:rPr>
                <w:i/>
              </w:rPr>
              <w:t>N</w:t>
            </w:r>
            <w:r w:rsidR="00BB7BAB" w:rsidRPr="00C35CED">
              <w:rPr>
                <w:i/>
              </w:rPr>
              <w:t>oon</w:t>
            </w:r>
            <w:r w:rsidR="00D941D2" w:rsidRPr="00C35CED">
              <w:rPr>
                <w:rFonts w:ascii="Calibri" w:hAnsi="Calibri"/>
                <w:szCs w:val="24"/>
              </w:rPr>
              <w:t>–</w:t>
            </w:r>
            <w:r w:rsidR="00043445" w:rsidRPr="00C35CED">
              <w:rPr>
                <w:i/>
              </w:rPr>
              <w:t>5 p.m.</w:t>
            </w:r>
          </w:p>
        </w:tc>
      </w:tr>
      <w:tr w:rsidR="00C86C35" w14:paraId="61214263" w14:textId="77777777" w:rsidTr="28041534">
        <w:tc>
          <w:tcPr>
            <w:tcW w:w="2425" w:type="dxa"/>
          </w:tcPr>
          <w:p w14:paraId="3F5906B8" w14:textId="627CFF48" w:rsidR="00C86C35" w:rsidRPr="00DA1B14" w:rsidRDefault="28041534" w:rsidP="00C86C35">
            <w:pPr>
              <w:rPr>
                <w:rFonts w:cs="Arial"/>
              </w:rPr>
            </w:pPr>
            <w:r w:rsidRPr="00DA1B14">
              <w:rPr>
                <w:rFonts w:cs="Arial"/>
              </w:rPr>
              <w:t>8 a.m.</w:t>
            </w:r>
            <w:r w:rsidR="00D941D2"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4:30 p.m.</w:t>
            </w:r>
          </w:p>
        </w:tc>
        <w:tc>
          <w:tcPr>
            <w:tcW w:w="5495" w:type="dxa"/>
            <w:gridSpan w:val="2"/>
          </w:tcPr>
          <w:p w14:paraId="55639F67" w14:textId="77777777" w:rsidR="00C86C35" w:rsidRPr="00DA1B14" w:rsidRDefault="00C86C35" w:rsidP="00C86C35">
            <w:pPr>
              <w:rPr>
                <w:rFonts w:cs="Arial"/>
              </w:rPr>
            </w:pPr>
            <w:r w:rsidRPr="00DA1B14">
              <w:rPr>
                <w:rFonts w:cs="Arial"/>
              </w:rPr>
              <w:t>Board of Directors Meeting*</w:t>
            </w:r>
          </w:p>
        </w:tc>
        <w:tc>
          <w:tcPr>
            <w:tcW w:w="2150" w:type="dxa"/>
          </w:tcPr>
          <w:p w14:paraId="69E71519" w14:textId="3A6FD358" w:rsidR="00C86C35" w:rsidRDefault="008829E0" w:rsidP="00C86C35">
            <w:r>
              <w:t>Valley 3</w:t>
            </w:r>
          </w:p>
        </w:tc>
      </w:tr>
      <w:tr w:rsidR="00C86C35" w14:paraId="0B419D12" w14:textId="77777777" w:rsidTr="28041534">
        <w:tc>
          <w:tcPr>
            <w:tcW w:w="2425" w:type="dxa"/>
          </w:tcPr>
          <w:p w14:paraId="53FCB5CB" w14:textId="77777777" w:rsidR="00C86C35" w:rsidRPr="00DA1B14" w:rsidRDefault="00C86C35" w:rsidP="00C86C35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20D700D1" w14:textId="77777777" w:rsidR="00C86C35" w:rsidRPr="00DA1B14" w:rsidRDefault="00C86C35" w:rsidP="00C86C35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7347241F" w14:textId="77777777" w:rsidR="00C86C35" w:rsidRDefault="00C86C35" w:rsidP="00C86C35"/>
        </w:tc>
      </w:tr>
      <w:tr w:rsidR="00C86C35" w14:paraId="5B2E50ED" w14:textId="77777777" w:rsidTr="28041534">
        <w:tc>
          <w:tcPr>
            <w:tcW w:w="2425" w:type="dxa"/>
          </w:tcPr>
          <w:p w14:paraId="326E3ECC" w14:textId="29B0108B" w:rsidR="00C86C35" w:rsidRPr="00DA1B14" w:rsidRDefault="00290234" w:rsidP="00C86C35">
            <w:pPr>
              <w:rPr>
                <w:rFonts w:cs="Arial"/>
              </w:rPr>
            </w:pPr>
            <w:r>
              <w:rPr>
                <w:rFonts w:cs="Arial"/>
              </w:rPr>
              <w:t>4</w:t>
            </w:r>
            <w:r w:rsidR="00D941D2" w:rsidRPr="00DA1B14">
              <w:rPr>
                <w:rFonts w:cs="Arial"/>
                <w:szCs w:val="24"/>
              </w:rPr>
              <w:t>–</w:t>
            </w:r>
            <w:r w:rsidR="00856F70" w:rsidRPr="00DA1B14">
              <w:rPr>
                <w:rFonts w:cs="Arial"/>
              </w:rPr>
              <w:t>5</w:t>
            </w:r>
            <w:r w:rsidR="00C86C35"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4A6BEA3B" w14:textId="07DE9217" w:rsidR="00C86C35" w:rsidRPr="00DA1B14" w:rsidRDefault="00C86C35" w:rsidP="00C86C35">
            <w:pPr>
              <w:rPr>
                <w:rFonts w:cs="Arial"/>
              </w:rPr>
            </w:pPr>
            <w:r w:rsidRPr="00DA1B14">
              <w:rPr>
                <w:rFonts w:cs="Arial"/>
              </w:rPr>
              <w:t>20</w:t>
            </w:r>
            <w:r w:rsidR="00B25B53" w:rsidRPr="00DA1B14">
              <w:rPr>
                <w:rFonts w:cs="Arial"/>
              </w:rPr>
              <w:t>2</w:t>
            </w:r>
            <w:r w:rsidR="00076D08">
              <w:rPr>
                <w:rFonts w:cs="Arial"/>
              </w:rPr>
              <w:t>4</w:t>
            </w:r>
            <w:r w:rsidRPr="00DA1B14">
              <w:rPr>
                <w:rFonts w:cs="Arial"/>
              </w:rPr>
              <w:t xml:space="preserve"> </w:t>
            </w:r>
            <w:r w:rsidR="00B25B53" w:rsidRPr="00DA1B14">
              <w:rPr>
                <w:rFonts w:cs="Arial"/>
              </w:rPr>
              <w:t>A</w:t>
            </w:r>
            <w:r w:rsidRPr="00DA1B14">
              <w:rPr>
                <w:rFonts w:cs="Arial"/>
              </w:rPr>
              <w:t>nnual Conference Committee Meeting*</w:t>
            </w:r>
          </w:p>
        </w:tc>
        <w:tc>
          <w:tcPr>
            <w:tcW w:w="2150" w:type="dxa"/>
          </w:tcPr>
          <w:p w14:paraId="2905B645" w14:textId="0321801F" w:rsidR="00C86C35" w:rsidRDefault="00171716" w:rsidP="00C86C35">
            <w:r>
              <w:t>Grand Lodge</w:t>
            </w:r>
          </w:p>
        </w:tc>
      </w:tr>
      <w:tr w:rsidR="00C86C35" w14:paraId="76D8C910" w14:textId="77777777" w:rsidTr="28041534">
        <w:tc>
          <w:tcPr>
            <w:tcW w:w="2425" w:type="dxa"/>
          </w:tcPr>
          <w:p w14:paraId="1AE38877" w14:textId="77777777" w:rsidR="00C86C35" w:rsidRPr="00DA1B14" w:rsidRDefault="00C86C35" w:rsidP="00C86C35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</w:tcPr>
          <w:p w14:paraId="25F6F414" w14:textId="77777777" w:rsidR="00C86C35" w:rsidRPr="00DA1B14" w:rsidRDefault="00C86C35" w:rsidP="00C86C35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0DFE7B9C" w14:textId="77777777" w:rsidR="00C86C35" w:rsidRDefault="00C86C35" w:rsidP="00C86C35"/>
        </w:tc>
      </w:tr>
      <w:tr w:rsidR="00C86C35" w14:paraId="5F7BAAA2" w14:textId="77777777" w:rsidTr="28041534">
        <w:tc>
          <w:tcPr>
            <w:tcW w:w="2425" w:type="dxa"/>
          </w:tcPr>
          <w:p w14:paraId="75A67042" w14:textId="14B78611" w:rsidR="00C86C35" w:rsidRPr="00DA1B14" w:rsidRDefault="00C86C35" w:rsidP="00C86C35">
            <w:pPr>
              <w:rPr>
                <w:rFonts w:cs="Arial"/>
              </w:rPr>
            </w:pPr>
            <w:r w:rsidRPr="00DA1B14">
              <w:rPr>
                <w:rFonts w:cs="Arial"/>
              </w:rPr>
              <w:t>5</w:t>
            </w:r>
            <w:r w:rsidR="00D941D2"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6 p.m.</w:t>
            </w:r>
          </w:p>
        </w:tc>
        <w:tc>
          <w:tcPr>
            <w:tcW w:w="5495" w:type="dxa"/>
            <w:gridSpan w:val="2"/>
          </w:tcPr>
          <w:p w14:paraId="0D2D8127" w14:textId="1F05116C" w:rsidR="00C86C35" w:rsidRPr="00DA1B14" w:rsidRDefault="00C86C35" w:rsidP="00C86C35">
            <w:pPr>
              <w:rPr>
                <w:rFonts w:cs="Arial"/>
              </w:rPr>
            </w:pPr>
            <w:r w:rsidRPr="00DA1B14">
              <w:rPr>
                <w:rFonts w:cs="Arial"/>
              </w:rPr>
              <w:t>Board/20</w:t>
            </w:r>
            <w:r w:rsidR="00583BB4" w:rsidRPr="00DA1B14">
              <w:rPr>
                <w:rFonts w:cs="Arial"/>
              </w:rPr>
              <w:t>2</w:t>
            </w:r>
            <w:r w:rsidR="00076D08">
              <w:rPr>
                <w:rFonts w:cs="Arial"/>
              </w:rPr>
              <w:t>4</w:t>
            </w:r>
            <w:r w:rsidRPr="00DA1B14">
              <w:rPr>
                <w:rFonts w:cs="Arial"/>
              </w:rPr>
              <w:t xml:space="preserve"> Conference Committee/Staff Reception*</w:t>
            </w:r>
          </w:p>
        </w:tc>
        <w:tc>
          <w:tcPr>
            <w:tcW w:w="2150" w:type="dxa"/>
          </w:tcPr>
          <w:p w14:paraId="25C05B4F" w14:textId="6B3A6329" w:rsidR="00C86C35" w:rsidRDefault="001001B5" w:rsidP="00C86C35">
            <w:r>
              <w:t>Presidential Suite</w:t>
            </w:r>
          </w:p>
        </w:tc>
      </w:tr>
      <w:tr w:rsidR="00C86C35" w14:paraId="4B617C69" w14:textId="77777777" w:rsidTr="28041534">
        <w:tc>
          <w:tcPr>
            <w:tcW w:w="2425" w:type="dxa"/>
          </w:tcPr>
          <w:p w14:paraId="264DE6E3" w14:textId="77777777" w:rsidR="00C86C35" w:rsidRDefault="00C86C35" w:rsidP="00C86C35"/>
        </w:tc>
        <w:tc>
          <w:tcPr>
            <w:tcW w:w="5495" w:type="dxa"/>
            <w:gridSpan w:val="2"/>
          </w:tcPr>
          <w:p w14:paraId="159F6ABC" w14:textId="77777777" w:rsidR="00C86C35" w:rsidRDefault="00C86C35" w:rsidP="00C86C35"/>
        </w:tc>
        <w:tc>
          <w:tcPr>
            <w:tcW w:w="2150" w:type="dxa"/>
          </w:tcPr>
          <w:p w14:paraId="1FCE60BA" w14:textId="77777777" w:rsidR="00C86C35" w:rsidRDefault="00C86C35" w:rsidP="00C86C35"/>
        </w:tc>
      </w:tr>
      <w:tr w:rsidR="00B50860" w:rsidRPr="00B50860" w14:paraId="619D71A0" w14:textId="77777777" w:rsidTr="28041534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75EEB4DD" w14:textId="694800B0" w:rsidR="00F1282F" w:rsidRPr="00B50860" w:rsidRDefault="00C86C35" w:rsidP="00B50860">
            <w:pPr>
              <w:jc w:val="center"/>
              <w:rPr>
                <w:color w:val="FFFFFF" w:themeColor="background1"/>
              </w:rPr>
            </w:pPr>
            <w:r w:rsidRPr="00B50860">
              <w:rPr>
                <w:b/>
                <w:color w:val="FFFFFF" w:themeColor="background1"/>
              </w:rPr>
              <w:t xml:space="preserve">SUNDAY, </w:t>
            </w:r>
            <w:r w:rsidR="00C31D47">
              <w:rPr>
                <w:b/>
                <w:color w:val="FFFFFF" w:themeColor="background1"/>
              </w:rPr>
              <w:t xml:space="preserve">MAY </w:t>
            </w:r>
            <w:r w:rsidR="00076D08">
              <w:rPr>
                <w:b/>
                <w:color w:val="FFFFFF" w:themeColor="background1"/>
              </w:rPr>
              <w:t>19</w:t>
            </w:r>
          </w:p>
        </w:tc>
      </w:tr>
      <w:tr w:rsidR="00C27008" w14:paraId="2ACD37E0" w14:textId="77777777" w:rsidTr="28041534">
        <w:trPr>
          <w:trHeight w:val="1008"/>
        </w:trPr>
        <w:tc>
          <w:tcPr>
            <w:tcW w:w="10070" w:type="dxa"/>
            <w:gridSpan w:val="4"/>
            <w:vAlign w:val="center"/>
          </w:tcPr>
          <w:p w14:paraId="701D0454" w14:textId="0F53DDE5" w:rsidR="00C27008" w:rsidRPr="00C35CED" w:rsidRDefault="00C27008" w:rsidP="00B50860">
            <w:pPr>
              <w:jc w:val="center"/>
              <w:rPr>
                <w:i/>
              </w:rPr>
            </w:pPr>
            <w:r w:rsidRPr="00C35CED">
              <w:rPr>
                <w:i/>
              </w:rPr>
              <w:t>Registration:</w:t>
            </w:r>
            <w:r w:rsidR="00F5003F" w:rsidRPr="00C35CED">
              <w:rPr>
                <w:i/>
              </w:rPr>
              <w:t xml:space="preserve"> </w:t>
            </w:r>
            <w:r w:rsidR="00630ECB">
              <w:rPr>
                <w:i/>
              </w:rPr>
              <w:t>7:30</w:t>
            </w:r>
            <w:r w:rsidR="00043445" w:rsidRPr="00C35CED">
              <w:rPr>
                <w:i/>
              </w:rPr>
              <w:t xml:space="preserve"> a.m.</w:t>
            </w:r>
            <w:r w:rsidR="00D941D2" w:rsidRPr="00C35CED">
              <w:rPr>
                <w:rFonts w:ascii="Calibri" w:hAnsi="Calibri"/>
                <w:szCs w:val="24"/>
              </w:rPr>
              <w:t>–</w:t>
            </w:r>
            <w:r w:rsidR="00E1578B" w:rsidRPr="00C35CED">
              <w:rPr>
                <w:i/>
              </w:rPr>
              <w:t xml:space="preserve"> </w:t>
            </w:r>
            <w:r w:rsidR="00B77319">
              <w:rPr>
                <w:i/>
              </w:rPr>
              <w:t>9</w:t>
            </w:r>
            <w:r w:rsidR="00043445" w:rsidRPr="00C35CED">
              <w:rPr>
                <w:i/>
              </w:rPr>
              <w:t xml:space="preserve"> p.m.</w:t>
            </w:r>
          </w:p>
          <w:p w14:paraId="2BB3C65A" w14:textId="2854F892" w:rsidR="00C27008" w:rsidRDefault="00C27008" w:rsidP="00B50860">
            <w:pPr>
              <w:jc w:val="center"/>
            </w:pPr>
            <w:r w:rsidRPr="00C35CED">
              <w:rPr>
                <w:i/>
              </w:rPr>
              <w:t xml:space="preserve">Exhibit Hall: </w:t>
            </w:r>
            <w:r w:rsidR="00043445" w:rsidRPr="00C35CED">
              <w:rPr>
                <w:i/>
              </w:rPr>
              <w:t>Set up from 9 a.</w:t>
            </w:r>
            <w:r w:rsidR="002345F8">
              <w:rPr>
                <w:i/>
              </w:rPr>
              <w:t>m.</w:t>
            </w:r>
            <w:r w:rsidR="002345F8" w:rsidRPr="00C35CED">
              <w:rPr>
                <w:rFonts w:ascii="Calibri" w:hAnsi="Calibri"/>
                <w:szCs w:val="24"/>
              </w:rPr>
              <w:t xml:space="preserve"> –</w:t>
            </w:r>
            <w:r w:rsidR="002345F8">
              <w:rPr>
                <w:i/>
              </w:rPr>
              <w:t xml:space="preserve"> 4 </w:t>
            </w:r>
            <w:r w:rsidR="00043445" w:rsidRPr="00C35CED">
              <w:rPr>
                <w:i/>
              </w:rPr>
              <w:t>p.m.</w:t>
            </w:r>
          </w:p>
        </w:tc>
      </w:tr>
      <w:tr w:rsidR="00936FA2" w14:paraId="630A67AB" w14:textId="77777777" w:rsidTr="28041534">
        <w:tc>
          <w:tcPr>
            <w:tcW w:w="2425" w:type="dxa"/>
          </w:tcPr>
          <w:p w14:paraId="1F330A8C" w14:textId="2A512C80" w:rsidR="00936FA2" w:rsidRPr="00DA1B14" w:rsidRDefault="00936FA2" w:rsidP="00936FA2">
            <w:pPr>
              <w:rPr>
                <w:rFonts w:cs="Arial"/>
              </w:rPr>
            </w:pPr>
            <w:r w:rsidRPr="00DA1B14">
              <w:rPr>
                <w:rFonts w:cs="Arial"/>
              </w:rPr>
              <w:t>8</w:t>
            </w:r>
            <w:r>
              <w:rPr>
                <w:rFonts w:cs="Arial"/>
              </w:rPr>
              <w:t xml:space="preserve"> a.m.</w:t>
            </w:r>
            <w:r w:rsidRPr="00DA1B14">
              <w:rPr>
                <w:rFonts w:cs="Arial"/>
              </w:rPr>
              <w:softHyphen/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</w:t>
            </w:r>
            <w:r>
              <w:rPr>
                <w:rFonts w:cs="Arial"/>
              </w:rPr>
              <w:t>2</w:t>
            </w:r>
            <w:r w:rsidRPr="00DA1B14">
              <w:rPr>
                <w:rFonts w:cs="Arial"/>
              </w:rPr>
              <w:t xml:space="preserve"> </w:t>
            </w:r>
            <w:r>
              <w:rPr>
                <w:rFonts w:cs="Arial"/>
              </w:rPr>
              <w:t>p</w:t>
            </w:r>
            <w:r w:rsidRPr="00DA1B14">
              <w:rPr>
                <w:rFonts w:cs="Arial"/>
              </w:rPr>
              <w:t>.m.</w:t>
            </w:r>
          </w:p>
        </w:tc>
        <w:tc>
          <w:tcPr>
            <w:tcW w:w="5495" w:type="dxa"/>
            <w:gridSpan w:val="2"/>
          </w:tcPr>
          <w:p w14:paraId="04285BCE" w14:textId="16DA73CF" w:rsidR="00936FA2" w:rsidRPr="00DA1B14" w:rsidRDefault="00936FA2" w:rsidP="00936FA2">
            <w:pPr>
              <w:rPr>
                <w:rFonts w:cs="Arial"/>
              </w:rPr>
            </w:pPr>
            <w:r w:rsidRPr="00DA1B14">
              <w:rPr>
                <w:rFonts w:cs="Arial"/>
              </w:rPr>
              <w:t xml:space="preserve">Member </w:t>
            </w:r>
            <w:r w:rsidR="005D3835">
              <w:rPr>
                <w:rFonts w:cs="Arial"/>
              </w:rPr>
              <w:t>Experience</w:t>
            </w:r>
            <w:r w:rsidR="00076D08">
              <w:rPr>
                <w:rFonts w:cs="Arial"/>
              </w:rPr>
              <w:t xml:space="preserve"> </w:t>
            </w:r>
            <w:r w:rsidRPr="00DA1B14">
              <w:rPr>
                <w:rFonts w:cs="Arial"/>
              </w:rPr>
              <w:t>Committee Meeting</w:t>
            </w:r>
          </w:p>
        </w:tc>
        <w:tc>
          <w:tcPr>
            <w:tcW w:w="2150" w:type="dxa"/>
          </w:tcPr>
          <w:p w14:paraId="1B569121" w14:textId="06BBDA77" w:rsidR="00936FA2" w:rsidRPr="00DA1B14" w:rsidRDefault="008829E0" w:rsidP="00936FA2">
            <w:pPr>
              <w:rPr>
                <w:rFonts w:cs="Arial"/>
              </w:rPr>
            </w:pPr>
            <w:r>
              <w:rPr>
                <w:rFonts w:cs="Arial"/>
              </w:rPr>
              <w:t>Summit 6</w:t>
            </w:r>
          </w:p>
        </w:tc>
      </w:tr>
      <w:tr w:rsidR="00936FA2" w14:paraId="0D2CEA84" w14:textId="77777777" w:rsidTr="28041534">
        <w:tc>
          <w:tcPr>
            <w:tcW w:w="2425" w:type="dxa"/>
          </w:tcPr>
          <w:p w14:paraId="6DAEB659" w14:textId="77777777" w:rsidR="00936FA2" w:rsidRPr="00DA1B14" w:rsidRDefault="00936FA2" w:rsidP="00936FA2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29664B9" w14:textId="77777777" w:rsidR="00936FA2" w:rsidRPr="00DA1B14" w:rsidRDefault="00936FA2" w:rsidP="00936FA2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3EA2F8BB" w14:textId="77777777" w:rsidR="00936FA2" w:rsidRPr="00DA1B14" w:rsidRDefault="00936FA2" w:rsidP="00936FA2">
            <w:pPr>
              <w:rPr>
                <w:rFonts w:cs="Arial"/>
              </w:rPr>
            </w:pPr>
          </w:p>
        </w:tc>
      </w:tr>
      <w:tr w:rsidR="00076D08" w14:paraId="16F9D879" w14:textId="77777777" w:rsidTr="28041534">
        <w:tc>
          <w:tcPr>
            <w:tcW w:w="2425" w:type="dxa"/>
          </w:tcPr>
          <w:p w14:paraId="6DC0DC42" w14:textId="3DF3F9F7" w:rsidR="00076D08" w:rsidRPr="00217A5C" w:rsidRDefault="00076D08" w:rsidP="00076D08">
            <w:pPr>
              <w:rPr>
                <w:rFonts w:cs="Arial"/>
              </w:rPr>
            </w:pPr>
            <w:r w:rsidRPr="00217A5C">
              <w:rPr>
                <w:rFonts w:cs="Arial"/>
              </w:rPr>
              <w:t>8 a.m.</w:t>
            </w:r>
            <w:r w:rsidRPr="00217A5C">
              <w:rPr>
                <w:rFonts w:cs="Arial"/>
              </w:rPr>
              <w:softHyphen/>
            </w:r>
            <w:r w:rsidRPr="00217A5C">
              <w:rPr>
                <w:rFonts w:cs="Arial"/>
                <w:szCs w:val="24"/>
              </w:rPr>
              <w:t>–</w:t>
            </w:r>
            <w:r w:rsidRPr="00217A5C">
              <w:rPr>
                <w:rFonts w:cs="Arial"/>
              </w:rPr>
              <w:t>12 p.m.</w:t>
            </w:r>
          </w:p>
        </w:tc>
        <w:tc>
          <w:tcPr>
            <w:tcW w:w="5495" w:type="dxa"/>
            <w:gridSpan w:val="2"/>
          </w:tcPr>
          <w:p w14:paraId="1ACED31B" w14:textId="1CC40678" w:rsidR="00076D08" w:rsidRPr="00217A5C" w:rsidRDefault="00076D08" w:rsidP="00076D08">
            <w:pPr>
              <w:rPr>
                <w:rFonts w:cs="Arial"/>
              </w:rPr>
            </w:pPr>
            <w:r w:rsidRPr="00217A5C">
              <w:rPr>
                <w:rFonts w:cs="Arial"/>
              </w:rPr>
              <w:t>Membership Ambassador Committee Meeting</w:t>
            </w:r>
          </w:p>
        </w:tc>
        <w:tc>
          <w:tcPr>
            <w:tcW w:w="2150" w:type="dxa"/>
          </w:tcPr>
          <w:p w14:paraId="0B85617E" w14:textId="1C790BB7" w:rsidR="00076D08" w:rsidRDefault="008829E0" w:rsidP="00076D08">
            <w:pPr>
              <w:rPr>
                <w:rFonts w:cs="Arial"/>
              </w:rPr>
            </w:pPr>
            <w:r>
              <w:rPr>
                <w:rFonts w:cs="Arial"/>
              </w:rPr>
              <w:t>Summit 4</w:t>
            </w:r>
          </w:p>
        </w:tc>
      </w:tr>
      <w:tr w:rsidR="00076D08" w14:paraId="53B31C15" w14:textId="77777777" w:rsidTr="28041534">
        <w:tc>
          <w:tcPr>
            <w:tcW w:w="2425" w:type="dxa"/>
          </w:tcPr>
          <w:p w14:paraId="4426DA76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2197BEC1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57DBC71" w14:textId="77777777" w:rsidR="00076D08" w:rsidRDefault="00076D08" w:rsidP="00076D08">
            <w:pPr>
              <w:rPr>
                <w:rFonts w:cs="Arial"/>
              </w:rPr>
            </w:pPr>
          </w:p>
        </w:tc>
      </w:tr>
      <w:tr w:rsidR="00076D08" w14:paraId="6131BD13" w14:textId="77777777" w:rsidTr="28041534">
        <w:tc>
          <w:tcPr>
            <w:tcW w:w="2425" w:type="dxa"/>
          </w:tcPr>
          <w:p w14:paraId="1A43990B" w14:textId="4CA6ACB7" w:rsidR="00076D08" w:rsidRPr="00FF4583" w:rsidRDefault="00076D08" w:rsidP="00076D08">
            <w:pPr>
              <w:rPr>
                <w:rFonts w:cs="Arial"/>
              </w:rPr>
            </w:pPr>
            <w:r w:rsidRPr="00FF4583">
              <w:rPr>
                <w:rFonts w:cs="Arial"/>
              </w:rPr>
              <w:t>9</w:t>
            </w:r>
            <w:r w:rsidRPr="00FF4583">
              <w:rPr>
                <w:rFonts w:cs="Arial"/>
                <w:szCs w:val="24"/>
              </w:rPr>
              <w:t>–</w:t>
            </w:r>
            <w:r w:rsidRPr="00FF4583">
              <w:rPr>
                <w:rFonts w:cs="Arial"/>
              </w:rPr>
              <w:t>11 a.m.</w:t>
            </w:r>
          </w:p>
        </w:tc>
        <w:tc>
          <w:tcPr>
            <w:tcW w:w="5495" w:type="dxa"/>
            <w:gridSpan w:val="2"/>
          </w:tcPr>
          <w:p w14:paraId="2E530028" w14:textId="313CBCED" w:rsidR="00076D08" w:rsidRPr="00FF4583" w:rsidRDefault="00076D08" w:rsidP="00076D08">
            <w:pPr>
              <w:rPr>
                <w:rFonts w:cs="Arial"/>
              </w:rPr>
            </w:pPr>
            <w:r w:rsidRPr="00FF4583">
              <w:rPr>
                <w:rFonts w:cs="Arial"/>
              </w:rPr>
              <w:t>Standards Review Committee Meeting</w:t>
            </w:r>
          </w:p>
        </w:tc>
        <w:tc>
          <w:tcPr>
            <w:tcW w:w="2150" w:type="dxa"/>
          </w:tcPr>
          <w:p w14:paraId="4139CB1C" w14:textId="3805F911" w:rsidR="00076D08" w:rsidRPr="00DA1B14" w:rsidRDefault="008829E0" w:rsidP="00076D08">
            <w:pPr>
              <w:rPr>
                <w:rFonts w:cs="Arial"/>
              </w:rPr>
            </w:pPr>
            <w:r>
              <w:rPr>
                <w:rFonts w:cs="Arial"/>
              </w:rPr>
              <w:t>Summit 5</w:t>
            </w:r>
          </w:p>
        </w:tc>
      </w:tr>
      <w:tr w:rsidR="00076D08" w14:paraId="32ACFBEA" w14:textId="77777777" w:rsidTr="28041534">
        <w:tc>
          <w:tcPr>
            <w:tcW w:w="2425" w:type="dxa"/>
          </w:tcPr>
          <w:p w14:paraId="2FCEA74D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25F4FE8E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2D64F4C" w14:textId="77777777" w:rsidR="00076D08" w:rsidRPr="00DA1B14" w:rsidRDefault="00076D08" w:rsidP="00076D08">
            <w:pPr>
              <w:rPr>
                <w:rFonts w:cs="Arial"/>
              </w:rPr>
            </w:pPr>
          </w:p>
        </w:tc>
      </w:tr>
      <w:tr w:rsidR="00076D08" w14:paraId="15188076" w14:textId="77777777" w:rsidTr="28041534">
        <w:tc>
          <w:tcPr>
            <w:tcW w:w="2425" w:type="dxa"/>
          </w:tcPr>
          <w:p w14:paraId="43B57991" w14:textId="787BE088" w:rsidR="00076D08" w:rsidRPr="00936FA2" w:rsidRDefault="00076D08" w:rsidP="00076D08">
            <w:pPr>
              <w:rPr>
                <w:rFonts w:cs="Arial"/>
              </w:rPr>
            </w:pPr>
            <w:r w:rsidRPr="00936FA2">
              <w:rPr>
                <w:rFonts w:cs="Arial"/>
              </w:rPr>
              <w:t>9</w:t>
            </w:r>
            <w:r w:rsidR="009116A7">
              <w:rPr>
                <w:rFonts w:cs="Arial"/>
              </w:rPr>
              <w:t xml:space="preserve"> a.m.</w:t>
            </w:r>
            <w:r w:rsidRPr="00936FA2">
              <w:rPr>
                <w:rFonts w:cs="Arial"/>
                <w:szCs w:val="24"/>
              </w:rPr>
              <w:t>–</w:t>
            </w:r>
            <w:r w:rsidR="009116A7">
              <w:rPr>
                <w:rFonts w:cs="Arial"/>
                <w:szCs w:val="24"/>
              </w:rPr>
              <w:t>12</w:t>
            </w:r>
            <w:r w:rsidRPr="00936FA2">
              <w:rPr>
                <w:rFonts w:cs="Arial"/>
              </w:rPr>
              <w:t xml:space="preserve"> </w:t>
            </w:r>
            <w:r w:rsidR="009116A7">
              <w:rPr>
                <w:rFonts w:cs="Arial"/>
              </w:rPr>
              <w:t>p</w:t>
            </w:r>
            <w:r w:rsidRPr="00936FA2">
              <w:rPr>
                <w:rFonts w:cs="Arial"/>
              </w:rPr>
              <w:t>.m.</w:t>
            </w:r>
          </w:p>
        </w:tc>
        <w:tc>
          <w:tcPr>
            <w:tcW w:w="5495" w:type="dxa"/>
            <w:gridSpan w:val="2"/>
          </w:tcPr>
          <w:p w14:paraId="24059535" w14:textId="33DFBBB8" w:rsidR="00076D08" w:rsidRPr="00936FA2" w:rsidRDefault="00076D08" w:rsidP="00076D08">
            <w:pPr>
              <w:rPr>
                <w:rFonts w:cs="Arial"/>
              </w:rPr>
            </w:pPr>
            <w:r w:rsidRPr="00402FDC">
              <w:rPr>
                <w:rFonts w:cs="Arial"/>
              </w:rPr>
              <w:t>ALA Foundation Meeting</w:t>
            </w:r>
          </w:p>
        </w:tc>
        <w:tc>
          <w:tcPr>
            <w:tcW w:w="2150" w:type="dxa"/>
          </w:tcPr>
          <w:p w14:paraId="0539CA74" w14:textId="3FB24F95" w:rsidR="00076D08" w:rsidRPr="00DA1B14" w:rsidRDefault="008829E0" w:rsidP="00076D08">
            <w:pPr>
              <w:rPr>
                <w:rFonts w:cs="Arial"/>
              </w:rPr>
            </w:pPr>
            <w:r>
              <w:rPr>
                <w:rFonts w:cs="Arial"/>
              </w:rPr>
              <w:t>Summit 2</w:t>
            </w:r>
          </w:p>
        </w:tc>
      </w:tr>
      <w:tr w:rsidR="00076D08" w14:paraId="5815744B" w14:textId="77777777" w:rsidTr="28041534">
        <w:tc>
          <w:tcPr>
            <w:tcW w:w="2425" w:type="dxa"/>
          </w:tcPr>
          <w:p w14:paraId="5251CE3B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2761913D" w14:textId="77777777" w:rsidR="00076D08" w:rsidRPr="00936FA2" w:rsidRDefault="00076D08" w:rsidP="00076D08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50DA8E6" w14:textId="77777777" w:rsidR="00076D08" w:rsidRPr="00DA1B14" w:rsidRDefault="00076D08" w:rsidP="00076D08">
            <w:pPr>
              <w:rPr>
                <w:rFonts w:cs="Arial"/>
              </w:rPr>
            </w:pPr>
          </w:p>
        </w:tc>
      </w:tr>
      <w:tr w:rsidR="00076D08" w14:paraId="1FEED62E" w14:textId="77777777" w:rsidTr="28041534">
        <w:tc>
          <w:tcPr>
            <w:tcW w:w="2425" w:type="dxa"/>
          </w:tcPr>
          <w:p w14:paraId="76023EE6" w14:textId="4D190CAD" w:rsidR="00076D08" w:rsidRPr="00936FA2" w:rsidRDefault="00076D08" w:rsidP="00076D08">
            <w:pPr>
              <w:rPr>
                <w:rFonts w:cs="Arial"/>
              </w:rPr>
            </w:pPr>
            <w:r w:rsidRPr="00936FA2">
              <w:rPr>
                <w:rFonts w:cs="Arial"/>
              </w:rPr>
              <w:t>9</w:t>
            </w:r>
            <w:r>
              <w:rPr>
                <w:rFonts w:cs="Arial"/>
              </w:rPr>
              <w:t xml:space="preserve"> a.m.</w:t>
            </w:r>
            <w:r w:rsidRPr="00936FA2">
              <w:rPr>
                <w:rFonts w:cs="Arial"/>
                <w:szCs w:val="24"/>
              </w:rPr>
              <w:t>–</w:t>
            </w:r>
            <w:r w:rsidRPr="00936FA2">
              <w:rPr>
                <w:rFonts w:cs="Arial"/>
              </w:rPr>
              <w:t>1</w:t>
            </w:r>
            <w:r>
              <w:rPr>
                <w:rFonts w:cs="Arial"/>
              </w:rPr>
              <w:t>2 p</w:t>
            </w:r>
            <w:r w:rsidRPr="00936FA2">
              <w:rPr>
                <w:rFonts w:cs="Arial"/>
              </w:rPr>
              <w:t>.m.</w:t>
            </w:r>
          </w:p>
        </w:tc>
        <w:tc>
          <w:tcPr>
            <w:tcW w:w="5495" w:type="dxa"/>
            <w:gridSpan w:val="2"/>
          </w:tcPr>
          <w:p w14:paraId="4F33E661" w14:textId="1FD84F4C" w:rsidR="00076D08" w:rsidRPr="00936FA2" w:rsidRDefault="00076D08" w:rsidP="00076D08">
            <w:pPr>
              <w:rPr>
                <w:rFonts w:cs="Arial"/>
              </w:rPr>
            </w:pPr>
            <w:r>
              <w:rPr>
                <w:rFonts w:cs="Arial"/>
              </w:rPr>
              <w:t xml:space="preserve">Certification </w:t>
            </w:r>
            <w:r w:rsidRPr="00936FA2">
              <w:rPr>
                <w:rFonts w:cs="Arial"/>
              </w:rPr>
              <w:t>Committee Meeting</w:t>
            </w:r>
          </w:p>
        </w:tc>
        <w:tc>
          <w:tcPr>
            <w:tcW w:w="2150" w:type="dxa"/>
          </w:tcPr>
          <w:p w14:paraId="1519F593" w14:textId="4DB8B434" w:rsidR="00076D08" w:rsidRPr="00DA1B14" w:rsidRDefault="008829E0" w:rsidP="00076D08">
            <w:pPr>
              <w:rPr>
                <w:rFonts w:cs="Arial"/>
              </w:rPr>
            </w:pPr>
            <w:r>
              <w:rPr>
                <w:rFonts w:cs="Arial"/>
              </w:rPr>
              <w:t>Summit 3</w:t>
            </w:r>
          </w:p>
        </w:tc>
      </w:tr>
      <w:tr w:rsidR="00076D08" w14:paraId="2697F29D" w14:textId="77777777" w:rsidTr="28041534">
        <w:tc>
          <w:tcPr>
            <w:tcW w:w="2425" w:type="dxa"/>
          </w:tcPr>
          <w:p w14:paraId="50CD26D4" w14:textId="77777777" w:rsidR="00076D08" w:rsidRPr="00C65449" w:rsidRDefault="00076D08" w:rsidP="00076D08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</w:tcPr>
          <w:p w14:paraId="69577B63" w14:textId="77777777" w:rsidR="00076D08" w:rsidRPr="00C65449" w:rsidRDefault="00076D08" w:rsidP="00076D08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5C258624" w14:textId="77777777" w:rsidR="00076D08" w:rsidRPr="00DA1B14" w:rsidRDefault="00076D08" w:rsidP="00076D08">
            <w:pPr>
              <w:rPr>
                <w:rFonts w:cs="Arial"/>
              </w:rPr>
            </w:pPr>
          </w:p>
        </w:tc>
      </w:tr>
      <w:tr w:rsidR="00D51504" w14:paraId="746FBE20" w14:textId="77777777" w:rsidTr="28041534">
        <w:tc>
          <w:tcPr>
            <w:tcW w:w="2425" w:type="dxa"/>
          </w:tcPr>
          <w:p w14:paraId="327EAE7D" w14:textId="2C3D4DC4" w:rsidR="00D51504" w:rsidRPr="00FA071D" w:rsidRDefault="00D51504" w:rsidP="00076D08">
            <w:pPr>
              <w:rPr>
                <w:rFonts w:cs="Arial"/>
              </w:rPr>
            </w:pPr>
            <w:r w:rsidRPr="00FA071D">
              <w:rPr>
                <w:rFonts w:cs="Arial"/>
              </w:rPr>
              <w:t>9</w:t>
            </w:r>
            <w:r w:rsidR="00B1226E">
              <w:rPr>
                <w:rFonts w:cs="Arial"/>
              </w:rPr>
              <w:t>:30</w:t>
            </w:r>
            <w:r w:rsidRPr="00FA071D">
              <w:rPr>
                <w:rFonts w:cs="Arial"/>
              </w:rPr>
              <w:t xml:space="preserve"> a.m.</w:t>
            </w:r>
            <w:r w:rsidRPr="00FA071D">
              <w:rPr>
                <w:rFonts w:cs="Arial"/>
                <w:szCs w:val="24"/>
              </w:rPr>
              <w:t>–</w:t>
            </w:r>
            <w:r w:rsidRPr="00FA071D">
              <w:rPr>
                <w:rFonts w:cs="Arial"/>
              </w:rPr>
              <w:t>12 p.m.</w:t>
            </w:r>
          </w:p>
        </w:tc>
        <w:tc>
          <w:tcPr>
            <w:tcW w:w="5495" w:type="dxa"/>
            <w:gridSpan w:val="2"/>
          </w:tcPr>
          <w:p w14:paraId="40F8B3F2" w14:textId="169940AB" w:rsidR="00D51504" w:rsidRPr="00FA071D" w:rsidRDefault="00D51504" w:rsidP="00076D08">
            <w:pPr>
              <w:rPr>
                <w:rFonts w:cs="Arial"/>
              </w:rPr>
            </w:pPr>
            <w:r w:rsidRPr="00FA071D">
              <w:rPr>
                <w:rFonts w:cs="Arial"/>
              </w:rPr>
              <w:t>Diversity, Equity, Inclusion and Accessibility Committee Meeting</w:t>
            </w:r>
          </w:p>
        </w:tc>
        <w:tc>
          <w:tcPr>
            <w:tcW w:w="2150" w:type="dxa"/>
          </w:tcPr>
          <w:p w14:paraId="201C3025" w14:textId="5242A0B8" w:rsidR="00D51504" w:rsidRPr="00FA071D" w:rsidRDefault="008829E0" w:rsidP="00076D08">
            <w:pPr>
              <w:rPr>
                <w:rFonts w:cs="Arial"/>
              </w:rPr>
            </w:pPr>
            <w:r w:rsidRPr="00FA071D">
              <w:rPr>
                <w:rFonts w:cs="Arial"/>
              </w:rPr>
              <w:t>Summit 9</w:t>
            </w:r>
          </w:p>
        </w:tc>
      </w:tr>
      <w:tr w:rsidR="00D51504" w14:paraId="64896EAE" w14:textId="77777777" w:rsidTr="28041534">
        <w:tc>
          <w:tcPr>
            <w:tcW w:w="2425" w:type="dxa"/>
          </w:tcPr>
          <w:p w14:paraId="7A4CC8C0" w14:textId="77777777" w:rsidR="00D51504" w:rsidRPr="00936FA2" w:rsidRDefault="00D51504" w:rsidP="00076D08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EBE754B" w14:textId="77777777" w:rsidR="00D51504" w:rsidRPr="00936FA2" w:rsidRDefault="00D51504" w:rsidP="00076D08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BA6AEB7" w14:textId="77777777" w:rsidR="00D51504" w:rsidRPr="00DA1B14" w:rsidRDefault="00D51504" w:rsidP="00076D08">
            <w:pPr>
              <w:rPr>
                <w:rFonts w:cs="Arial"/>
              </w:rPr>
            </w:pPr>
          </w:p>
        </w:tc>
      </w:tr>
      <w:tr w:rsidR="00076D08" w14:paraId="3DD3B5B2" w14:textId="77777777" w:rsidTr="28041534">
        <w:tc>
          <w:tcPr>
            <w:tcW w:w="2425" w:type="dxa"/>
          </w:tcPr>
          <w:p w14:paraId="758BCDD7" w14:textId="63831F3C" w:rsidR="00076D08" w:rsidRPr="00936FA2" w:rsidRDefault="00076D08" w:rsidP="00076D08">
            <w:pPr>
              <w:rPr>
                <w:rFonts w:cs="Arial"/>
              </w:rPr>
            </w:pPr>
            <w:r w:rsidRPr="00936FA2">
              <w:rPr>
                <w:rFonts w:cs="Arial"/>
              </w:rPr>
              <w:t>10:30</w:t>
            </w:r>
            <w:r w:rsidRPr="00936FA2">
              <w:rPr>
                <w:rFonts w:cs="Arial"/>
                <w:szCs w:val="24"/>
              </w:rPr>
              <w:t>–</w:t>
            </w:r>
            <w:r w:rsidRPr="00936FA2">
              <w:rPr>
                <w:rFonts w:cs="Arial"/>
              </w:rPr>
              <w:t>11:30 a.m.</w:t>
            </w:r>
          </w:p>
        </w:tc>
        <w:tc>
          <w:tcPr>
            <w:tcW w:w="5495" w:type="dxa"/>
            <w:gridSpan w:val="2"/>
          </w:tcPr>
          <w:p w14:paraId="0F6496A3" w14:textId="4C320F8A" w:rsidR="00076D08" w:rsidRPr="00936FA2" w:rsidRDefault="00076D08" w:rsidP="00076D08">
            <w:pPr>
              <w:rPr>
                <w:rFonts w:cs="Arial"/>
              </w:rPr>
            </w:pPr>
            <w:r w:rsidRPr="00936FA2">
              <w:rPr>
                <w:rFonts w:cs="Arial"/>
              </w:rPr>
              <w:t>Product and Service Review Committee Meeting</w:t>
            </w:r>
          </w:p>
        </w:tc>
        <w:tc>
          <w:tcPr>
            <w:tcW w:w="2150" w:type="dxa"/>
          </w:tcPr>
          <w:p w14:paraId="20F3A37D" w14:textId="7A0AB3E2" w:rsidR="00076D08" w:rsidRPr="00DA1B14" w:rsidRDefault="008829E0" w:rsidP="00076D08">
            <w:pPr>
              <w:rPr>
                <w:rFonts w:cs="Arial"/>
              </w:rPr>
            </w:pPr>
            <w:r>
              <w:rPr>
                <w:rFonts w:cs="Arial"/>
              </w:rPr>
              <w:t>Summit 8</w:t>
            </w:r>
          </w:p>
        </w:tc>
      </w:tr>
      <w:tr w:rsidR="00076D08" w14:paraId="43763095" w14:textId="77777777" w:rsidTr="28041534">
        <w:tc>
          <w:tcPr>
            <w:tcW w:w="2425" w:type="dxa"/>
          </w:tcPr>
          <w:p w14:paraId="2E4E94E2" w14:textId="77777777" w:rsidR="00076D08" w:rsidRPr="00C65449" w:rsidRDefault="00076D08" w:rsidP="00076D08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</w:tcPr>
          <w:p w14:paraId="17B26192" w14:textId="77777777" w:rsidR="00076D08" w:rsidRPr="00C65449" w:rsidRDefault="00076D08" w:rsidP="00076D08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3155CBBF" w14:textId="77777777" w:rsidR="00076D08" w:rsidRPr="00DA1B14" w:rsidRDefault="00076D08" w:rsidP="00076D08">
            <w:pPr>
              <w:rPr>
                <w:rFonts w:cs="Arial"/>
              </w:rPr>
            </w:pPr>
          </w:p>
        </w:tc>
      </w:tr>
      <w:tr w:rsidR="00D51504" w14:paraId="7A86CD03" w14:textId="77777777" w:rsidTr="28041534">
        <w:tc>
          <w:tcPr>
            <w:tcW w:w="2425" w:type="dxa"/>
          </w:tcPr>
          <w:p w14:paraId="421DC607" w14:textId="5AC7FAE3" w:rsidR="00D51504" w:rsidRPr="003F2C47" w:rsidRDefault="00D51504" w:rsidP="00D51504">
            <w:pPr>
              <w:rPr>
                <w:rFonts w:cs="Arial"/>
              </w:rPr>
            </w:pPr>
            <w:r w:rsidRPr="003F2C47">
              <w:rPr>
                <w:rFonts w:cs="Arial"/>
              </w:rPr>
              <w:t>1</w:t>
            </w:r>
            <w:r>
              <w:rPr>
                <w:rFonts w:cs="Arial"/>
              </w:rPr>
              <w:t>0:30</w:t>
            </w:r>
            <w:r w:rsidRPr="003F2C47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1</w:t>
            </w:r>
            <w:r w:rsidRPr="003F2C47">
              <w:rPr>
                <w:rFonts w:cs="Arial"/>
                <w:szCs w:val="24"/>
              </w:rPr>
              <w:t xml:space="preserve">2 </w:t>
            </w:r>
            <w:r w:rsidRPr="003F2C47">
              <w:rPr>
                <w:rFonts w:cs="Arial"/>
              </w:rPr>
              <w:t>p.m.</w:t>
            </w:r>
          </w:p>
        </w:tc>
        <w:tc>
          <w:tcPr>
            <w:tcW w:w="5495" w:type="dxa"/>
            <w:gridSpan w:val="2"/>
          </w:tcPr>
          <w:p w14:paraId="0B42E146" w14:textId="1B27456D" w:rsidR="00D51504" w:rsidRPr="003F2C47" w:rsidRDefault="00D51504" w:rsidP="00D51504">
            <w:pPr>
              <w:rPr>
                <w:rFonts w:cs="Arial"/>
              </w:rPr>
            </w:pPr>
            <w:r w:rsidRPr="003F2C47">
              <w:rPr>
                <w:rFonts w:cs="Arial"/>
              </w:rPr>
              <w:t>Professional Development Advisory Committee Meeting</w:t>
            </w:r>
          </w:p>
        </w:tc>
        <w:tc>
          <w:tcPr>
            <w:tcW w:w="2150" w:type="dxa"/>
          </w:tcPr>
          <w:p w14:paraId="1FC8EF08" w14:textId="43C496C0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Summit 7</w:t>
            </w:r>
          </w:p>
        </w:tc>
      </w:tr>
      <w:tr w:rsidR="00D51504" w14:paraId="230D2B6F" w14:textId="77777777" w:rsidTr="28041534">
        <w:tc>
          <w:tcPr>
            <w:tcW w:w="2425" w:type="dxa"/>
          </w:tcPr>
          <w:p w14:paraId="0BC7D359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C03AD5D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41E8CD3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0C7561C1" w14:textId="77777777" w:rsidTr="28041534">
        <w:tc>
          <w:tcPr>
            <w:tcW w:w="2425" w:type="dxa"/>
          </w:tcPr>
          <w:p w14:paraId="0A7979AA" w14:textId="4C1292F2" w:rsidR="00D51504" w:rsidRPr="003F2C47" w:rsidRDefault="00A26F7D" w:rsidP="00D51504">
            <w:pPr>
              <w:rPr>
                <w:rFonts w:cs="Arial"/>
              </w:rPr>
            </w:pPr>
            <w:r>
              <w:rPr>
                <w:rFonts w:cs="Arial"/>
              </w:rPr>
              <w:t>Noon</w:t>
            </w:r>
            <w:r w:rsidR="00D51504" w:rsidRPr="003F2C47">
              <w:rPr>
                <w:rFonts w:cs="Arial"/>
                <w:szCs w:val="24"/>
              </w:rPr>
              <w:t>–1</w:t>
            </w:r>
            <w:r w:rsidR="00D51504">
              <w:rPr>
                <w:rFonts w:cs="Arial"/>
                <w:szCs w:val="24"/>
              </w:rPr>
              <w:t>:30</w:t>
            </w:r>
            <w:r w:rsidR="00D51504" w:rsidRPr="003F2C47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713D120C" w14:textId="6AF1EB00" w:rsidR="00D51504" w:rsidRPr="003F2C47" w:rsidRDefault="00D51504" w:rsidP="00D51504">
            <w:pPr>
              <w:rPr>
                <w:rFonts w:cs="Arial"/>
              </w:rPr>
            </w:pPr>
            <w:r w:rsidRPr="003F2C47">
              <w:rPr>
                <w:rFonts w:cs="Arial"/>
              </w:rPr>
              <w:t>Committee</w:t>
            </w:r>
            <w:r>
              <w:rPr>
                <w:rFonts w:cs="Arial"/>
              </w:rPr>
              <w:t>s</w:t>
            </w:r>
            <w:r w:rsidRPr="003F2C47">
              <w:rPr>
                <w:rFonts w:cs="Arial"/>
              </w:rPr>
              <w:t xml:space="preserve"> Lunch</w:t>
            </w:r>
          </w:p>
        </w:tc>
        <w:tc>
          <w:tcPr>
            <w:tcW w:w="2150" w:type="dxa"/>
          </w:tcPr>
          <w:p w14:paraId="4EEA4567" w14:textId="0C04C45D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Crest 3</w:t>
            </w:r>
          </w:p>
        </w:tc>
      </w:tr>
      <w:tr w:rsidR="00D51504" w14:paraId="0E06585B" w14:textId="77777777" w:rsidTr="28041534">
        <w:tc>
          <w:tcPr>
            <w:tcW w:w="2425" w:type="dxa"/>
          </w:tcPr>
          <w:p w14:paraId="6B8FC483" w14:textId="77777777" w:rsidR="00D51504" w:rsidRPr="00C65449" w:rsidRDefault="00D51504" w:rsidP="00D51504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</w:tcPr>
          <w:p w14:paraId="0572C3BD" w14:textId="77777777" w:rsidR="00D51504" w:rsidRPr="00C65449" w:rsidRDefault="00D51504" w:rsidP="00D51504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1ECBDDBD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55F3BE46" w14:textId="77777777" w:rsidTr="28041534">
        <w:tc>
          <w:tcPr>
            <w:tcW w:w="2425" w:type="dxa"/>
          </w:tcPr>
          <w:p w14:paraId="61CAD7AB" w14:textId="23FC4BF7" w:rsidR="00D51504" w:rsidRPr="003F2C47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12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3:30 p.m.</w:t>
            </w:r>
          </w:p>
        </w:tc>
        <w:tc>
          <w:tcPr>
            <w:tcW w:w="5495" w:type="dxa"/>
            <w:gridSpan w:val="2"/>
          </w:tcPr>
          <w:p w14:paraId="3DC09629" w14:textId="20FAF7EF" w:rsidR="00D51504" w:rsidRPr="003F2C47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Meeting of Minds — Personal Injury Plaintiff</w:t>
            </w:r>
          </w:p>
        </w:tc>
        <w:tc>
          <w:tcPr>
            <w:tcW w:w="2150" w:type="dxa"/>
          </w:tcPr>
          <w:p w14:paraId="204D70F9" w14:textId="47123B85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Valley 1</w:t>
            </w:r>
          </w:p>
        </w:tc>
      </w:tr>
      <w:tr w:rsidR="00D51504" w14:paraId="5B6FEC10" w14:textId="77777777" w:rsidTr="28041534">
        <w:tc>
          <w:tcPr>
            <w:tcW w:w="2425" w:type="dxa"/>
          </w:tcPr>
          <w:p w14:paraId="10EC1818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C64F7E8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887590B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36E69413" w14:textId="77777777" w:rsidTr="28041534">
        <w:tc>
          <w:tcPr>
            <w:tcW w:w="2425" w:type="dxa"/>
          </w:tcPr>
          <w:p w14:paraId="17C0AF37" w14:textId="7C099F78" w:rsidR="00D51504" w:rsidRPr="003F2C47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12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3:30 p.m.</w:t>
            </w:r>
          </w:p>
        </w:tc>
        <w:tc>
          <w:tcPr>
            <w:tcW w:w="5495" w:type="dxa"/>
            <w:gridSpan w:val="2"/>
          </w:tcPr>
          <w:p w14:paraId="560E9769" w14:textId="25F60EB1" w:rsidR="00D51504" w:rsidRPr="003F2C47" w:rsidRDefault="00D51504" w:rsidP="00D51504">
            <w:pPr>
              <w:rPr>
                <w:rFonts w:cs="Arial"/>
              </w:rPr>
            </w:pPr>
            <w:r>
              <w:rPr>
                <w:rFonts w:cs="Arial"/>
              </w:rPr>
              <w:t xml:space="preserve">Meeting of Minds </w:t>
            </w:r>
            <w:r w:rsidRPr="00DA1B14">
              <w:rPr>
                <w:rFonts w:cs="Arial"/>
              </w:rPr>
              <w:t>—</w:t>
            </w:r>
            <w:r>
              <w:rPr>
                <w:rFonts w:cs="Arial"/>
              </w:rPr>
              <w:t xml:space="preserve"> Small Firm</w:t>
            </w:r>
          </w:p>
        </w:tc>
        <w:tc>
          <w:tcPr>
            <w:tcW w:w="2150" w:type="dxa"/>
          </w:tcPr>
          <w:p w14:paraId="08D38D76" w14:textId="38173A32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Valley 2</w:t>
            </w:r>
          </w:p>
        </w:tc>
      </w:tr>
      <w:tr w:rsidR="00D51504" w14:paraId="346761DE" w14:textId="77777777" w:rsidTr="28041534">
        <w:tc>
          <w:tcPr>
            <w:tcW w:w="2425" w:type="dxa"/>
          </w:tcPr>
          <w:p w14:paraId="0F27EEC1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9FF0BB4" w14:textId="77777777" w:rsidR="00D51504" w:rsidRPr="003F2C47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870A49A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43D3D944" w14:textId="77777777" w:rsidTr="28041534">
        <w:tc>
          <w:tcPr>
            <w:tcW w:w="2425" w:type="dxa"/>
          </w:tcPr>
          <w:p w14:paraId="4310F85E" w14:textId="79C7F827" w:rsidR="00D51504" w:rsidRPr="003F2C47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12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3:30 p.m.</w:t>
            </w:r>
          </w:p>
        </w:tc>
        <w:tc>
          <w:tcPr>
            <w:tcW w:w="5495" w:type="dxa"/>
            <w:gridSpan w:val="2"/>
          </w:tcPr>
          <w:p w14:paraId="7D150835" w14:textId="5DB4A891" w:rsidR="00D51504" w:rsidRPr="00076D08" w:rsidRDefault="00D51504" w:rsidP="00D51504">
            <w:pPr>
              <w:rPr>
                <w:rFonts w:cs="Arial"/>
                <w:i/>
                <w:iCs/>
              </w:rPr>
            </w:pPr>
            <w:proofErr w:type="spellStart"/>
            <w:r w:rsidRPr="00076D08">
              <w:rPr>
                <w:rFonts w:cs="Arial"/>
                <w:i/>
                <w:iCs/>
              </w:rPr>
              <w:t>FirstFive</w:t>
            </w:r>
            <w:proofErr w:type="spellEnd"/>
            <w:r w:rsidR="00FF4583">
              <w:rPr>
                <w:rFonts w:cs="Arial"/>
                <w:i/>
                <w:iCs/>
              </w:rPr>
              <w:t xml:space="preserve"> </w:t>
            </w:r>
            <w:r w:rsidRPr="00076D08">
              <w:rPr>
                <w:rFonts w:cs="Arial"/>
                <w:i/>
                <w:iCs/>
              </w:rPr>
              <w:t>Live!</w:t>
            </w:r>
          </w:p>
        </w:tc>
        <w:tc>
          <w:tcPr>
            <w:tcW w:w="2150" w:type="dxa"/>
          </w:tcPr>
          <w:p w14:paraId="2AE8E632" w14:textId="711B3BB9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Summit 2</w:t>
            </w:r>
          </w:p>
        </w:tc>
      </w:tr>
      <w:tr w:rsidR="00D51504" w14:paraId="6BFBA8E7" w14:textId="77777777" w:rsidTr="28041534">
        <w:tc>
          <w:tcPr>
            <w:tcW w:w="2425" w:type="dxa"/>
          </w:tcPr>
          <w:p w14:paraId="2EE6CF74" w14:textId="77777777" w:rsidR="00D51504" w:rsidRPr="002131C3" w:rsidRDefault="00D51504" w:rsidP="00D51504">
            <w:pPr>
              <w:rPr>
                <w:rFonts w:cs="Arial"/>
                <w:color w:val="FF0000"/>
              </w:rPr>
            </w:pPr>
          </w:p>
        </w:tc>
        <w:tc>
          <w:tcPr>
            <w:tcW w:w="5495" w:type="dxa"/>
            <w:gridSpan w:val="2"/>
          </w:tcPr>
          <w:p w14:paraId="67B15A72" w14:textId="77777777" w:rsidR="00D51504" w:rsidRPr="002131C3" w:rsidRDefault="00D51504" w:rsidP="00D51504">
            <w:pPr>
              <w:rPr>
                <w:rFonts w:cs="Arial"/>
                <w:color w:val="FF0000"/>
              </w:rPr>
            </w:pPr>
          </w:p>
        </w:tc>
        <w:tc>
          <w:tcPr>
            <w:tcW w:w="2150" w:type="dxa"/>
          </w:tcPr>
          <w:p w14:paraId="19E7C84B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19069516" w14:textId="77777777" w:rsidTr="28041534">
        <w:tc>
          <w:tcPr>
            <w:tcW w:w="2425" w:type="dxa"/>
          </w:tcPr>
          <w:p w14:paraId="716CC868" w14:textId="764FBDC3" w:rsidR="00D51504" w:rsidRDefault="00D51504" w:rsidP="00D51504">
            <w:pPr>
              <w:rPr>
                <w:rFonts w:cs="Arial"/>
              </w:rPr>
            </w:pPr>
            <w:r>
              <w:rPr>
                <w:rFonts w:cs="Arial"/>
              </w:rPr>
              <w:t>2</w:t>
            </w:r>
            <w:r w:rsidRPr="009D3A23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3</w:t>
            </w:r>
            <w:r w:rsidRPr="009D3A23">
              <w:rPr>
                <w:rFonts w:cs="Arial"/>
              </w:rPr>
              <w:t>:30 p.m.</w:t>
            </w:r>
          </w:p>
        </w:tc>
        <w:tc>
          <w:tcPr>
            <w:tcW w:w="5495" w:type="dxa"/>
            <w:gridSpan w:val="2"/>
          </w:tcPr>
          <w:p w14:paraId="755125A1" w14:textId="4E2E30C0" w:rsidR="00D51504" w:rsidRDefault="00D51504" w:rsidP="00D51504">
            <w:pPr>
              <w:rPr>
                <w:rFonts w:cs="Arial"/>
              </w:rPr>
            </w:pPr>
            <w:r>
              <w:rPr>
                <w:rFonts w:cs="Arial"/>
              </w:rPr>
              <w:t>CLM</w:t>
            </w:r>
            <w:r w:rsidR="00CB2C7F" w:rsidRPr="00DA1B14">
              <w:rPr>
                <w:rFonts w:cs="Arial"/>
                <w:vertAlign w:val="superscript"/>
              </w:rPr>
              <w:t>®</w:t>
            </w:r>
            <w:r>
              <w:rPr>
                <w:rFonts w:cs="Arial"/>
              </w:rPr>
              <w:t xml:space="preserve"> Recognition Event</w:t>
            </w:r>
            <w:r w:rsidR="00FF4583">
              <w:rPr>
                <w:rFonts w:cs="Arial"/>
              </w:rPr>
              <w:t xml:space="preserve"> – with Matt Vogl</w:t>
            </w:r>
          </w:p>
        </w:tc>
        <w:tc>
          <w:tcPr>
            <w:tcW w:w="2150" w:type="dxa"/>
          </w:tcPr>
          <w:p w14:paraId="451D8866" w14:textId="39F8BFBA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Red Rock 8-9</w:t>
            </w:r>
          </w:p>
        </w:tc>
      </w:tr>
      <w:tr w:rsidR="00D51504" w14:paraId="69E4C947" w14:textId="77777777" w:rsidTr="28041534">
        <w:tc>
          <w:tcPr>
            <w:tcW w:w="2425" w:type="dxa"/>
          </w:tcPr>
          <w:p w14:paraId="2FB220EE" w14:textId="77777777" w:rsidR="00D51504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FA618AF" w14:textId="77777777" w:rsidR="00D51504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20DE3B2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2DB7079F" w14:textId="77777777" w:rsidTr="28041534">
        <w:tc>
          <w:tcPr>
            <w:tcW w:w="2425" w:type="dxa"/>
          </w:tcPr>
          <w:p w14:paraId="212C7778" w14:textId="121EC737" w:rsidR="00D51504" w:rsidRPr="00DA1B14" w:rsidRDefault="00D51504" w:rsidP="00D51504">
            <w:pPr>
              <w:rPr>
                <w:rFonts w:cs="Arial"/>
              </w:rPr>
            </w:pPr>
            <w:r>
              <w:rPr>
                <w:rFonts w:cs="Arial"/>
              </w:rPr>
              <w:t>3:30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4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41F00D49" w14:textId="3BB310D1" w:rsidR="00D51504" w:rsidRPr="00DA1B14" w:rsidRDefault="00D51504" w:rsidP="00D51504">
            <w:pPr>
              <w:rPr>
                <w:rFonts w:cs="Arial"/>
              </w:rPr>
            </w:pPr>
            <w:r>
              <w:rPr>
                <w:rFonts w:cs="Arial"/>
              </w:rPr>
              <w:t>Session Managers Meet and Greet</w:t>
            </w:r>
          </w:p>
        </w:tc>
        <w:tc>
          <w:tcPr>
            <w:tcW w:w="2150" w:type="dxa"/>
          </w:tcPr>
          <w:p w14:paraId="313A896E" w14:textId="3A415492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Crest 3</w:t>
            </w:r>
          </w:p>
        </w:tc>
      </w:tr>
      <w:tr w:rsidR="00D51504" w14:paraId="29FAE89A" w14:textId="77777777" w:rsidTr="28041534">
        <w:tc>
          <w:tcPr>
            <w:tcW w:w="2425" w:type="dxa"/>
          </w:tcPr>
          <w:p w14:paraId="19AF2BE0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032E592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B9E10E4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5D48E859" w14:textId="77777777" w:rsidTr="28041534">
        <w:tc>
          <w:tcPr>
            <w:tcW w:w="2425" w:type="dxa"/>
          </w:tcPr>
          <w:p w14:paraId="4A29DF2C" w14:textId="3D3D84D9" w:rsidR="00D51504" w:rsidRPr="0045296B" w:rsidRDefault="00D51504" w:rsidP="00D51504">
            <w:pPr>
              <w:rPr>
                <w:rFonts w:cs="Arial"/>
              </w:rPr>
            </w:pPr>
            <w:r w:rsidRPr="0045296B">
              <w:rPr>
                <w:rFonts w:cs="Arial"/>
              </w:rPr>
              <w:t>4</w:t>
            </w:r>
            <w:r w:rsidRPr="0045296B">
              <w:rPr>
                <w:rFonts w:cs="Arial"/>
                <w:szCs w:val="24"/>
              </w:rPr>
              <w:t>–</w:t>
            </w:r>
            <w:r w:rsidRPr="0045296B">
              <w:rPr>
                <w:rFonts w:cs="Arial"/>
              </w:rPr>
              <w:t>5 p.m.</w:t>
            </w:r>
          </w:p>
        </w:tc>
        <w:tc>
          <w:tcPr>
            <w:tcW w:w="5495" w:type="dxa"/>
            <w:gridSpan w:val="2"/>
          </w:tcPr>
          <w:p w14:paraId="436367F0" w14:textId="6B1B4C98" w:rsidR="00D51504" w:rsidRPr="0045296B" w:rsidRDefault="00D51504" w:rsidP="00D51504">
            <w:pPr>
              <w:rPr>
                <w:rFonts w:cs="Arial"/>
              </w:rPr>
            </w:pPr>
            <w:r w:rsidRPr="0045296B">
              <w:rPr>
                <w:rFonts w:cs="Arial"/>
              </w:rPr>
              <w:t>ALA Ambassadors Mixer</w:t>
            </w:r>
          </w:p>
        </w:tc>
        <w:tc>
          <w:tcPr>
            <w:tcW w:w="2150" w:type="dxa"/>
          </w:tcPr>
          <w:p w14:paraId="57972A91" w14:textId="4E89D99B" w:rsidR="00D51504" w:rsidRPr="00DA1B14" w:rsidRDefault="008829E0" w:rsidP="00D51504">
            <w:pPr>
              <w:rPr>
                <w:rFonts w:cs="Arial"/>
              </w:rPr>
            </w:pPr>
            <w:r>
              <w:rPr>
                <w:rFonts w:cs="Arial"/>
              </w:rPr>
              <w:t>Valley 3</w:t>
            </w:r>
          </w:p>
        </w:tc>
      </w:tr>
      <w:tr w:rsidR="00D51504" w14:paraId="3322C649" w14:textId="77777777" w:rsidTr="28041534">
        <w:tc>
          <w:tcPr>
            <w:tcW w:w="2425" w:type="dxa"/>
          </w:tcPr>
          <w:p w14:paraId="510678D8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056E07F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FEF1C70" w14:textId="77777777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D51504" w14:paraId="731178EC" w14:textId="77777777" w:rsidTr="28041534">
        <w:tc>
          <w:tcPr>
            <w:tcW w:w="2425" w:type="dxa"/>
          </w:tcPr>
          <w:p w14:paraId="66195C34" w14:textId="4E7AF9B5" w:rsidR="00D51504" w:rsidRPr="00DA1B14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5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6 p.m.</w:t>
            </w:r>
          </w:p>
        </w:tc>
        <w:tc>
          <w:tcPr>
            <w:tcW w:w="5495" w:type="dxa"/>
            <w:gridSpan w:val="2"/>
          </w:tcPr>
          <w:p w14:paraId="316B9D6E" w14:textId="7B7F73F3" w:rsidR="00D51504" w:rsidRPr="009A2C61" w:rsidRDefault="00D51504" w:rsidP="00D51504">
            <w:pPr>
              <w:rPr>
                <w:rFonts w:cs="Arial"/>
                <w:color w:val="FF0000"/>
              </w:rPr>
            </w:pPr>
            <w:r w:rsidRPr="00DA1B14">
              <w:rPr>
                <w:rFonts w:cs="Arial"/>
              </w:rPr>
              <w:t>Newcomers Connectio</w:t>
            </w:r>
            <w:r w:rsidR="005D7A18">
              <w:rPr>
                <w:rFonts w:cs="Arial"/>
              </w:rPr>
              <w:t>n</w:t>
            </w:r>
          </w:p>
          <w:p w14:paraId="75F33032" w14:textId="53EB7289" w:rsidR="005D7A18" w:rsidRPr="00DA1B14" w:rsidRDefault="005D7A18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D8CF14B" w14:textId="12000971" w:rsidR="00D51504" w:rsidRPr="00DA1B14" w:rsidRDefault="0011257C" w:rsidP="00D51504">
            <w:pPr>
              <w:rPr>
                <w:rFonts w:cs="Arial"/>
              </w:rPr>
            </w:pPr>
            <w:r>
              <w:rPr>
                <w:rFonts w:cs="Arial"/>
              </w:rPr>
              <w:t xml:space="preserve">Colorado </w:t>
            </w:r>
            <w:proofErr w:type="spellStart"/>
            <w:r>
              <w:rPr>
                <w:rFonts w:cs="Arial"/>
              </w:rPr>
              <w:t>Prefunction</w:t>
            </w:r>
            <w:proofErr w:type="spellEnd"/>
          </w:p>
        </w:tc>
      </w:tr>
      <w:tr w:rsidR="00D51504" w14:paraId="13C285B2" w14:textId="77777777" w:rsidTr="28041534">
        <w:tc>
          <w:tcPr>
            <w:tcW w:w="2425" w:type="dxa"/>
          </w:tcPr>
          <w:p w14:paraId="18D30B10" w14:textId="2D4A687F" w:rsidR="00D51504" w:rsidRPr="00DA1B14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6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9 p.m.</w:t>
            </w:r>
          </w:p>
        </w:tc>
        <w:tc>
          <w:tcPr>
            <w:tcW w:w="5495" w:type="dxa"/>
            <w:gridSpan w:val="2"/>
          </w:tcPr>
          <w:p w14:paraId="291CC505" w14:textId="77777777" w:rsidR="00D51504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Welcome Reception</w:t>
            </w:r>
          </w:p>
          <w:p w14:paraId="735C1BF5" w14:textId="632364F3" w:rsidR="00B41E36" w:rsidRPr="00DA1B14" w:rsidRDefault="00B41E36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2FA97A38" w14:textId="67A365AA" w:rsidR="00D51504" w:rsidRPr="00DA1B14" w:rsidRDefault="0011257C" w:rsidP="00D51504">
            <w:pPr>
              <w:rPr>
                <w:rFonts w:cs="Arial"/>
              </w:rPr>
            </w:pPr>
            <w:r>
              <w:rPr>
                <w:rFonts w:cs="Arial"/>
              </w:rPr>
              <w:t>Front Range Lawn</w:t>
            </w:r>
          </w:p>
        </w:tc>
      </w:tr>
      <w:tr w:rsidR="00D51504" w:rsidRPr="00B50860" w14:paraId="3C0E1728" w14:textId="77777777" w:rsidTr="28041534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61635DB0" w14:textId="22A7EB26" w:rsidR="00D51504" w:rsidRPr="00B50860" w:rsidRDefault="00D51504" w:rsidP="00D51504">
            <w:pPr>
              <w:jc w:val="center"/>
              <w:rPr>
                <w:b/>
                <w:color w:val="FFFFFF" w:themeColor="background1"/>
              </w:rPr>
            </w:pPr>
            <w:r w:rsidRPr="00B50860">
              <w:rPr>
                <w:b/>
                <w:color w:val="FFFFFF" w:themeColor="background1"/>
              </w:rPr>
              <w:lastRenderedPageBreak/>
              <w:t xml:space="preserve">MONDAY, </w:t>
            </w:r>
            <w:r>
              <w:rPr>
                <w:b/>
                <w:color w:val="FFFFFF" w:themeColor="background1"/>
              </w:rPr>
              <w:t>MAY 20</w:t>
            </w:r>
          </w:p>
        </w:tc>
      </w:tr>
      <w:tr w:rsidR="00D51504" w14:paraId="3A277888" w14:textId="77777777" w:rsidTr="0052082F">
        <w:trPr>
          <w:trHeight w:val="1008"/>
        </w:trPr>
        <w:tc>
          <w:tcPr>
            <w:tcW w:w="5310" w:type="dxa"/>
            <w:gridSpan w:val="2"/>
            <w:vAlign w:val="center"/>
          </w:tcPr>
          <w:p w14:paraId="039B3ACB" w14:textId="603E2E49" w:rsidR="00D51504" w:rsidRPr="00DA1B14" w:rsidRDefault="00D51504" w:rsidP="00D51504">
            <w:pPr>
              <w:jc w:val="center"/>
              <w:rPr>
                <w:rFonts w:cs="Arial"/>
                <w:i/>
              </w:rPr>
            </w:pPr>
            <w:r w:rsidRPr="00DA1B14">
              <w:rPr>
                <w:rFonts w:cs="Arial"/>
                <w:i/>
              </w:rPr>
              <w:t>Registration: 7:30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>5 p.m.</w:t>
            </w:r>
          </w:p>
          <w:p w14:paraId="6CA91B0A" w14:textId="4FEDE5DD" w:rsidR="00D51504" w:rsidRPr="00DA1B14" w:rsidRDefault="00D51504" w:rsidP="00D51504">
            <w:pPr>
              <w:jc w:val="center"/>
              <w:rPr>
                <w:rFonts w:cs="Arial"/>
                <w:i/>
                <w:highlight w:val="yellow"/>
              </w:rPr>
            </w:pPr>
            <w:r w:rsidRPr="00DA1B14">
              <w:rPr>
                <w:rFonts w:cs="Arial"/>
                <w:i/>
              </w:rPr>
              <w:t xml:space="preserve">Exhibit Hall: </w:t>
            </w:r>
            <w:r>
              <w:rPr>
                <w:rFonts w:cs="Arial"/>
                <w:i/>
              </w:rPr>
              <w:t>10</w:t>
            </w:r>
            <w:r w:rsidRPr="00DA1B14">
              <w:rPr>
                <w:rFonts w:cs="Arial"/>
                <w:i/>
              </w:rPr>
              <w:t xml:space="preserve">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 xml:space="preserve"> </w:t>
            </w:r>
            <w:r>
              <w:rPr>
                <w:rFonts w:cs="Arial"/>
                <w:i/>
              </w:rPr>
              <w:t xml:space="preserve">5 </w:t>
            </w:r>
            <w:r w:rsidRPr="00DA1B14">
              <w:rPr>
                <w:rFonts w:cs="Arial"/>
                <w:i/>
              </w:rPr>
              <w:t xml:space="preserve">p.m. </w:t>
            </w:r>
          </w:p>
        </w:tc>
        <w:tc>
          <w:tcPr>
            <w:tcW w:w="4760" w:type="dxa"/>
            <w:gridSpan w:val="2"/>
            <w:vAlign w:val="center"/>
          </w:tcPr>
          <w:p w14:paraId="76C3C453" w14:textId="77777777" w:rsidR="00D51504" w:rsidRDefault="00D51504" w:rsidP="00D51504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Hospitality Hub (</w:t>
            </w:r>
            <w:r w:rsidRPr="00DA1B14">
              <w:rPr>
                <w:rFonts w:cs="Arial"/>
                <w:i/>
              </w:rPr>
              <w:t>CLM</w:t>
            </w:r>
            <w:r>
              <w:rPr>
                <w:rFonts w:cs="Arial"/>
                <w:i/>
              </w:rPr>
              <w:t>, International and</w:t>
            </w:r>
          </w:p>
          <w:p w14:paraId="13B8F8A4" w14:textId="595B3CC4" w:rsidR="00D51504" w:rsidRPr="004771ED" w:rsidRDefault="00D51504" w:rsidP="00D51504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 Volunteer </w:t>
            </w:r>
            <w:r w:rsidRPr="00DA1B14">
              <w:rPr>
                <w:rFonts w:cs="Arial"/>
                <w:i/>
              </w:rPr>
              <w:t>Lounge</w:t>
            </w:r>
            <w:r>
              <w:rPr>
                <w:rFonts w:cs="Arial"/>
                <w:i/>
              </w:rPr>
              <w:t>)</w:t>
            </w:r>
            <w:r w:rsidRPr="00DA1B14">
              <w:rPr>
                <w:rFonts w:cs="Arial"/>
                <w:i/>
              </w:rPr>
              <w:t>:10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>5 p.m.</w:t>
            </w:r>
            <w:r>
              <w:rPr>
                <w:rFonts w:cs="Arial"/>
                <w:i/>
              </w:rPr>
              <w:t xml:space="preserve">  </w:t>
            </w:r>
            <w:r w:rsidR="0011257C">
              <w:rPr>
                <w:rFonts w:cs="Arial"/>
                <w:i/>
              </w:rPr>
              <w:t>Valley 3</w:t>
            </w:r>
          </w:p>
        </w:tc>
      </w:tr>
      <w:tr w:rsidR="00D51504" w14:paraId="2ED04325" w14:textId="77777777" w:rsidTr="28041534">
        <w:tc>
          <w:tcPr>
            <w:tcW w:w="2425" w:type="dxa"/>
          </w:tcPr>
          <w:p w14:paraId="6EF21927" w14:textId="77777777" w:rsidR="00D51504" w:rsidRDefault="00D51504" w:rsidP="00D51504"/>
        </w:tc>
        <w:tc>
          <w:tcPr>
            <w:tcW w:w="5495" w:type="dxa"/>
            <w:gridSpan w:val="2"/>
          </w:tcPr>
          <w:p w14:paraId="58BBE547" w14:textId="77777777" w:rsidR="00D51504" w:rsidRDefault="00D51504" w:rsidP="00D51504"/>
        </w:tc>
        <w:tc>
          <w:tcPr>
            <w:tcW w:w="2150" w:type="dxa"/>
          </w:tcPr>
          <w:p w14:paraId="3B57B53A" w14:textId="77777777" w:rsidR="00D51504" w:rsidRDefault="00D51504" w:rsidP="00D51504"/>
        </w:tc>
      </w:tr>
      <w:tr w:rsidR="00D51504" w14:paraId="0CEC0146" w14:textId="77777777" w:rsidTr="28041534">
        <w:tc>
          <w:tcPr>
            <w:tcW w:w="2425" w:type="dxa"/>
          </w:tcPr>
          <w:p w14:paraId="795AEABB" w14:textId="2EF178E8" w:rsidR="00D51504" w:rsidRPr="00DA1B14" w:rsidRDefault="00D51504" w:rsidP="00D51504">
            <w:pPr>
              <w:rPr>
                <w:rFonts w:cs="Arial"/>
              </w:rPr>
            </w:pPr>
            <w:r w:rsidRPr="00DA1B14">
              <w:rPr>
                <w:rFonts w:cs="Arial"/>
              </w:rPr>
              <w:t>6:</w:t>
            </w:r>
            <w:r w:rsidR="009116A7">
              <w:rPr>
                <w:rFonts w:cs="Arial"/>
              </w:rPr>
              <w:t>15</w:t>
            </w:r>
            <w:r w:rsidRPr="00DA1B14">
              <w:rPr>
                <w:rFonts w:cs="Arial"/>
                <w:szCs w:val="24"/>
              </w:rPr>
              <w:t>–</w:t>
            </w:r>
            <w:r w:rsidR="009116A7">
              <w:rPr>
                <w:rFonts w:cs="Arial"/>
                <w:szCs w:val="24"/>
              </w:rPr>
              <w:t>6</w:t>
            </w:r>
            <w:r w:rsidRPr="00DA1B14">
              <w:rPr>
                <w:rFonts w:cs="Arial"/>
              </w:rPr>
              <w:t>:</w:t>
            </w:r>
            <w:r w:rsidR="009116A7">
              <w:rPr>
                <w:rFonts w:cs="Arial"/>
              </w:rPr>
              <w:t>45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2FEC0AC2" w14:textId="25A96E07" w:rsidR="00D51504" w:rsidRPr="00DA1B14" w:rsidRDefault="009116A7" w:rsidP="00D51504">
            <w:pPr>
              <w:rPr>
                <w:rFonts w:cs="Arial"/>
              </w:rPr>
            </w:pPr>
            <w:r>
              <w:rPr>
                <w:rFonts w:cs="Arial"/>
              </w:rPr>
              <w:t>Morning Energizer</w:t>
            </w:r>
          </w:p>
        </w:tc>
        <w:tc>
          <w:tcPr>
            <w:tcW w:w="2150" w:type="dxa"/>
          </w:tcPr>
          <w:p w14:paraId="0D659403" w14:textId="34CC63DA" w:rsidR="00D51504" w:rsidRPr="00DA1B14" w:rsidRDefault="0011257C" w:rsidP="00D51504">
            <w:pPr>
              <w:rPr>
                <w:rFonts w:cs="Arial"/>
              </w:rPr>
            </w:pPr>
            <w:r>
              <w:rPr>
                <w:rFonts w:cs="Arial"/>
              </w:rPr>
              <w:t xml:space="preserve">Valley </w:t>
            </w:r>
            <w:r w:rsidR="009116A7">
              <w:rPr>
                <w:rFonts w:cs="Arial"/>
              </w:rPr>
              <w:t>2</w:t>
            </w:r>
          </w:p>
        </w:tc>
      </w:tr>
      <w:tr w:rsidR="00D51504" w14:paraId="1E3BB405" w14:textId="77777777" w:rsidTr="28041534">
        <w:tc>
          <w:tcPr>
            <w:tcW w:w="2425" w:type="dxa"/>
          </w:tcPr>
          <w:p w14:paraId="5692C3CF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76EAFAB" w14:textId="77777777" w:rsidR="00D51504" w:rsidRPr="00DA1B14" w:rsidRDefault="00D51504" w:rsidP="00D51504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C561A4C" w14:textId="355F7212" w:rsidR="00D51504" w:rsidRPr="00DA1B14" w:rsidRDefault="00D51504" w:rsidP="00D51504">
            <w:pPr>
              <w:rPr>
                <w:rFonts w:cs="Arial"/>
              </w:rPr>
            </w:pPr>
          </w:p>
        </w:tc>
      </w:tr>
      <w:tr w:rsidR="009116A7" w14:paraId="52D78B9C" w14:textId="77777777" w:rsidTr="28041534">
        <w:tc>
          <w:tcPr>
            <w:tcW w:w="2425" w:type="dxa"/>
          </w:tcPr>
          <w:p w14:paraId="0C6E98B4" w14:textId="3D7AD050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6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7:30 a.m.</w:t>
            </w:r>
          </w:p>
        </w:tc>
        <w:tc>
          <w:tcPr>
            <w:tcW w:w="5495" w:type="dxa"/>
            <w:gridSpan w:val="2"/>
          </w:tcPr>
          <w:p w14:paraId="09E4DAFB" w14:textId="2B965BAA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Friends of Bill</w:t>
            </w:r>
          </w:p>
        </w:tc>
        <w:tc>
          <w:tcPr>
            <w:tcW w:w="2150" w:type="dxa"/>
          </w:tcPr>
          <w:p w14:paraId="2BB17B65" w14:textId="424750F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lley 3</w:t>
            </w:r>
          </w:p>
        </w:tc>
      </w:tr>
      <w:tr w:rsidR="009116A7" w14:paraId="570D01E7" w14:textId="77777777" w:rsidTr="28041534">
        <w:tc>
          <w:tcPr>
            <w:tcW w:w="2425" w:type="dxa"/>
          </w:tcPr>
          <w:p w14:paraId="0A9988A7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3F1C17E1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3CCE8D5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384DE6E0" w14:textId="77777777" w:rsidTr="28041534">
        <w:tc>
          <w:tcPr>
            <w:tcW w:w="2425" w:type="dxa"/>
          </w:tcPr>
          <w:p w14:paraId="55A8EEE2" w14:textId="518C139C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7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8:30 a.m.</w:t>
            </w:r>
          </w:p>
        </w:tc>
        <w:tc>
          <w:tcPr>
            <w:tcW w:w="5495" w:type="dxa"/>
            <w:gridSpan w:val="2"/>
          </w:tcPr>
          <w:p w14:paraId="4CE1294B" w14:textId="71AE2E05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Networking Continental Breakfast</w:t>
            </w:r>
          </w:p>
        </w:tc>
        <w:tc>
          <w:tcPr>
            <w:tcW w:w="2150" w:type="dxa"/>
          </w:tcPr>
          <w:p w14:paraId="74FA103D" w14:textId="3B04FB73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4E4D1608" w14:textId="77777777" w:rsidTr="28041534">
        <w:tc>
          <w:tcPr>
            <w:tcW w:w="2425" w:type="dxa"/>
          </w:tcPr>
          <w:p w14:paraId="419F1B6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FEB4751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01B9C6E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7A25514E" w14:textId="77777777" w:rsidTr="00C14861">
        <w:tc>
          <w:tcPr>
            <w:tcW w:w="2425" w:type="dxa"/>
          </w:tcPr>
          <w:p w14:paraId="7C15B7FE" w14:textId="1D5C2E4F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8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9 a.m.</w:t>
            </w:r>
          </w:p>
          <w:p w14:paraId="1E298124" w14:textId="0117BA06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394BF93A" w14:textId="71AC032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Welcome and Opening Remarks</w:t>
            </w:r>
          </w:p>
          <w:p w14:paraId="7C0FAEB6" w14:textId="2FC42B84" w:rsidR="009116A7" w:rsidRPr="008829E0" w:rsidRDefault="009116A7" w:rsidP="009116A7">
            <w:pPr>
              <w:rPr>
                <w:rFonts w:cs="Arial"/>
                <w:i/>
                <w:color w:val="FF0000"/>
                <w:sz w:val="16"/>
              </w:rPr>
            </w:pPr>
            <w:r w:rsidRPr="00DA1B14">
              <w:rPr>
                <w:rFonts w:cs="Arial"/>
                <w:i/>
                <w:color w:val="0000FF"/>
                <w:sz w:val="16"/>
              </w:rPr>
              <w:t>Reserved Seating: Current/Incoming BOD</w:t>
            </w:r>
            <w:r>
              <w:rPr>
                <w:rFonts w:cs="Arial"/>
                <w:i/>
                <w:color w:val="0000FF"/>
                <w:sz w:val="16"/>
              </w:rPr>
              <w:t xml:space="preserve"> (2)</w:t>
            </w:r>
            <w:r w:rsidRPr="00DA1B14">
              <w:rPr>
                <w:rFonts w:cs="Arial"/>
                <w:i/>
                <w:color w:val="0000FF"/>
                <w:sz w:val="16"/>
              </w:rPr>
              <w:t>, ACC2</w:t>
            </w:r>
            <w:r>
              <w:rPr>
                <w:rFonts w:cs="Arial"/>
                <w:i/>
                <w:color w:val="0000FF"/>
                <w:sz w:val="16"/>
              </w:rPr>
              <w:t>4 (1)</w:t>
            </w:r>
            <w:r w:rsidRPr="00DA1B14">
              <w:rPr>
                <w:rFonts w:cs="Arial"/>
                <w:i/>
                <w:color w:val="0000FF"/>
                <w:sz w:val="16"/>
              </w:rPr>
              <w:t>, Sponsor</w:t>
            </w:r>
            <w:r>
              <w:rPr>
                <w:rFonts w:cs="Arial"/>
                <w:i/>
                <w:color w:val="0000FF"/>
                <w:sz w:val="16"/>
              </w:rPr>
              <w:t xml:space="preserve"> (1)</w:t>
            </w:r>
            <w:r w:rsidRPr="00DA1B14">
              <w:rPr>
                <w:rFonts w:cs="Arial"/>
                <w:i/>
                <w:color w:val="0000FF"/>
                <w:sz w:val="16"/>
              </w:rPr>
              <w:t>, 202</w:t>
            </w:r>
            <w:r>
              <w:rPr>
                <w:rFonts w:cs="Arial"/>
                <w:i/>
                <w:color w:val="0000FF"/>
                <w:sz w:val="16"/>
              </w:rPr>
              <w:t>4</w:t>
            </w:r>
            <w:r w:rsidRPr="00DA1B14">
              <w:rPr>
                <w:rFonts w:cs="Arial"/>
                <w:i/>
                <w:color w:val="0000FF"/>
                <w:sz w:val="16"/>
              </w:rPr>
              <w:t xml:space="preserve"> Host Chapter</w:t>
            </w:r>
            <w:r>
              <w:rPr>
                <w:rFonts w:cs="Arial"/>
                <w:i/>
                <w:color w:val="0000FF"/>
                <w:sz w:val="16"/>
              </w:rPr>
              <w:t xml:space="preserve"> (1)</w:t>
            </w:r>
            <w:r w:rsidRPr="00DA1B14">
              <w:rPr>
                <w:rFonts w:cs="Arial"/>
                <w:i/>
                <w:color w:val="0000FF"/>
                <w:sz w:val="16"/>
              </w:rPr>
              <w:t>, CLMs</w:t>
            </w:r>
            <w:r>
              <w:rPr>
                <w:rFonts w:cs="Arial"/>
                <w:i/>
                <w:color w:val="0000FF"/>
                <w:sz w:val="16"/>
              </w:rPr>
              <w:t xml:space="preserve"> (8)</w:t>
            </w:r>
          </w:p>
          <w:p w14:paraId="32A4F3EC" w14:textId="1B7BEBBF" w:rsidR="009116A7" w:rsidRPr="00DA1B14" w:rsidRDefault="009116A7" w:rsidP="009116A7">
            <w:pPr>
              <w:rPr>
                <w:rFonts w:cs="Arial"/>
                <w:i/>
              </w:rPr>
            </w:pPr>
          </w:p>
        </w:tc>
        <w:tc>
          <w:tcPr>
            <w:tcW w:w="2150" w:type="dxa"/>
          </w:tcPr>
          <w:p w14:paraId="7D2E7401" w14:textId="3043203E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14:paraId="4C75EEF7" w14:textId="77777777" w:rsidTr="28041534">
        <w:tc>
          <w:tcPr>
            <w:tcW w:w="2425" w:type="dxa"/>
          </w:tcPr>
          <w:p w14:paraId="1F32E631" w14:textId="0C945C5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9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0 a.m.</w:t>
            </w:r>
          </w:p>
        </w:tc>
        <w:tc>
          <w:tcPr>
            <w:tcW w:w="5495" w:type="dxa"/>
            <w:gridSpan w:val="2"/>
          </w:tcPr>
          <w:p w14:paraId="7EB5AAF5" w14:textId="59C0B66B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 xml:space="preserve">Keynote Speaker – </w:t>
            </w:r>
            <w:r>
              <w:rPr>
                <w:rFonts w:cs="Arial"/>
              </w:rPr>
              <w:t>Matt Vogl</w:t>
            </w:r>
          </w:p>
        </w:tc>
        <w:tc>
          <w:tcPr>
            <w:tcW w:w="2150" w:type="dxa"/>
          </w:tcPr>
          <w:p w14:paraId="1A6C6BF2" w14:textId="0E5C1AC3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14:paraId="6955C62F" w14:textId="77777777" w:rsidTr="28041534">
        <w:tc>
          <w:tcPr>
            <w:tcW w:w="2425" w:type="dxa"/>
          </w:tcPr>
          <w:p w14:paraId="339C395B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B5121A4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284524A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5FD3EFEC" w14:textId="77777777" w:rsidTr="28041534">
        <w:tc>
          <w:tcPr>
            <w:tcW w:w="2425" w:type="dxa"/>
          </w:tcPr>
          <w:p w14:paraId="52A16C6F" w14:textId="24F9D4C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0 a.m.</w:t>
            </w:r>
          </w:p>
        </w:tc>
        <w:tc>
          <w:tcPr>
            <w:tcW w:w="5495" w:type="dxa"/>
            <w:gridSpan w:val="2"/>
          </w:tcPr>
          <w:p w14:paraId="15C9CE0C" w14:textId="19BCB049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Exhibit Hall Opens</w:t>
            </w:r>
          </w:p>
        </w:tc>
        <w:tc>
          <w:tcPr>
            <w:tcW w:w="2150" w:type="dxa"/>
          </w:tcPr>
          <w:p w14:paraId="79F24F2A" w14:textId="2D2C0E84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14:paraId="6AD50642" w14:textId="77777777" w:rsidTr="28041534">
        <w:tc>
          <w:tcPr>
            <w:tcW w:w="2425" w:type="dxa"/>
          </w:tcPr>
          <w:p w14:paraId="0FD1A30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868EA15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BE928F4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76F9FDA9" w14:textId="77777777" w:rsidTr="28041534">
        <w:tc>
          <w:tcPr>
            <w:tcW w:w="2425" w:type="dxa"/>
          </w:tcPr>
          <w:p w14:paraId="620E95C6" w14:textId="3508B24B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1:30 a.m.</w:t>
            </w:r>
          </w:p>
        </w:tc>
        <w:tc>
          <w:tcPr>
            <w:tcW w:w="5495" w:type="dxa"/>
            <w:gridSpan w:val="2"/>
          </w:tcPr>
          <w:p w14:paraId="6494AB7D" w14:textId="743DFFB5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Networking Break in the Exhibit Hall</w:t>
            </w:r>
          </w:p>
        </w:tc>
        <w:tc>
          <w:tcPr>
            <w:tcW w:w="2150" w:type="dxa"/>
          </w:tcPr>
          <w:p w14:paraId="3683BD17" w14:textId="62402E1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14:paraId="69F8AEFF" w14:textId="77777777" w:rsidTr="28041534">
        <w:tc>
          <w:tcPr>
            <w:tcW w:w="2425" w:type="dxa"/>
          </w:tcPr>
          <w:p w14:paraId="4B6211F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C5836C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2F3A4869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40000C63" w14:textId="77777777" w:rsidTr="003F3E93">
        <w:tc>
          <w:tcPr>
            <w:tcW w:w="2425" w:type="dxa"/>
            <w:shd w:val="clear" w:color="auto" w:fill="auto"/>
          </w:tcPr>
          <w:p w14:paraId="0BB39AFD" w14:textId="70130EA7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10:15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11:15 a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044D8F8A" w14:textId="4C71BEA1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Chat with Chapter Leaders*</w:t>
            </w:r>
          </w:p>
        </w:tc>
        <w:tc>
          <w:tcPr>
            <w:tcW w:w="2150" w:type="dxa"/>
          </w:tcPr>
          <w:p w14:paraId="2E885A61" w14:textId="6B9721D4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Crest 3</w:t>
            </w:r>
          </w:p>
        </w:tc>
      </w:tr>
      <w:tr w:rsidR="009116A7" w14:paraId="01A54FE5" w14:textId="77777777" w:rsidTr="28041534">
        <w:tc>
          <w:tcPr>
            <w:tcW w:w="2425" w:type="dxa"/>
          </w:tcPr>
          <w:p w14:paraId="2718DC6F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FCD45EB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1004009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16D36029" w14:textId="77777777" w:rsidTr="28041534">
        <w:tc>
          <w:tcPr>
            <w:tcW w:w="2425" w:type="dxa"/>
          </w:tcPr>
          <w:p w14:paraId="54D92611" w14:textId="3856C280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10:30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11 a.m.</w:t>
            </w:r>
          </w:p>
        </w:tc>
        <w:tc>
          <w:tcPr>
            <w:tcW w:w="5495" w:type="dxa"/>
            <w:gridSpan w:val="2"/>
          </w:tcPr>
          <w:p w14:paraId="2996354A" w14:textId="77777777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  <w:i/>
                <w:iCs/>
              </w:rPr>
              <w:t>Business Matters!</w:t>
            </w:r>
            <w:r w:rsidRPr="00C96FC1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02872CEE" w14:textId="11BE95C1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Aurora Exhibit Hall</w:t>
            </w:r>
          </w:p>
        </w:tc>
      </w:tr>
      <w:tr w:rsidR="009116A7" w14:paraId="66A71BB2" w14:textId="77777777" w:rsidTr="28041534">
        <w:tc>
          <w:tcPr>
            <w:tcW w:w="2425" w:type="dxa"/>
          </w:tcPr>
          <w:p w14:paraId="461CB321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610C63D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C91F66A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7149C526" w14:textId="77777777" w:rsidTr="28041534">
        <w:tc>
          <w:tcPr>
            <w:tcW w:w="2425" w:type="dxa"/>
          </w:tcPr>
          <w:p w14:paraId="33DE57AD" w14:textId="06BE060E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11:15 a.m.</w:t>
            </w:r>
            <w:r w:rsidRPr="00C96FC1">
              <w:rPr>
                <w:rFonts w:cs="Arial"/>
                <w:szCs w:val="24"/>
              </w:rPr>
              <w:t xml:space="preserve"> –</w:t>
            </w:r>
            <w:r w:rsidRPr="00C96FC1">
              <w:rPr>
                <w:rFonts w:cs="Arial"/>
              </w:rPr>
              <w:t>12:45 p.m.</w:t>
            </w:r>
          </w:p>
        </w:tc>
        <w:tc>
          <w:tcPr>
            <w:tcW w:w="5495" w:type="dxa"/>
            <w:gridSpan w:val="2"/>
          </w:tcPr>
          <w:p w14:paraId="73D663C8" w14:textId="6DB9513F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02BEEAFE" w14:textId="4661313E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Various</w:t>
            </w:r>
          </w:p>
        </w:tc>
      </w:tr>
      <w:tr w:rsidR="009116A7" w14:paraId="5BCFABD2" w14:textId="77777777" w:rsidTr="28041534">
        <w:tc>
          <w:tcPr>
            <w:tcW w:w="2425" w:type="dxa"/>
          </w:tcPr>
          <w:p w14:paraId="361D2976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17CC5894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56EEEE6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3E1A235D" w14:textId="77777777" w:rsidTr="28041534">
        <w:tc>
          <w:tcPr>
            <w:tcW w:w="2425" w:type="dxa"/>
          </w:tcPr>
          <w:p w14:paraId="48FF6EF4" w14:textId="17B99AE0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12:30</w:t>
            </w:r>
            <w:r w:rsidRPr="00C96FC1">
              <w:rPr>
                <w:rFonts w:cs="Arial"/>
                <w:szCs w:val="24"/>
              </w:rPr>
              <w:t>–1:45</w:t>
            </w:r>
            <w:r w:rsidRPr="00C96FC1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0A50746A" w14:textId="6F626DC5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Networking Lunch</w:t>
            </w:r>
          </w:p>
        </w:tc>
        <w:tc>
          <w:tcPr>
            <w:tcW w:w="2150" w:type="dxa"/>
          </w:tcPr>
          <w:p w14:paraId="4B8EBDF4" w14:textId="5783D8F1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Aurora Exhibit Hall</w:t>
            </w:r>
          </w:p>
        </w:tc>
      </w:tr>
      <w:tr w:rsidR="009116A7" w14:paraId="03870D59" w14:textId="77777777" w:rsidTr="28041534">
        <w:tc>
          <w:tcPr>
            <w:tcW w:w="2425" w:type="dxa"/>
          </w:tcPr>
          <w:p w14:paraId="0BCB8BF1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1AC45845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797B1FFC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36FAC026" w14:textId="77777777" w:rsidTr="28041534">
        <w:tc>
          <w:tcPr>
            <w:tcW w:w="2425" w:type="dxa"/>
          </w:tcPr>
          <w:p w14:paraId="3774113A" w14:textId="31F60EC7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12:45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1:15 p.m.</w:t>
            </w:r>
          </w:p>
        </w:tc>
        <w:tc>
          <w:tcPr>
            <w:tcW w:w="5495" w:type="dxa"/>
            <w:gridSpan w:val="2"/>
          </w:tcPr>
          <w:p w14:paraId="7AC5ACD1" w14:textId="3E5E0846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  <w:i/>
                <w:iCs/>
              </w:rPr>
              <w:t>Business Matters!</w:t>
            </w:r>
            <w:r w:rsidRPr="00C96FC1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0C83CA76" w14:textId="72403C18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Aurora Exhibit Hall</w:t>
            </w:r>
          </w:p>
        </w:tc>
      </w:tr>
      <w:tr w:rsidR="009116A7" w14:paraId="1DC7ACE4" w14:textId="77777777" w:rsidTr="28041534">
        <w:tc>
          <w:tcPr>
            <w:tcW w:w="2425" w:type="dxa"/>
          </w:tcPr>
          <w:p w14:paraId="6D0FA206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BC7B093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6CDBC91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6B5BE225" w14:textId="77777777" w:rsidTr="28041534">
        <w:tc>
          <w:tcPr>
            <w:tcW w:w="2425" w:type="dxa"/>
          </w:tcPr>
          <w:p w14:paraId="57C99346" w14:textId="0BC20322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2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3 p.m.</w:t>
            </w:r>
          </w:p>
        </w:tc>
        <w:tc>
          <w:tcPr>
            <w:tcW w:w="5495" w:type="dxa"/>
            <w:gridSpan w:val="2"/>
          </w:tcPr>
          <w:p w14:paraId="6B23CEC0" w14:textId="28D26B90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57BF9249" w14:textId="6F53ED7C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Various</w:t>
            </w:r>
          </w:p>
        </w:tc>
      </w:tr>
      <w:tr w:rsidR="009116A7" w14:paraId="326551A2" w14:textId="77777777" w:rsidTr="28041534">
        <w:tc>
          <w:tcPr>
            <w:tcW w:w="2425" w:type="dxa"/>
          </w:tcPr>
          <w:p w14:paraId="3EFF874C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BF65123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393A672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6C282C00" w14:textId="77777777" w:rsidTr="28041534">
        <w:tc>
          <w:tcPr>
            <w:tcW w:w="2425" w:type="dxa"/>
          </w:tcPr>
          <w:p w14:paraId="73F9951B" w14:textId="63D04FF2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3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4 p.m.</w:t>
            </w:r>
          </w:p>
        </w:tc>
        <w:tc>
          <w:tcPr>
            <w:tcW w:w="5495" w:type="dxa"/>
            <w:gridSpan w:val="2"/>
          </w:tcPr>
          <w:p w14:paraId="48DA242B" w14:textId="094B59EE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Networking Break in the Exhibit Hall</w:t>
            </w:r>
          </w:p>
        </w:tc>
        <w:tc>
          <w:tcPr>
            <w:tcW w:w="2150" w:type="dxa"/>
          </w:tcPr>
          <w:p w14:paraId="73AA6D18" w14:textId="254E5CE8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Aurora Exhibit Hall</w:t>
            </w:r>
          </w:p>
        </w:tc>
      </w:tr>
      <w:tr w:rsidR="009116A7" w14:paraId="4F5EF81C" w14:textId="77777777" w:rsidTr="28041534">
        <w:tc>
          <w:tcPr>
            <w:tcW w:w="2425" w:type="dxa"/>
          </w:tcPr>
          <w:p w14:paraId="5C2CE69F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1984DE2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AF0B511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2DD2C0AC" w14:textId="77777777" w:rsidTr="28041534">
        <w:tc>
          <w:tcPr>
            <w:tcW w:w="2425" w:type="dxa"/>
          </w:tcPr>
          <w:p w14:paraId="2BA769C1" w14:textId="05427E66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3:15</w:t>
            </w:r>
            <w:r w:rsidRPr="00C96FC1">
              <w:rPr>
                <w:rFonts w:cs="Arial"/>
                <w:szCs w:val="24"/>
              </w:rPr>
              <w:t>–3:</w:t>
            </w:r>
            <w:r w:rsidRPr="00C96FC1">
              <w:rPr>
                <w:rFonts w:cs="Arial"/>
              </w:rPr>
              <w:t>45 p.m.</w:t>
            </w:r>
          </w:p>
        </w:tc>
        <w:tc>
          <w:tcPr>
            <w:tcW w:w="5495" w:type="dxa"/>
            <w:gridSpan w:val="2"/>
          </w:tcPr>
          <w:p w14:paraId="5090C9E9" w14:textId="3CA090EB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  <w:i/>
                <w:iCs/>
              </w:rPr>
              <w:t>Business Matters!</w:t>
            </w:r>
            <w:r w:rsidRPr="00C96FC1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5D9EBD58" w14:textId="4A4EF13E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Aurora Exhibit Hall</w:t>
            </w:r>
          </w:p>
        </w:tc>
      </w:tr>
      <w:tr w:rsidR="009116A7" w14:paraId="551FF315" w14:textId="77777777" w:rsidTr="28041534">
        <w:tc>
          <w:tcPr>
            <w:tcW w:w="2425" w:type="dxa"/>
          </w:tcPr>
          <w:p w14:paraId="11AF21C4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6AF0C89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4809D52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7A7E51FE" w14:textId="77777777" w:rsidTr="00F870B0">
        <w:tc>
          <w:tcPr>
            <w:tcW w:w="2425" w:type="dxa"/>
            <w:shd w:val="clear" w:color="auto" w:fill="auto"/>
          </w:tcPr>
          <w:p w14:paraId="0D8ADFD5" w14:textId="5DDD87F0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3</w:t>
            </w:r>
            <w:r w:rsidRPr="00C96FC1">
              <w:rPr>
                <w:rFonts w:cs="Arial"/>
                <w:szCs w:val="24"/>
              </w:rPr>
              <w:t>–</w:t>
            </w:r>
            <w:r w:rsidRPr="00C96FC1">
              <w:rPr>
                <w:rFonts w:cs="Arial"/>
              </w:rPr>
              <w:t>4 p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23B99FAF" w14:textId="2D2E3621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Chat with New Members*</w:t>
            </w:r>
          </w:p>
        </w:tc>
        <w:tc>
          <w:tcPr>
            <w:tcW w:w="2150" w:type="dxa"/>
          </w:tcPr>
          <w:p w14:paraId="232FC3FC" w14:textId="12CE533C" w:rsidR="009116A7" w:rsidRPr="00C96FC1" w:rsidRDefault="009116A7" w:rsidP="009116A7">
            <w:pPr>
              <w:rPr>
                <w:rFonts w:cs="Arial"/>
                <w:highlight w:val="yellow"/>
              </w:rPr>
            </w:pPr>
            <w:r w:rsidRPr="00C96FC1">
              <w:rPr>
                <w:rFonts w:cs="Arial"/>
              </w:rPr>
              <w:t>Crest 3</w:t>
            </w:r>
          </w:p>
        </w:tc>
      </w:tr>
      <w:tr w:rsidR="009116A7" w14:paraId="1E0F3B0E" w14:textId="77777777" w:rsidTr="00F870B0">
        <w:tc>
          <w:tcPr>
            <w:tcW w:w="2425" w:type="dxa"/>
            <w:shd w:val="clear" w:color="auto" w:fill="auto"/>
          </w:tcPr>
          <w:p w14:paraId="6C4A7696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  <w:shd w:val="clear" w:color="auto" w:fill="auto"/>
          </w:tcPr>
          <w:p w14:paraId="7FB4516C" w14:textId="77777777" w:rsidR="009116A7" w:rsidRPr="00C96FC1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3A4A308" w14:textId="77777777" w:rsidR="009116A7" w:rsidRPr="00C96FC1" w:rsidRDefault="009116A7" w:rsidP="009116A7">
            <w:pPr>
              <w:rPr>
                <w:rFonts w:cs="Arial"/>
              </w:rPr>
            </w:pPr>
          </w:p>
        </w:tc>
      </w:tr>
      <w:tr w:rsidR="009116A7" w14:paraId="42E7201F" w14:textId="77777777" w:rsidTr="00F870B0">
        <w:tc>
          <w:tcPr>
            <w:tcW w:w="2425" w:type="dxa"/>
            <w:shd w:val="clear" w:color="auto" w:fill="auto"/>
          </w:tcPr>
          <w:p w14:paraId="09612716" w14:textId="08456683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4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5 p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6F253375" w14:textId="3F0D6F1D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0133FFC0" w14:textId="11A4FC29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14:paraId="7884BBB7" w14:textId="77777777" w:rsidTr="00F870B0">
        <w:tc>
          <w:tcPr>
            <w:tcW w:w="2425" w:type="dxa"/>
            <w:shd w:val="clear" w:color="auto" w:fill="auto"/>
          </w:tcPr>
          <w:p w14:paraId="4B7F867F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  <w:shd w:val="clear" w:color="auto" w:fill="auto"/>
          </w:tcPr>
          <w:p w14:paraId="7657881B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170D6913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45674842" w14:textId="77777777" w:rsidTr="00F870B0">
        <w:tc>
          <w:tcPr>
            <w:tcW w:w="2425" w:type="dxa"/>
            <w:shd w:val="clear" w:color="auto" w:fill="auto"/>
          </w:tcPr>
          <w:p w14:paraId="3B0C5C7C" w14:textId="145BAC20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 xml:space="preserve">5 </w:t>
            </w:r>
            <w:r w:rsidRPr="00DA1B14">
              <w:rPr>
                <w:rFonts w:cs="Arial"/>
              </w:rPr>
              <w:t>p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6444D809" w14:textId="3873A6B0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Exhibit Hall Closes</w:t>
            </w:r>
          </w:p>
        </w:tc>
        <w:tc>
          <w:tcPr>
            <w:tcW w:w="2150" w:type="dxa"/>
          </w:tcPr>
          <w:p w14:paraId="4020CD0D" w14:textId="5189C3DE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14:paraId="3E5B0D7E" w14:textId="77777777" w:rsidTr="00F870B0">
        <w:tc>
          <w:tcPr>
            <w:tcW w:w="2425" w:type="dxa"/>
            <w:shd w:val="clear" w:color="auto" w:fill="auto"/>
          </w:tcPr>
          <w:p w14:paraId="3F3F528B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  <w:shd w:val="clear" w:color="auto" w:fill="auto"/>
          </w:tcPr>
          <w:p w14:paraId="7B4E8405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0E2BB8BE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3861D6BE" w14:textId="77777777" w:rsidTr="00F870B0">
        <w:tc>
          <w:tcPr>
            <w:tcW w:w="2425" w:type="dxa"/>
            <w:shd w:val="clear" w:color="auto" w:fill="auto"/>
          </w:tcPr>
          <w:p w14:paraId="5F732417" w14:textId="07A08198" w:rsidR="009116A7" w:rsidRDefault="009116A7" w:rsidP="009116A7">
            <w:pPr>
              <w:rPr>
                <w:rFonts w:cs="Arial"/>
              </w:rPr>
            </w:pPr>
            <w:r w:rsidRPr="00D94525">
              <w:rPr>
                <w:rFonts w:cs="Arial"/>
              </w:rPr>
              <w:t>5:</w:t>
            </w:r>
            <w:r>
              <w:rPr>
                <w:rFonts w:cs="Arial"/>
              </w:rPr>
              <w:t>15</w:t>
            </w:r>
            <w:r w:rsidRPr="00D94525">
              <w:rPr>
                <w:rFonts w:cs="Arial"/>
                <w:szCs w:val="24"/>
              </w:rPr>
              <w:t>–6</w:t>
            </w:r>
            <w:r w:rsidRPr="00D94525">
              <w:rPr>
                <w:rFonts w:cs="Arial"/>
              </w:rPr>
              <w:t>:</w:t>
            </w:r>
            <w:r>
              <w:rPr>
                <w:rFonts w:cs="Arial"/>
              </w:rPr>
              <w:t>45</w:t>
            </w:r>
            <w:r w:rsidRPr="00D94525">
              <w:rPr>
                <w:rFonts w:cs="Arial"/>
              </w:rPr>
              <w:t xml:space="preserve"> p.m.</w:t>
            </w:r>
          </w:p>
          <w:p w14:paraId="49D2D8AD" w14:textId="598D2295" w:rsidR="009116A7" w:rsidRPr="004B1D71" w:rsidRDefault="009116A7" w:rsidP="009116A7">
            <w:pPr>
              <w:rPr>
                <w:rFonts w:cs="Arial"/>
                <w:i/>
                <w:iCs/>
              </w:rPr>
            </w:pPr>
            <w:r w:rsidRPr="004B1D71">
              <w:rPr>
                <w:rFonts w:cs="Arial"/>
                <w:i/>
                <w:iCs/>
              </w:rPr>
              <w:t>Doors open 5 p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38CF5218" w14:textId="046EE94D" w:rsidR="009116A7" w:rsidRPr="00D94525" w:rsidRDefault="009116A7" w:rsidP="009116A7">
            <w:pPr>
              <w:rPr>
                <w:rFonts w:cs="Arial"/>
              </w:rPr>
            </w:pPr>
            <w:r w:rsidRPr="00D94525">
              <w:rPr>
                <w:rFonts w:cs="Arial"/>
              </w:rPr>
              <w:t>Awards Reception</w:t>
            </w:r>
          </w:p>
        </w:tc>
        <w:tc>
          <w:tcPr>
            <w:tcW w:w="2150" w:type="dxa"/>
          </w:tcPr>
          <w:p w14:paraId="048D361E" w14:textId="7E7B6D5F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14:paraId="257B2FB1" w14:textId="77777777" w:rsidTr="00F870B0">
        <w:tc>
          <w:tcPr>
            <w:tcW w:w="2425" w:type="dxa"/>
            <w:shd w:val="clear" w:color="auto" w:fill="auto"/>
          </w:tcPr>
          <w:p w14:paraId="726D8F6F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5495" w:type="dxa"/>
            <w:gridSpan w:val="2"/>
            <w:shd w:val="clear" w:color="auto" w:fill="auto"/>
          </w:tcPr>
          <w:p w14:paraId="702494ED" w14:textId="77777777" w:rsidR="009116A7" w:rsidRPr="00DA1B14" w:rsidRDefault="009116A7" w:rsidP="009116A7">
            <w:pPr>
              <w:rPr>
                <w:rFonts w:cs="Arial"/>
                <w:highlight w:val="yellow"/>
              </w:rPr>
            </w:pPr>
          </w:p>
        </w:tc>
        <w:tc>
          <w:tcPr>
            <w:tcW w:w="2150" w:type="dxa"/>
          </w:tcPr>
          <w:p w14:paraId="46722ED3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14:paraId="619D9709" w14:textId="77777777" w:rsidTr="00F870B0">
        <w:tc>
          <w:tcPr>
            <w:tcW w:w="2425" w:type="dxa"/>
            <w:shd w:val="clear" w:color="auto" w:fill="auto"/>
          </w:tcPr>
          <w:p w14:paraId="63195160" w14:textId="1B9F3FCA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6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8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  <w:shd w:val="clear" w:color="auto" w:fill="auto"/>
          </w:tcPr>
          <w:p w14:paraId="5D53BDF1" w14:textId="43A025CA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Past Presidents Gathering*</w:t>
            </w:r>
          </w:p>
        </w:tc>
        <w:tc>
          <w:tcPr>
            <w:tcW w:w="2150" w:type="dxa"/>
          </w:tcPr>
          <w:p w14:paraId="70AAC03B" w14:textId="7F03FC73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Presidential Suite</w:t>
            </w:r>
          </w:p>
        </w:tc>
      </w:tr>
      <w:tr w:rsidR="009116A7" w14:paraId="1298254E" w14:textId="77777777" w:rsidTr="28041534">
        <w:tc>
          <w:tcPr>
            <w:tcW w:w="2425" w:type="dxa"/>
          </w:tcPr>
          <w:p w14:paraId="69371721" w14:textId="77777777" w:rsidR="009116A7" w:rsidRDefault="009116A7" w:rsidP="009116A7">
            <w:pPr>
              <w:rPr>
                <w:rFonts w:cs="Arial"/>
              </w:rPr>
            </w:pPr>
          </w:p>
          <w:p w14:paraId="62D1645B" w14:textId="77777777" w:rsidR="009116A7" w:rsidRDefault="009116A7" w:rsidP="009116A7">
            <w:pPr>
              <w:rPr>
                <w:rFonts w:cs="Arial"/>
              </w:rPr>
            </w:pPr>
          </w:p>
          <w:p w14:paraId="30AD5CF6" w14:textId="77777777" w:rsidR="009116A7" w:rsidRDefault="009116A7" w:rsidP="009116A7">
            <w:pPr>
              <w:rPr>
                <w:rFonts w:cs="Arial"/>
              </w:rPr>
            </w:pPr>
          </w:p>
          <w:p w14:paraId="35EFFE95" w14:textId="77777777" w:rsidR="009116A7" w:rsidRDefault="009116A7" w:rsidP="009116A7">
            <w:pPr>
              <w:rPr>
                <w:rFonts w:cs="Arial"/>
              </w:rPr>
            </w:pPr>
          </w:p>
          <w:p w14:paraId="38C70C56" w14:textId="77777777" w:rsidR="009116A7" w:rsidRDefault="009116A7" w:rsidP="009116A7">
            <w:pPr>
              <w:rPr>
                <w:rFonts w:cs="Arial"/>
              </w:rPr>
            </w:pPr>
          </w:p>
          <w:p w14:paraId="41401070" w14:textId="77777777" w:rsidR="009116A7" w:rsidRDefault="009116A7" w:rsidP="009116A7">
            <w:pPr>
              <w:rPr>
                <w:rFonts w:cs="Arial"/>
              </w:rPr>
            </w:pPr>
          </w:p>
          <w:p w14:paraId="522EF6E0" w14:textId="2E02B488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7B96A34" w14:textId="77777777" w:rsidR="009116A7" w:rsidRDefault="009116A7" w:rsidP="009116A7">
            <w:pPr>
              <w:rPr>
                <w:rFonts w:cs="Arial"/>
              </w:rPr>
            </w:pPr>
          </w:p>
          <w:p w14:paraId="7E40A9F2" w14:textId="77777777" w:rsidR="009116A7" w:rsidRDefault="009116A7" w:rsidP="009116A7">
            <w:pPr>
              <w:rPr>
                <w:rFonts w:cs="Arial"/>
              </w:rPr>
            </w:pPr>
          </w:p>
          <w:p w14:paraId="421144C7" w14:textId="77777777" w:rsidR="009116A7" w:rsidRDefault="009116A7" w:rsidP="009116A7">
            <w:pPr>
              <w:rPr>
                <w:rFonts w:cs="Arial"/>
              </w:rPr>
            </w:pPr>
          </w:p>
          <w:p w14:paraId="6EC1C70A" w14:textId="2E2E3BDC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AFDB868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127CF0" w14:paraId="14B41632" w14:textId="77777777" w:rsidTr="28041534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37C82805" w14:textId="6ED09274" w:rsidR="009116A7" w:rsidRPr="009B445F" w:rsidRDefault="009116A7" w:rsidP="009116A7">
            <w:pPr>
              <w:jc w:val="center"/>
              <w:rPr>
                <w:b/>
                <w:color w:val="FFFFFF" w:themeColor="background1"/>
              </w:rPr>
            </w:pPr>
            <w:r w:rsidRPr="009B445F">
              <w:rPr>
                <w:b/>
                <w:color w:val="FFFFFF" w:themeColor="background1"/>
              </w:rPr>
              <w:t xml:space="preserve">TUESDAY, MAY </w:t>
            </w:r>
            <w:r>
              <w:rPr>
                <w:b/>
                <w:color w:val="FFFFFF" w:themeColor="background1"/>
              </w:rPr>
              <w:t>21</w:t>
            </w:r>
          </w:p>
        </w:tc>
      </w:tr>
      <w:tr w:rsidR="009116A7" w:rsidRPr="00DA1B14" w14:paraId="53CDA966" w14:textId="77777777" w:rsidTr="003F3E93">
        <w:trPr>
          <w:trHeight w:val="1008"/>
        </w:trPr>
        <w:tc>
          <w:tcPr>
            <w:tcW w:w="5310" w:type="dxa"/>
            <w:gridSpan w:val="2"/>
            <w:vAlign w:val="center"/>
          </w:tcPr>
          <w:p w14:paraId="5BC42F7D" w14:textId="2363AAEA" w:rsidR="009116A7" w:rsidRPr="00DA1B14" w:rsidRDefault="009116A7" w:rsidP="009116A7">
            <w:pPr>
              <w:jc w:val="center"/>
              <w:rPr>
                <w:rFonts w:cs="Arial"/>
                <w:i/>
              </w:rPr>
            </w:pPr>
            <w:r w:rsidRPr="00DA1B14">
              <w:rPr>
                <w:rFonts w:cs="Arial"/>
                <w:i/>
              </w:rPr>
              <w:t xml:space="preserve">Registration: </w:t>
            </w:r>
            <w:r>
              <w:rPr>
                <w:rFonts w:cs="Arial"/>
                <w:i/>
              </w:rPr>
              <w:t>8</w:t>
            </w:r>
            <w:r w:rsidRPr="00DA1B14">
              <w:rPr>
                <w:rFonts w:cs="Arial"/>
                <w:i/>
              </w:rPr>
              <w:t xml:space="preserve">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>6</w:t>
            </w:r>
            <w:r>
              <w:rPr>
                <w:rFonts w:cs="Arial"/>
                <w:i/>
              </w:rPr>
              <w:t>:30</w:t>
            </w:r>
            <w:r w:rsidRPr="00DA1B14">
              <w:rPr>
                <w:rFonts w:cs="Arial"/>
                <w:i/>
              </w:rPr>
              <w:t xml:space="preserve"> p.m.</w:t>
            </w:r>
          </w:p>
          <w:p w14:paraId="3C27EAA3" w14:textId="6AC39131" w:rsidR="009116A7" w:rsidRPr="00DA1B14" w:rsidRDefault="009116A7" w:rsidP="009116A7">
            <w:pPr>
              <w:jc w:val="center"/>
              <w:rPr>
                <w:rFonts w:cs="Arial"/>
                <w:i/>
              </w:rPr>
            </w:pPr>
            <w:r w:rsidRPr="00DA1B14">
              <w:rPr>
                <w:rFonts w:cs="Arial"/>
                <w:i/>
              </w:rPr>
              <w:t xml:space="preserve">Exhibit Hall: </w:t>
            </w:r>
            <w:r>
              <w:rPr>
                <w:rFonts w:cs="Arial"/>
                <w:i/>
              </w:rPr>
              <w:t>10:30</w:t>
            </w:r>
            <w:r w:rsidRPr="00DA1B14">
              <w:rPr>
                <w:rFonts w:cs="Arial"/>
                <w:i/>
              </w:rPr>
              <w:t xml:space="preserve">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>6</w:t>
            </w:r>
            <w:r>
              <w:rPr>
                <w:rFonts w:cs="Arial"/>
                <w:i/>
              </w:rPr>
              <w:t>:30</w:t>
            </w:r>
            <w:r w:rsidRPr="00DA1B14">
              <w:rPr>
                <w:rFonts w:cs="Arial"/>
                <w:i/>
              </w:rPr>
              <w:t xml:space="preserve"> p.m.</w:t>
            </w:r>
          </w:p>
        </w:tc>
        <w:tc>
          <w:tcPr>
            <w:tcW w:w="4760" w:type="dxa"/>
            <w:gridSpan w:val="2"/>
            <w:shd w:val="clear" w:color="auto" w:fill="auto"/>
            <w:vAlign w:val="center"/>
          </w:tcPr>
          <w:p w14:paraId="1CD934DC" w14:textId="549B5602" w:rsidR="009116A7" w:rsidRPr="00DA1B14" w:rsidRDefault="009116A7" w:rsidP="009116A7">
            <w:pPr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Hospitality Hub (</w:t>
            </w:r>
            <w:r w:rsidRPr="00DA1B14">
              <w:rPr>
                <w:rFonts w:cs="Arial"/>
                <w:i/>
              </w:rPr>
              <w:t>CLM</w:t>
            </w:r>
            <w:r>
              <w:rPr>
                <w:rFonts w:cs="Arial"/>
                <w:i/>
              </w:rPr>
              <w:t xml:space="preserve">, International and Volunteer </w:t>
            </w:r>
            <w:r w:rsidRPr="00DA1B14">
              <w:rPr>
                <w:rFonts w:cs="Arial"/>
                <w:i/>
              </w:rPr>
              <w:t>Lounge</w:t>
            </w:r>
            <w:r>
              <w:rPr>
                <w:rFonts w:cs="Arial"/>
                <w:i/>
              </w:rPr>
              <w:t>)</w:t>
            </w:r>
            <w:r w:rsidRPr="00DA1B14">
              <w:rPr>
                <w:rFonts w:cs="Arial"/>
                <w:i/>
              </w:rPr>
              <w:t>:10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  <w:i/>
              </w:rPr>
              <w:t>5 p.m.</w:t>
            </w:r>
            <w:r>
              <w:rPr>
                <w:rFonts w:cs="Arial"/>
                <w:i/>
              </w:rPr>
              <w:t xml:space="preserve"> Valley 3</w:t>
            </w:r>
          </w:p>
        </w:tc>
      </w:tr>
      <w:tr w:rsidR="009116A7" w:rsidRPr="00DA1B14" w14:paraId="3EF5C7F1" w14:textId="77777777" w:rsidTr="00367CE5">
        <w:tc>
          <w:tcPr>
            <w:tcW w:w="2425" w:type="dxa"/>
          </w:tcPr>
          <w:p w14:paraId="699B32FB" w14:textId="7FCA4609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6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7 a.m.</w:t>
            </w:r>
          </w:p>
        </w:tc>
        <w:tc>
          <w:tcPr>
            <w:tcW w:w="5495" w:type="dxa"/>
            <w:gridSpan w:val="2"/>
          </w:tcPr>
          <w:p w14:paraId="01FFB4A8" w14:textId="3FC3CD9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Yoga</w:t>
            </w:r>
          </w:p>
        </w:tc>
        <w:tc>
          <w:tcPr>
            <w:tcW w:w="2150" w:type="dxa"/>
          </w:tcPr>
          <w:p w14:paraId="49C252F8" w14:textId="4B8B6212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lley 2</w:t>
            </w:r>
          </w:p>
        </w:tc>
      </w:tr>
      <w:tr w:rsidR="009116A7" w:rsidRPr="00DA1B14" w14:paraId="6C7D788C" w14:textId="77777777" w:rsidTr="00367CE5">
        <w:tc>
          <w:tcPr>
            <w:tcW w:w="2425" w:type="dxa"/>
          </w:tcPr>
          <w:p w14:paraId="76043CD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1B9F1193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071E57B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482241BE" w14:textId="77777777" w:rsidTr="28041534">
        <w:tc>
          <w:tcPr>
            <w:tcW w:w="2425" w:type="dxa"/>
          </w:tcPr>
          <w:p w14:paraId="39C70707" w14:textId="50205DDA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6:45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7:15 a.m.</w:t>
            </w:r>
          </w:p>
        </w:tc>
        <w:tc>
          <w:tcPr>
            <w:tcW w:w="5495" w:type="dxa"/>
            <w:gridSpan w:val="2"/>
          </w:tcPr>
          <w:p w14:paraId="2365779A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Friends of Bill</w:t>
            </w:r>
          </w:p>
        </w:tc>
        <w:tc>
          <w:tcPr>
            <w:tcW w:w="2150" w:type="dxa"/>
          </w:tcPr>
          <w:p w14:paraId="06AA238B" w14:textId="271CB7E1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lley 3</w:t>
            </w:r>
          </w:p>
        </w:tc>
      </w:tr>
      <w:tr w:rsidR="009116A7" w:rsidRPr="00DA1B14" w14:paraId="7B7384EF" w14:textId="77777777" w:rsidTr="28041534">
        <w:tc>
          <w:tcPr>
            <w:tcW w:w="2425" w:type="dxa"/>
          </w:tcPr>
          <w:p w14:paraId="5A6BBA9E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1E33329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42E9E16" w14:textId="0F6A52C5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0F79301C" w14:textId="77777777" w:rsidTr="28041534">
        <w:tc>
          <w:tcPr>
            <w:tcW w:w="2425" w:type="dxa"/>
          </w:tcPr>
          <w:p w14:paraId="4251B873" w14:textId="0AC2DAF5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8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9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541DF9D4" w14:textId="072336F4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Continental Breakfast</w:t>
            </w:r>
            <w:r>
              <w:rPr>
                <w:rFonts w:cs="Arial"/>
              </w:rPr>
              <w:t xml:space="preserve"> in the Exhibit Hall</w:t>
            </w:r>
          </w:p>
        </w:tc>
        <w:tc>
          <w:tcPr>
            <w:tcW w:w="2150" w:type="dxa"/>
          </w:tcPr>
          <w:p w14:paraId="1D0622FE" w14:textId="3AB6BC80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2BE73EEF" w14:textId="77777777" w:rsidTr="28041534">
        <w:tc>
          <w:tcPr>
            <w:tcW w:w="2425" w:type="dxa"/>
          </w:tcPr>
          <w:p w14:paraId="0EAEEEE6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80F9C6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9EF4999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3745148A" w14:textId="77777777" w:rsidTr="28041534">
        <w:tc>
          <w:tcPr>
            <w:tcW w:w="2425" w:type="dxa"/>
          </w:tcPr>
          <w:p w14:paraId="295248AB" w14:textId="3B73C948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9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0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54BA8FE7" w14:textId="6C137B7C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David W. Brezina Memorial Sessio</w:t>
            </w:r>
            <w:r>
              <w:rPr>
                <w:rFonts w:cs="Arial"/>
              </w:rPr>
              <w:t>n with Liz Murray</w:t>
            </w:r>
          </w:p>
          <w:p w14:paraId="142F6B36" w14:textId="7D2C1A8F" w:rsidR="009116A7" w:rsidRPr="00DA1B14" w:rsidRDefault="009116A7" w:rsidP="009116A7">
            <w:pPr>
              <w:rPr>
                <w:rFonts w:cs="Arial"/>
                <w:i/>
                <w:sz w:val="16"/>
                <w:szCs w:val="16"/>
              </w:rPr>
            </w:pPr>
            <w:r w:rsidRPr="00DA1B14">
              <w:rPr>
                <w:rFonts w:cs="Arial"/>
                <w:i/>
                <w:color w:val="0000FF"/>
                <w:sz w:val="16"/>
                <w:szCs w:val="16"/>
              </w:rPr>
              <w:t>Reserved Seating:</w:t>
            </w:r>
            <w:r>
              <w:rPr>
                <w:rFonts w:cs="Arial"/>
                <w:i/>
                <w:color w:val="0000FF"/>
                <w:sz w:val="16"/>
                <w:szCs w:val="16"/>
              </w:rPr>
              <w:t xml:space="preserve"> Foundation of ALA Trustees (2)</w:t>
            </w:r>
          </w:p>
        </w:tc>
        <w:tc>
          <w:tcPr>
            <w:tcW w:w="2150" w:type="dxa"/>
          </w:tcPr>
          <w:p w14:paraId="7A30A55F" w14:textId="601FE11A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:rsidRPr="00DA1B14" w14:paraId="3D5D0783" w14:textId="77777777" w:rsidTr="28041534">
        <w:tc>
          <w:tcPr>
            <w:tcW w:w="2425" w:type="dxa"/>
          </w:tcPr>
          <w:p w14:paraId="0BF2A1E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63AB46C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5287D55" w14:textId="77777777" w:rsidR="009116A7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1FCAA610" w14:textId="77777777" w:rsidTr="28041534">
        <w:tc>
          <w:tcPr>
            <w:tcW w:w="2425" w:type="dxa"/>
          </w:tcPr>
          <w:p w14:paraId="7031C2AE" w14:textId="2CBF44B5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0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4006712A" w14:textId="006040D9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Exhibit Hall Opens</w:t>
            </w:r>
          </w:p>
        </w:tc>
        <w:tc>
          <w:tcPr>
            <w:tcW w:w="2150" w:type="dxa"/>
          </w:tcPr>
          <w:p w14:paraId="52303E16" w14:textId="7CF601F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47ACECDE" w14:textId="77777777" w:rsidTr="28041534">
        <w:tc>
          <w:tcPr>
            <w:tcW w:w="2425" w:type="dxa"/>
          </w:tcPr>
          <w:p w14:paraId="709F2F9C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25F2704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0CA3054" w14:textId="77777777" w:rsidR="009116A7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EAC832D" w14:textId="77777777" w:rsidTr="28041534">
        <w:tc>
          <w:tcPr>
            <w:tcW w:w="2425" w:type="dxa"/>
          </w:tcPr>
          <w:p w14:paraId="3C518602" w14:textId="59DC1A42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0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1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1E8EDE89" w14:textId="6159147C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Networking Break in the Exhibit Hall</w:t>
            </w:r>
          </w:p>
        </w:tc>
        <w:tc>
          <w:tcPr>
            <w:tcW w:w="2150" w:type="dxa"/>
          </w:tcPr>
          <w:p w14:paraId="69FBDF25" w14:textId="04B7507C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0FDED8D8" w14:textId="77777777" w:rsidTr="28041534">
        <w:tc>
          <w:tcPr>
            <w:tcW w:w="2425" w:type="dxa"/>
          </w:tcPr>
          <w:p w14:paraId="3B315567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EA6143A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7462DDAB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322A2B3A" w14:textId="77777777" w:rsidTr="28041534">
        <w:tc>
          <w:tcPr>
            <w:tcW w:w="2425" w:type="dxa"/>
          </w:tcPr>
          <w:p w14:paraId="73318359" w14:textId="3938C3D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0:</w:t>
            </w:r>
            <w:r>
              <w:rPr>
                <w:rFonts w:cs="Arial"/>
              </w:rPr>
              <w:t>4</w:t>
            </w:r>
            <w:r w:rsidRPr="00DA1B14">
              <w:rPr>
                <w:rFonts w:cs="Arial"/>
              </w:rPr>
              <w:t>5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</w:t>
            </w:r>
            <w:r>
              <w:rPr>
                <w:rFonts w:cs="Arial"/>
              </w:rPr>
              <w:t>1</w:t>
            </w:r>
            <w:r w:rsidRPr="00DA1B14">
              <w:rPr>
                <w:rFonts w:cs="Arial"/>
              </w:rPr>
              <w:t>:</w:t>
            </w:r>
            <w:r>
              <w:rPr>
                <w:rFonts w:cs="Arial"/>
              </w:rPr>
              <w:t>1</w:t>
            </w:r>
            <w:r w:rsidRPr="00DA1B14">
              <w:rPr>
                <w:rFonts w:cs="Arial"/>
              </w:rPr>
              <w:t>5 a.m.</w:t>
            </w:r>
          </w:p>
        </w:tc>
        <w:tc>
          <w:tcPr>
            <w:tcW w:w="5495" w:type="dxa"/>
            <w:gridSpan w:val="2"/>
          </w:tcPr>
          <w:p w14:paraId="4D88E5F7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  <w:i/>
                <w:iCs/>
              </w:rPr>
              <w:t>Business Matters!</w:t>
            </w:r>
            <w:r w:rsidRPr="00DA1B14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17EB1FA8" w14:textId="0797450C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14FB40D7" w14:textId="77777777" w:rsidTr="28041534">
        <w:tc>
          <w:tcPr>
            <w:tcW w:w="2425" w:type="dxa"/>
          </w:tcPr>
          <w:p w14:paraId="16C91695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3B7402AF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C97C206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2ABDEC3" w14:textId="77777777" w:rsidTr="28041534">
        <w:tc>
          <w:tcPr>
            <w:tcW w:w="2425" w:type="dxa"/>
          </w:tcPr>
          <w:p w14:paraId="05F337E0" w14:textId="3E7E8832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</w:t>
            </w:r>
            <w:r>
              <w:rPr>
                <w:rFonts w:cs="Arial"/>
              </w:rPr>
              <w:t>1:30</w:t>
            </w:r>
            <w:r w:rsidRPr="00DA1B14">
              <w:rPr>
                <w:rFonts w:cs="Arial"/>
              </w:rPr>
              <w:t xml:space="preserve"> a.m.</w:t>
            </w:r>
            <w:r w:rsidRPr="00DA1B14">
              <w:rPr>
                <w:rFonts w:cs="Arial"/>
                <w:szCs w:val="24"/>
              </w:rPr>
              <w:t xml:space="preserve"> –</w:t>
            </w:r>
            <w:r w:rsidRPr="00DA1B14">
              <w:rPr>
                <w:rFonts w:cs="Arial"/>
              </w:rPr>
              <w:t>12:</w:t>
            </w:r>
            <w:r>
              <w:rPr>
                <w:rFonts w:cs="Arial"/>
              </w:rPr>
              <w:t>30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5EB32F97" w14:textId="0A02C63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1B359BEF" w14:textId="37D36CD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:rsidRPr="00DA1B14" w14:paraId="0D26ECE9" w14:textId="77777777" w:rsidTr="28041534">
        <w:tc>
          <w:tcPr>
            <w:tcW w:w="2425" w:type="dxa"/>
          </w:tcPr>
          <w:p w14:paraId="468DCEDC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94596A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DB25300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1DF61AF0" w14:textId="77777777" w:rsidTr="28041534">
        <w:tc>
          <w:tcPr>
            <w:tcW w:w="2425" w:type="dxa"/>
          </w:tcPr>
          <w:p w14:paraId="295B6C2E" w14:textId="573D7DC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2</w:t>
            </w:r>
            <w:r>
              <w:rPr>
                <w:rFonts w:cs="Arial"/>
              </w:rPr>
              <w:t>:45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2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3351E9C4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Association Luncheon</w:t>
            </w:r>
          </w:p>
          <w:p w14:paraId="6881E1DD" w14:textId="5F1BEDF7" w:rsidR="009116A7" w:rsidRPr="00DA1B14" w:rsidRDefault="009116A7" w:rsidP="009116A7">
            <w:pPr>
              <w:rPr>
                <w:rFonts w:cs="Arial"/>
                <w:i/>
                <w:color w:val="0000FF"/>
              </w:rPr>
            </w:pPr>
            <w:r w:rsidRPr="00DA1B14">
              <w:rPr>
                <w:rFonts w:cs="Arial"/>
                <w:i/>
                <w:color w:val="0000FF"/>
                <w:sz w:val="16"/>
              </w:rPr>
              <w:t>Reserved Seating: Current/Incoming BOD</w:t>
            </w:r>
            <w:r>
              <w:rPr>
                <w:rFonts w:cs="Arial"/>
                <w:i/>
                <w:color w:val="0000FF"/>
                <w:sz w:val="16"/>
              </w:rPr>
              <w:t xml:space="preserve"> (2)</w:t>
            </w:r>
            <w:r w:rsidRPr="00DA1B14">
              <w:rPr>
                <w:rFonts w:cs="Arial"/>
                <w:i/>
                <w:color w:val="0000FF"/>
                <w:sz w:val="16"/>
              </w:rPr>
              <w:t>, sponsor</w:t>
            </w:r>
            <w:r>
              <w:rPr>
                <w:rFonts w:cs="Arial"/>
                <w:i/>
                <w:color w:val="0000FF"/>
                <w:sz w:val="16"/>
              </w:rPr>
              <w:t xml:space="preserve"> (1)</w:t>
            </w:r>
            <w:r w:rsidRPr="00DA1B14">
              <w:rPr>
                <w:rFonts w:cs="Arial"/>
                <w:i/>
                <w:color w:val="0000FF"/>
                <w:sz w:val="16"/>
              </w:rPr>
              <w:t>, Past Presidents</w:t>
            </w:r>
            <w:r>
              <w:rPr>
                <w:rFonts w:cs="Arial"/>
                <w:i/>
                <w:color w:val="0000FF"/>
                <w:sz w:val="16"/>
              </w:rPr>
              <w:t xml:space="preserve"> (2)</w:t>
            </w:r>
            <w:r w:rsidRPr="00DA1B14">
              <w:rPr>
                <w:rFonts w:cs="Arial"/>
                <w:i/>
                <w:color w:val="0000FF"/>
                <w:sz w:val="16"/>
              </w:rPr>
              <w:t>, ACC2</w:t>
            </w:r>
            <w:r>
              <w:rPr>
                <w:rFonts w:cs="Arial"/>
                <w:i/>
                <w:color w:val="0000FF"/>
                <w:sz w:val="16"/>
              </w:rPr>
              <w:t>4 (1)</w:t>
            </w:r>
            <w:r w:rsidRPr="00DA1B14">
              <w:rPr>
                <w:rFonts w:cs="Arial"/>
                <w:i/>
                <w:color w:val="0000FF"/>
                <w:sz w:val="16"/>
              </w:rPr>
              <w:t>, Current/Incoming Chapter Resource Team</w:t>
            </w:r>
            <w:r>
              <w:rPr>
                <w:rFonts w:cs="Arial"/>
                <w:i/>
                <w:color w:val="0000FF"/>
                <w:sz w:val="16"/>
              </w:rPr>
              <w:t xml:space="preserve"> (3)</w:t>
            </w:r>
            <w:r w:rsidRPr="00DA1B14">
              <w:rPr>
                <w:rFonts w:cs="Arial"/>
                <w:i/>
                <w:color w:val="0000FF"/>
                <w:sz w:val="16"/>
              </w:rPr>
              <w:t xml:space="preserve">, </w:t>
            </w:r>
            <w:r>
              <w:rPr>
                <w:rFonts w:cs="Arial"/>
                <w:i/>
                <w:color w:val="0000FF"/>
                <w:sz w:val="16"/>
              </w:rPr>
              <w:t>Mobile Chapter (TBD), Koplos (1)</w:t>
            </w:r>
            <w:r w:rsidRPr="00DA1B14">
              <w:rPr>
                <w:rFonts w:cs="Arial"/>
                <w:i/>
                <w:color w:val="0000FF"/>
                <w:sz w:val="16"/>
              </w:rPr>
              <w:t xml:space="preserve"> </w:t>
            </w:r>
          </w:p>
        </w:tc>
        <w:tc>
          <w:tcPr>
            <w:tcW w:w="2150" w:type="dxa"/>
          </w:tcPr>
          <w:p w14:paraId="59C2B712" w14:textId="420B8B92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:rsidRPr="00DA1B14" w14:paraId="3FA5A60A" w14:textId="77777777" w:rsidTr="28041534">
        <w:tc>
          <w:tcPr>
            <w:tcW w:w="2425" w:type="dxa"/>
          </w:tcPr>
          <w:p w14:paraId="4EBC9A39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34756A41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77A0885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2ED7298F" w14:textId="77777777" w:rsidTr="28041534">
        <w:tc>
          <w:tcPr>
            <w:tcW w:w="2425" w:type="dxa"/>
          </w:tcPr>
          <w:p w14:paraId="4FE44FD4" w14:textId="358BF572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2:15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3:15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04D74FFC" w14:textId="0CCA5963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53243376" w14:textId="027BA8FA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:rsidRPr="00DA1B14" w14:paraId="1D1C32C6" w14:textId="77777777" w:rsidTr="28041534">
        <w:tc>
          <w:tcPr>
            <w:tcW w:w="2425" w:type="dxa"/>
          </w:tcPr>
          <w:p w14:paraId="0F6217D0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1383744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24AD0817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36227EA2" w14:textId="77777777" w:rsidTr="28041534">
        <w:tc>
          <w:tcPr>
            <w:tcW w:w="2425" w:type="dxa"/>
          </w:tcPr>
          <w:p w14:paraId="50FE1F05" w14:textId="5AB13D3D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2-3 p.m.</w:t>
            </w:r>
          </w:p>
        </w:tc>
        <w:tc>
          <w:tcPr>
            <w:tcW w:w="5495" w:type="dxa"/>
            <w:gridSpan w:val="2"/>
          </w:tcPr>
          <w:p w14:paraId="3FF8E918" w14:textId="5C8738C1" w:rsidR="009116A7" w:rsidRPr="00C96FC1" w:rsidRDefault="009116A7" w:rsidP="009116A7">
            <w:pPr>
              <w:rPr>
                <w:rFonts w:cs="Arial"/>
              </w:rPr>
            </w:pPr>
            <w:r w:rsidRPr="00C96FC1">
              <w:rPr>
                <w:rFonts w:cs="Arial"/>
              </w:rPr>
              <w:t>Chat with Chapter Leaders*</w:t>
            </w:r>
          </w:p>
        </w:tc>
        <w:tc>
          <w:tcPr>
            <w:tcW w:w="2150" w:type="dxa"/>
          </w:tcPr>
          <w:p w14:paraId="4B13153C" w14:textId="08FE170B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Crest 3</w:t>
            </w:r>
          </w:p>
        </w:tc>
      </w:tr>
      <w:tr w:rsidR="009116A7" w:rsidRPr="00DA1B14" w14:paraId="7A2F0A64" w14:textId="77777777" w:rsidTr="28041534">
        <w:tc>
          <w:tcPr>
            <w:tcW w:w="2425" w:type="dxa"/>
          </w:tcPr>
          <w:p w14:paraId="0A941B85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EF085FF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1C5168D2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536D514A" w14:textId="77777777" w:rsidTr="28041534">
        <w:tc>
          <w:tcPr>
            <w:tcW w:w="2425" w:type="dxa"/>
          </w:tcPr>
          <w:p w14:paraId="6A3541B5" w14:textId="23000AEB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3:15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4:15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1826A7AE" w14:textId="7610D11E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Networking Break in the Exhibit Hall</w:t>
            </w:r>
          </w:p>
        </w:tc>
        <w:tc>
          <w:tcPr>
            <w:tcW w:w="2150" w:type="dxa"/>
          </w:tcPr>
          <w:p w14:paraId="1DFB7968" w14:textId="51407FFA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1E6ECD07" w14:textId="77777777" w:rsidTr="28041534">
        <w:tc>
          <w:tcPr>
            <w:tcW w:w="2425" w:type="dxa"/>
          </w:tcPr>
          <w:p w14:paraId="34D77AE0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991B71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76290341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2AAEA355" w14:textId="77777777" w:rsidTr="28041534">
        <w:tc>
          <w:tcPr>
            <w:tcW w:w="2425" w:type="dxa"/>
          </w:tcPr>
          <w:p w14:paraId="797B319A" w14:textId="4252AFE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3</w:t>
            </w:r>
            <w:r w:rsidRPr="00DA1B14">
              <w:rPr>
                <w:rFonts w:cs="Arial"/>
              </w:rPr>
              <w:t>:</w:t>
            </w:r>
            <w:r>
              <w:rPr>
                <w:rFonts w:cs="Arial"/>
              </w:rPr>
              <w:t>30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4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062ADFF4" w14:textId="72D576D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  <w:i/>
                <w:iCs/>
              </w:rPr>
              <w:t>Business Matters!</w:t>
            </w:r>
            <w:r w:rsidRPr="00DA1B14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35DE429F" w14:textId="327A7083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0FCA6EB5" w14:textId="77777777" w:rsidTr="28041534">
        <w:tc>
          <w:tcPr>
            <w:tcW w:w="2425" w:type="dxa"/>
          </w:tcPr>
          <w:p w14:paraId="62024ACB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CFC3CCB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43B4F291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0EAB0D83" w14:textId="77777777" w:rsidTr="28041534">
        <w:tc>
          <w:tcPr>
            <w:tcW w:w="2425" w:type="dxa"/>
          </w:tcPr>
          <w:p w14:paraId="5DD4964B" w14:textId="0F7168BF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4:15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5:15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3F969636" w14:textId="2710DB8C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0F0D5CBA" w14:textId="3FDED9E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:rsidRPr="00DA1B14" w14:paraId="6D4EB9B5" w14:textId="77777777" w:rsidTr="28041534">
        <w:tc>
          <w:tcPr>
            <w:tcW w:w="2425" w:type="dxa"/>
          </w:tcPr>
          <w:p w14:paraId="5332081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16C7E3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7A320DF7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5A43023A" w14:textId="77777777" w:rsidTr="28041534">
        <w:tc>
          <w:tcPr>
            <w:tcW w:w="2425" w:type="dxa"/>
          </w:tcPr>
          <w:p w14:paraId="00375410" w14:textId="4C577C24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5</w:t>
            </w:r>
            <w:r>
              <w:rPr>
                <w:rFonts w:cs="Arial"/>
              </w:rPr>
              <w:t>:15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6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65A08E4D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Exhibit Hall Networking Reception</w:t>
            </w:r>
          </w:p>
        </w:tc>
        <w:tc>
          <w:tcPr>
            <w:tcW w:w="2150" w:type="dxa"/>
          </w:tcPr>
          <w:p w14:paraId="5B800B6C" w14:textId="1E3B3180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620BB09D" w14:textId="77777777" w:rsidTr="28041534">
        <w:tc>
          <w:tcPr>
            <w:tcW w:w="2425" w:type="dxa"/>
          </w:tcPr>
          <w:p w14:paraId="480DF4EF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A7A4BB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20B8867A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127CF0" w14:paraId="4B941E18" w14:textId="77777777" w:rsidTr="28041534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75835D02" w14:textId="52EF4F09" w:rsidR="009116A7" w:rsidRPr="00127CF0" w:rsidRDefault="009116A7" w:rsidP="009116A7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WEDNESDAY, MAY 22</w:t>
            </w:r>
          </w:p>
        </w:tc>
      </w:tr>
      <w:tr w:rsidR="009116A7" w14:paraId="4048AB4C" w14:textId="77777777" w:rsidTr="0052082F">
        <w:trPr>
          <w:trHeight w:val="1008"/>
        </w:trPr>
        <w:tc>
          <w:tcPr>
            <w:tcW w:w="5310" w:type="dxa"/>
            <w:gridSpan w:val="2"/>
            <w:vAlign w:val="center"/>
          </w:tcPr>
          <w:p w14:paraId="5421278C" w14:textId="77777777" w:rsidR="009116A7" w:rsidRPr="008445DD" w:rsidRDefault="009116A7" w:rsidP="009116A7">
            <w:pPr>
              <w:jc w:val="center"/>
              <w:rPr>
                <w:i/>
              </w:rPr>
            </w:pPr>
          </w:p>
          <w:p w14:paraId="0C536F0A" w14:textId="4E7E1931" w:rsidR="009116A7" w:rsidRPr="0075615C" w:rsidRDefault="009116A7" w:rsidP="009116A7">
            <w:pPr>
              <w:jc w:val="center"/>
              <w:rPr>
                <w:i/>
              </w:rPr>
            </w:pPr>
            <w:r w:rsidRPr="0075615C">
              <w:rPr>
                <w:i/>
              </w:rPr>
              <w:t>Registration: 8 a.m.</w:t>
            </w:r>
            <w:r w:rsidRPr="0075615C">
              <w:rPr>
                <w:rFonts w:cs="Arial"/>
                <w:i/>
                <w:szCs w:val="24"/>
              </w:rPr>
              <w:t xml:space="preserve"> –</w:t>
            </w:r>
            <w:r>
              <w:rPr>
                <w:rFonts w:cs="Arial"/>
                <w:i/>
                <w:szCs w:val="24"/>
              </w:rPr>
              <w:t>4</w:t>
            </w:r>
            <w:r w:rsidRPr="0075615C">
              <w:rPr>
                <w:rFonts w:cs="Arial"/>
                <w:i/>
              </w:rPr>
              <w:t xml:space="preserve"> p.m.</w:t>
            </w:r>
          </w:p>
          <w:p w14:paraId="38FE915C" w14:textId="0A5F0AE4" w:rsidR="009116A7" w:rsidRPr="00A67A0A" w:rsidRDefault="009116A7" w:rsidP="009116A7">
            <w:pPr>
              <w:jc w:val="center"/>
              <w:rPr>
                <w:i/>
                <w:iCs/>
              </w:rPr>
            </w:pPr>
            <w:r w:rsidRPr="008445DD">
              <w:rPr>
                <w:i/>
              </w:rPr>
              <w:t>Exhibit Hall: 8 a.m.</w:t>
            </w:r>
            <w:r w:rsidRPr="008445DD">
              <w:rPr>
                <w:rFonts w:ascii="Calibri" w:hAnsi="Calibri"/>
                <w:szCs w:val="24"/>
              </w:rPr>
              <w:t xml:space="preserve"> </w:t>
            </w:r>
            <w:r w:rsidRPr="0075615C">
              <w:rPr>
                <w:rFonts w:cs="Arial"/>
                <w:szCs w:val="24"/>
              </w:rPr>
              <w:t>–</w:t>
            </w:r>
            <w:r w:rsidRPr="00A67A0A">
              <w:rPr>
                <w:rFonts w:cs="Arial"/>
                <w:i/>
                <w:iCs/>
                <w:szCs w:val="24"/>
              </w:rPr>
              <w:t>1:30</w:t>
            </w:r>
            <w:r w:rsidRPr="00A67A0A">
              <w:rPr>
                <w:rFonts w:cs="Arial"/>
                <w:i/>
                <w:iCs/>
              </w:rPr>
              <w:t xml:space="preserve"> p.m.</w:t>
            </w:r>
            <w:r w:rsidRPr="00A67A0A">
              <w:rPr>
                <w:i/>
                <w:iCs/>
              </w:rPr>
              <w:t xml:space="preserve"> </w:t>
            </w:r>
          </w:p>
          <w:p w14:paraId="63E40F9D" w14:textId="649EBE7C" w:rsidR="009116A7" w:rsidRPr="008445DD" w:rsidRDefault="009116A7" w:rsidP="009116A7">
            <w:pPr>
              <w:jc w:val="center"/>
              <w:rPr>
                <w:i/>
              </w:rPr>
            </w:pPr>
          </w:p>
        </w:tc>
        <w:tc>
          <w:tcPr>
            <w:tcW w:w="4760" w:type="dxa"/>
            <w:gridSpan w:val="2"/>
            <w:vAlign w:val="center"/>
          </w:tcPr>
          <w:p w14:paraId="23DBBF5A" w14:textId="334AD87C" w:rsidR="009116A7" w:rsidRPr="004771ED" w:rsidRDefault="009116A7" w:rsidP="009116A7">
            <w:pPr>
              <w:jc w:val="center"/>
              <w:rPr>
                <w:i/>
              </w:rPr>
            </w:pPr>
            <w:r>
              <w:rPr>
                <w:rFonts w:cs="Arial"/>
                <w:i/>
              </w:rPr>
              <w:t>Hospitality Hub (</w:t>
            </w:r>
            <w:r w:rsidRPr="00DA1B14">
              <w:rPr>
                <w:rFonts w:cs="Arial"/>
                <w:i/>
              </w:rPr>
              <w:t>CLM</w:t>
            </w:r>
            <w:r>
              <w:rPr>
                <w:rFonts w:cs="Arial"/>
                <w:i/>
              </w:rPr>
              <w:t xml:space="preserve">, International and Volunteer </w:t>
            </w:r>
            <w:r w:rsidRPr="00DA1B14">
              <w:rPr>
                <w:rFonts w:cs="Arial"/>
                <w:i/>
              </w:rPr>
              <w:t>Lounge</w:t>
            </w:r>
            <w:r>
              <w:rPr>
                <w:rFonts w:cs="Arial"/>
                <w:i/>
              </w:rPr>
              <w:t>)</w:t>
            </w:r>
            <w:r w:rsidRPr="00DA1B14">
              <w:rPr>
                <w:rFonts w:cs="Arial"/>
                <w:i/>
              </w:rPr>
              <w:t>:</w:t>
            </w:r>
            <w:r>
              <w:rPr>
                <w:rFonts w:cs="Arial"/>
                <w:i/>
              </w:rPr>
              <w:t xml:space="preserve"> </w:t>
            </w:r>
            <w:r w:rsidRPr="004771ED">
              <w:rPr>
                <w:rFonts w:cs="Arial"/>
                <w:i/>
              </w:rPr>
              <w:t>10 a.m.</w:t>
            </w:r>
            <w:r w:rsidRPr="004771ED">
              <w:rPr>
                <w:rFonts w:cs="Arial"/>
                <w:i/>
                <w:szCs w:val="24"/>
              </w:rPr>
              <w:t>–</w:t>
            </w:r>
            <w:r w:rsidRPr="004771ED">
              <w:rPr>
                <w:rFonts w:cs="Arial"/>
                <w:i/>
              </w:rPr>
              <w:t>3:30 p.m.</w:t>
            </w:r>
          </w:p>
        </w:tc>
      </w:tr>
      <w:tr w:rsidR="009116A7" w14:paraId="69BCFA7D" w14:textId="77777777" w:rsidTr="280415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</w:tcPr>
          <w:p w14:paraId="34311166" w14:textId="4EB9F6E5" w:rsidR="009116A7" w:rsidRDefault="009116A7" w:rsidP="009116A7">
            <w:r>
              <w:t>7</w:t>
            </w:r>
            <w:r w:rsidRPr="00520A91">
              <w:rPr>
                <w:rFonts w:ascii="Calibri" w:hAnsi="Calibri"/>
                <w:szCs w:val="24"/>
              </w:rPr>
              <w:t>–</w:t>
            </w:r>
            <w:r>
              <w:t>8 a.m.</w:t>
            </w:r>
          </w:p>
        </w:tc>
        <w:tc>
          <w:tcPr>
            <w:tcW w:w="54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753A17" w14:textId="77777777" w:rsidR="009116A7" w:rsidRDefault="009116A7" w:rsidP="009116A7">
            <w:r>
              <w:t>Friends of Bill</w:t>
            </w:r>
          </w:p>
        </w:tc>
        <w:tc>
          <w:tcPr>
            <w:tcW w:w="2150" w:type="dxa"/>
            <w:tcBorders>
              <w:top w:val="nil"/>
              <w:left w:val="nil"/>
              <w:bottom w:val="nil"/>
              <w:right w:val="nil"/>
            </w:tcBorders>
          </w:tcPr>
          <w:p w14:paraId="01425B80" w14:textId="06B9D4EA" w:rsidR="009116A7" w:rsidRDefault="009116A7" w:rsidP="009116A7"/>
        </w:tc>
      </w:tr>
      <w:tr w:rsidR="009116A7" w14:paraId="36A9C1EF" w14:textId="77777777" w:rsidTr="280415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</w:tcPr>
          <w:p w14:paraId="11E28812" w14:textId="77777777" w:rsidR="009116A7" w:rsidRDefault="009116A7" w:rsidP="009116A7"/>
        </w:tc>
        <w:tc>
          <w:tcPr>
            <w:tcW w:w="54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8AE6BE" w14:textId="77777777" w:rsidR="009116A7" w:rsidRDefault="009116A7" w:rsidP="009116A7"/>
        </w:tc>
        <w:tc>
          <w:tcPr>
            <w:tcW w:w="2150" w:type="dxa"/>
            <w:tcBorders>
              <w:top w:val="nil"/>
              <w:left w:val="nil"/>
              <w:bottom w:val="nil"/>
              <w:right w:val="nil"/>
            </w:tcBorders>
          </w:tcPr>
          <w:p w14:paraId="7DC2D672" w14:textId="77777777" w:rsidR="009116A7" w:rsidRDefault="009116A7" w:rsidP="009116A7"/>
        </w:tc>
      </w:tr>
      <w:tr w:rsidR="009116A7" w14:paraId="58BF5F2C" w14:textId="77777777" w:rsidTr="28041534">
        <w:tc>
          <w:tcPr>
            <w:tcW w:w="2425" w:type="dxa"/>
          </w:tcPr>
          <w:p w14:paraId="47F2BA18" w14:textId="1AE7C4B1" w:rsidR="009116A7" w:rsidRDefault="009116A7" w:rsidP="009116A7">
            <w:r>
              <w:rPr>
                <w:rFonts w:cs="Arial"/>
              </w:rPr>
              <w:t>8</w:t>
            </w:r>
            <w:r w:rsidRPr="00DA1B14">
              <w:rPr>
                <w:rFonts w:cs="Arial"/>
              </w:rPr>
              <w:t xml:space="preserve"> a.m.</w:t>
            </w:r>
          </w:p>
        </w:tc>
        <w:tc>
          <w:tcPr>
            <w:tcW w:w="5495" w:type="dxa"/>
            <w:gridSpan w:val="2"/>
          </w:tcPr>
          <w:p w14:paraId="45DA0ED3" w14:textId="3852407E" w:rsidR="009116A7" w:rsidRDefault="009116A7" w:rsidP="009116A7">
            <w:r w:rsidRPr="00DA1B14">
              <w:rPr>
                <w:rFonts w:cs="Arial"/>
              </w:rPr>
              <w:t>Exhibit Hall Opens</w:t>
            </w:r>
          </w:p>
        </w:tc>
        <w:tc>
          <w:tcPr>
            <w:tcW w:w="2150" w:type="dxa"/>
          </w:tcPr>
          <w:p w14:paraId="597781E7" w14:textId="5FE6C228" w:rsidR="009116A7" w:rsidRDefault="009116A7" w:rsidP="009116A7">
            <w:r>
              <w:rPr>
                <w:rFonts w:cs="Arial"/>
              </w:rPr>
              <w:t>Aurora Exhibit Hall</w:t>
            </w:r>
          </w:p>
        </w:tc>
      </w:tr>
      <w:tr w:rsidR="009116A7" w14:paraId="561F9964" w14:textId="77777777" w:rsidTr="28041534">
        <w:tc>
          <w:tcPr>
            <w:tcW w:w="2425" w:type="dxa"/>
          </w:tcPr>
          <w:p w14:paraId="687B9A4A" w14:textId="77777777" w:rsidR="009116A7" w:rsidRDefault="009116A7" w:rsidP="009116A7"/>
        </w:tc>
        <w:tc>
          <w:tcPr>
            <w:tcW w:w="5495" w:type="dxa"/>
            <w:gridSpan w:val="2"/>
          </w:tcPr>
          <w:p w14:paraId="68DB00B1" w14:textId="77777777" w:rsidR="009116A7" w:rsidRDefault="009116A7" w:rsidP="009116A7"/>
        </w:tc>
        <w:tc>
          <w:tcPr>
            <w:tcW w:w="2150" w:type="dxa"/>
          </w:tcPr>
          <w:p w14:paraId="34B67126" w14:textId="77777777" w:rsidR="009116A7" w:rsidRDefault="009116A7" w:rsidP="009116A7"/>
        </w:tc>
      </w:tr>
      <w:tr w:rsidR="009116A7" w14:paraId="1FDAF117" w14:textId="77777777" w:rsidTr="28041534">
        <w:tc>
          <w:tcPr>
            <w:tcW w:w="2425" w:type="dxa"/>
          </w:tcPr>
          <w:p w14:paraId="3A137981" w14:textId="680AEEE3" w:rsidR="009116A7" w:rsidRDefault="009116A7" w:rsidP="009116A7">
            <w:r>
              <w:t>8</w:t>
            </w:r>
            <w:r w:rsidRPr="00520A91">
              <w:rPr>
                <w:rFonts w:ascii="Calibri" w:hAnsi="Calibri"/>
                <w:szCs w:val="24"/>
              </w:rPr>
              <w:t>–</w:t>
            </w:r>
            <w:r>
              <w:t>9 a.m.</w:t>
            </w:r>
          </w:p>
        </w:tc>
        <w:tc>
          <w:tcPr>
            <w:tcW w:w="5495" w:type="dxa"/>
            <w:gridSpan w:val="2"/>
          </w:tcPr>
          <w:p w14:paraId="18291A30" w14:textId="13242271" w:rsidR="009116A7" w:rsidRDefault="009116A7" w:rsidP="009116A7">
            <w:r>
              <w:t>Continental Breakfast in the Exhibit Hall</w:t>
            </w:r>
          </w:p>
        </w:tc>
        <w:tc>
          <w:tcPr>
            <w:tcW w:w="2150" w:type="dxa"/>
          </w:tcPr>
          <w:p w14:paraId="7BDE727C" w14:textId="32B35D63" w:rsidR="009116A7" w:rsidRDefault="009116A7" w:rsidP="009116A7">
            <w:r>
              <w:rPr>
                <w:rFonts w:cs="Arial"/>
              </w:rPr>
              <w:t>Aurora Exhibit Hall</w:t>
            </w:r>
          </w:p>
        </w:tc>
      </w:tr>
      <w:tr w:rsidR="009116A7" w14:paraId="68AB119C" w14:textId="77777777" w:rsidTr="28041534">
        <w:tc>
          <w:tcPr>
            <w:tcW w:w="2425" w:type="dxa"/>
          </w:tcPr>
          <w:p w14:paraId="2D5FC484" w14:textId="77777777" w:rsidR="009116A7" w:rsidRDefault="009116A7" w:rsidP="009116A7"/>
        </w:tc>
        <w:tc>
          <w:tcPr>
            <w:tcW w:w="5495" w:type="dxa"/>
            <w:gridSpan w:val="2"/>
          </w:tcPr>
          <w:p w14:paraId="4E02C888" w14:textId="77777777" w:rsidR="009116A7" w:rsidRDefault="009116A7" w:rsidP="009116A7"/>
        </w:tc>
        <w:tc>
          <w:tcPr>
            <w:tcW w:w="2150" w:type="dxa"/>
          </w:tcPr>
          <w:p w14:paraId="5BD3D54F" w14:textId="77777777" w:rsidR="009116A7" w:rsidRDefault="009116A7" w:rsidP="009116A7"/>
        </w:tc>
      </w:tr>
      <w:tr w:rsidR="009116A7" w14:paraId="54ECFDBB" w14:textId="77777777" w:rsidTr="28041534">
        <w:tc>
          <w:tcPr>
            <w:tcW w:w="2425" w:type="dxa"/>
          </w:tcPr>
          <w:p w14:paraId="05CF8CAE" w14:textId="76F54F90" w:rsidR="009116A7" w:rsidRDefault="009116A7" w:rsidP="009116A7">
            <w:r>
              <w:t>9</w:t>
            </w:r>
            <w:r w:rsidRPr="00520A91">
              <w:rPr>
                <w:rFonts w:ascii="Calibri" w:hAnsi="Calibri"/>
                <w:szCs w:val="24"/>
              </w:rPr>
              <w:t>–</w:t>
            </w:r>
            <w:r>
              <w:t>10 a.m.</w:t>
            </w:r>
          </w:p>
        </w:tc>
        <w:tc>
          <w:tcPr>
            <w:tcW w:w="5495" w:type="dxa"/>
            <w:gridSpan w:val="2"/>
          </w:tcPr>
          <w:p w14:paraId="06549E1F" w14:textId="39290DB0" w:rsidR="009116A7" w:rsidRDefault="009116A7" w:rsidP="009116A7">
            <w:r>
              <w:t>Breakout Sessions</w:t>
            </w:r>
          </w:p>
        </w:tc>
        <w:tc>
          <w:tcPr>
            <w:tcW w:w="2150" w:type="dxa"/>
          </w:tcPr>
          <w:p w14:paraId="7742B37F" w14:textId="01DD330A" w:rsidR="009116A7" w:rsidRDefault="009116A7" w:rsidP="009116A7">
            <w:r>
              <w:t>Various</w:t>
            </w:r>
          </w:p>
        </w:tc>
      </w:tr>
      <w:tr w:rsidR="009116A7" w14:paraId="7FC42215" w14:textId="77777777" w:rsidTr="28041534">
        <w:tc>
          <w:tcPr>
            <w:tcW w:w="2425" w:type="dxa"/>
          </w:tcPr>
          <w:p w14:paraId="22CECCAC" w14:textId="77777777" w:rsidR="009116A7" w:rsidRDefault="009116A7" w:rsidP="009116A7"/>
        </w:tc>
        <w:tc>
          <w:tcPr>
            <w:tcW w:w="5495" w:type="dxa"/>
            <w:gridSpan w:val="2"/>
          </w:tcPr>
          <w:p w14:paraId="728E9EE0" w14:textId="77777777" w:rsidR="009116A7" w:rsidRDefault="009116A7" w:rsidP="009116A7"/>
        </w:tc>
        <w:tc>
          <w:tcPr>
            <w:tcW w:w="2150" w:type="dxa"/>
          </w:tcPr>
          <w:p w14:paraId="6471E0A6" w14:textId="77777777" w:rsidR="009116A7" w:rsidRDefault="009116A7" w:rsidP="009116A7"/>
        </w:tc>
      </w:tr>
      <w:tr w:rsidR="009116A7" w:rsidRPr="00DA1B14" w14:paraId="63ABB704" w14:textId="77777777" w:rsidTr="28041534">
        <w:tc>
          <w:tcPr>
            <w:tcW w:w="2425" w:type="dxa"/>
          </w:tcPr>
          <w:p w14:paraId="225C8168" w14:textId="19BD6E7F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lastRenderedPageBreak/>
              <w:t>1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1 a.m.</w:t>
            </w:r>
          </w:p>
        </w:tc>
        <w:tc>
          <w:tcPr>
            <w:tcW w:w="5495" w:type="dxa"/>
            <w:gridSpan w:val="2"/>
          </w:tcPr>
          <w:p w14:paraId="51DD3D56" w14:textId="32B13252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Networking Break in the Exhibit Hall</w:t>
            </w:r>
          </w:p>
        </w:tc>
        <w:tc>
          <w:tcPr>
            <w:tcW w:w="2150" w:type="dxa"/>
          </w:tcPr>
          <w:p w14:paraId="2F86DBD1" w14:textId="2612652D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66C29444" w14:textId="77777777" w:rsidTr="28041534">
        <w:tc>
          <w:tcPr>
            <w:tcW w:w="2425" w:type="dxa"/>
          </w:tcPr>
          <w:p w14:paraId="4D990957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308363C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6D15574A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4F83F07E" w14:textId="77777777" w:rsidTr="28041534">
        <w:tc>
          <w:tcPr>
            <w:tcW w:w="2425" w:type="dxa"/>
          </w:tcPr>
          <w:p w14:paraId="387C6D77" w14:textId="28B4001A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10:15</w:t>
            </w:r>
            <w:r>
              <w:rPr>
                <w:rFonts w:cs="Arial"/>
              </w:rPr>
              <w:softHyphen/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10:45 a.m.</w:t>
            </w:r>
          </w:p>
        </w:tc>
        <w:tc>
          <w:tcPr>
            <w:tcW w:w="5495" w:type="dxa"/>
            <w:gridSpan w:val="2"/>
          </w:tcPr>
          <w:p w14:paraId="188049CC" w14:textId="6C5BF16C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  <w:i/>
                <w:iCs/>
              </w:rPr>
              <w:t>Business Matters!</w:t>
            </w:r>
            <w:r w:rsidRPr="00DA1B14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0C9BC93D" w14:textId="2AC02A65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30919467" w14:textId="77777777" w:rsidTr="28041534">
        <w:tc>
          <w:tcPr>
            <w:tcW w:w="2425" w:type="dxa"/>
          </w:tcPr>
          <w:p w14:paraId="231FF58F" w14:textId="77777777" w:rsidR="009116A7" w:rsidRPr="0079126C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1C1C2E1E" w14:textId="77777777" w:rsidR="009116A7" w:rsidRPr="0079126C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021ED19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F3D3CE3" w14:textId="77777777" w:rsidTr="28041534">
        <w:tc>
          <w:tcPr>
            <w:tcW w:w="2425" w:type="dxa"/>
          </w:tcPr>
          <w:p w14:paraId="51BED223" w14:textId="6F8DD136" w:rsidR="009116A7" w:rsidRPr="0079126C" w:rsidRDefault="009116A7" w:rsidP="009116A7">
            <w:pPr>
              <w:rPr>
                <w:rFonts w:cs="Arial"/>
              </w:rPr>
            </w:pPr>
            <w:r w:rsidRPr="0079126C">
              <w:rPr>
                <w:rFonts w:cs="Arial"/>
              </w:rPr>
              <w:t>11</w:t>
            </w:r>
            <w:r w:rsidRPr="0079126C">
              <w:rPr>
                <w:rFonts w:cs="Arial"/>
                <w:szCs w:val="24"/>
              </w:rPr>
              <w:t>–</w:t>
            </w:r>
            <w:r w:rsidRPr="0079126C">
              <w:rPr>
                <w:rFonts w:cs="Arial"/>
              </w:rPr>
              <w:t>12:</w:t>
            </w:r>
            <w:r>
              <w:rPr>
                <w:rFonts w:cs="Arial"/>
              </w:rPr>
              <w:t>30</w:t>
            </w:r>
            <w:r w:rsidRPr="0079126C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610A31C3" w14:textId="2EBC118B" w:rsidR="009116A7" w:rsidRPr="0079126C" w:rsidRDefault="009116A7" w:rsidP="009116A7">
            <w:pPr>
              <w:rPr>
                <w:rFonts w:cs="Arial"/>
                <w:i/>
              </w:rPr>
            </w:pPr>
            <w:r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5F23E60C" w14:textId="46DE182B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:rsidRPr="00DA1B14" w14:paraId="669DBBCA" w14:textId="77777777" w:rsidTr="28041534">
        <w:tc>
          <w:tcPr>
            <w:tcW w:w="2425" w:type="dxa"/>
          </w:tcPr>
          <w:p w14:paraId="6B55CB3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5612B6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BCA2FF0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32F68457" w14:textId="77777777" w:rsidTr="28041534">
        <w:tc>
          <w:tcPr>
            <w:tcW w:w="2425" w:type="dxa"/>
          </w:tcPr>
          <w:p w14:paraId="4C3A17AA" w14:textId="71C60EAC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2</w:t>
            </w:r>
            <w:r>
              <w:rPr>
                <w:rFonts w:cs="Arial"/>
              </w:rPr>
              <w:t>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:30 p.m.</w:t>
            </w:r>
          </w:p>
        </w:tc>
        <w:tc>
          <w:tcPr>
            <w:tcW w:w="5495" w:type="dxa"/>
            <w:gridSpan w:val="2"/>
          </w:tcPr>
          <w:p w14:paraId="6BAAA215" w14:textId="64B949D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Networking Lunch</w:t>
            </w:r>
          </w:p>
        </w:tc>
        <w:tc>
          <w:tcPr>
            <w:tcW w:w="2150" w:type="dxa"/>
          </w:tcPr>
          <w:p w14:paraId="0C18EADB" w14:textId="29271D44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3AEEE2C3" w14:textId="77777777" w:rsidTr="28041534">
        <w:tc>
          <w:tcPr>
            <w:tcW w:w="2425" w:type="dxa"/>
          </w:tcPr>
          <w:p w14:paraId="363FBA99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45E653E0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02C9F7A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E5C9FC8" w14:textId="77777777" w:rsidTr="28041534">
        <w:tc>
          <w:tcPr>
            <w:tcW w:w="2425" w:type="dxa"/>
          </w:tcPr>
          <w:p w14:paraId="63DA5C4B" w14:textId="7A72ACC0" w:rsidR="009116A7" w:rsidRPr="00BC3003" w:rsidRDefault="009116A7" w:rsidP="009116A7">
            <w:pPr>
              <w:rPr>
                <w:rFonts w:cs="Arial"/>
              </w:rPr>
            </w:pPr>
            <w:r w:rsidRPr="00BC3003">
              <w:rPr>
                <w:rFonts w:cs="Arial"/>
              </w:rPr>
              <w:t>12:15</w:t>
            </w:r>
            <w:r w:rsidRPr="00BC3003">
              <w:rPr>
                <w:rFonts w:cs="Arial"/>
                <w:szCs w:val="24"/>
              </w:rPr>
              <w:t>–</w:t>
            </w:r>
            <w:r w:rsidRPr="00BC3003">
              <w:rPr>
                <w:rFonts w:cs="Arial"/>
              </w:rPr>
              <w:t>1:30 p.m.</w:t>
            </w:r>
          </w:p>
        </w:tc>
        <w:tc>
          <w:tcPr>
            <w:tcW w:w="5495" w:type="dxa"/>
            <w:gridSpan w:val="2"/>
          </w:tcPr>
          <w:p w14:paraId="4B139E0F" w14:textId="145A8FC8" w:rsidR="009116A7" w:rsidRPr="00BC3003" w:rsidRDefault="009116A7" w:rsidP="009116A7">
            <w:pPr>
              <w:rPr>
                <w:rFonts w:cs="Arial"/>
              </w:rPr>
            </w:pPr>
            <w:r w:rsidRPr="00BC3003">
              <w:rPr>
                <w:rFonts w:cs="Arial"/>
              </w:rPr>
              <w:t>International Lunch tables reserved</w:t>
            </w:r>
          </w:p>
        </w:tc>
        <w:tc>
          <w:tcPr>
            <w:tcW w:w="2150" w:type="dxa"/>
          </w:tcPr>
          <w:p w14:paraId="4AA3861B" w14:textId="5C9A727F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26FA22ED" w14:textId="77777777" w:rsidTr="28041534">
        <w:tc>
          <w:tcPr>
            <w:tcW w:w="2425" w:type="dxa"/>
          </w:tcPr>
          <w:p w14:paraId="4A317060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65B0FC39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1C8FF62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1918D850" w14:textId="77777777" w:rsidTr="28041534">
        <w:tc>
          <w:tcPr>
            <w:tcW w:w="2425" w:type="dxa"/>
          </w:tcPr>
          <w:p w14:paraId="797E2BB4" w14:textId="633EEF98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2:45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1:15 p.m.</w:t>
            </w:r>
          </w:p>
        </w:tc>
        <w:tc>
          <w:tcPr>
            <w:tcW w:w="5495" w:type="dxa"/>
            <w:gridSpan w:val="2"/>
          </w:tcPr>
          <w:p w14:paraId="785F8290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  <w:i/>
                <w:iCs/>
              </w:rPr>
              <w:t>Business Matters!</w:t>
            </w:r>
            <w:r w:rsidRPr="00DA1B14">
              <w:rPr>
                <w:rFonts w:cs="Arial"/>
              </w:rPr>
              <w:t xml:space="preserve"> Sessions</w:t>
            </w:r>
          </w:p>
        </w:tc>
        <w:tc>
          <w:tcPr>
            <w:tcW w:w="2150" w:type="dxa"/>
          </w:tcPr>
          <w:p w14:paraId="0320B6FE" w14:textId="2C276634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33BFD864" w14:textId="77777777" w:rsidTr="28041534">
        <w:tc>
          <w:tcPr>
            <w:tcW w:w="2425" w:type="dxa"/>
          </w:tcPr>
          <w:p w14:paraId="692F24B8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0A08567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92AA319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EAC57DA" w14:textId="77777777" w:rsidTr="28041534">
        <w:tc>
          <w:tcPr>
            <w:tcW w:w="2425" w:type="dxa"/>
          </w:tcPr>
          <w:p w14:paraId="5EB0FA52" w14:textId="79DCC68D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1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2:</w:t>
            </w:r>
            <w:r>
              <w:rPr>
                <w:rFonts w:cs="Arial"/>
              </w:rPr>
              <w:t>30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46800450" w14:textId="26A63C7F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reakout Sessions</w:t>
            </w:r>
          </w:p>
        </w:tc>
        <w:tc>
          <w:tcPr>
            <w:tcW w:w="2150" w:type="dxa"/>
          </w:tcPr>
          <w:p w14:paraId="383259D0" w14:textId="37B37583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rious</w:t>
            </w:r>
          </w:p>
        </w:tc>
      </w:tr>
      <w:tr w:rsidR="009116A7" w:rsidRPr="00DA1B14" w14:paraId="02E129F9" w14:textId="77777777" w:rsidTr="28041534">
        <w:tc>
          <w:tcPr>
            <w:tcW w:w="2425" w:type="dxa"/>
          </w:tcPr>
          <w:p w14:paraId="476D18F3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3F62ED5B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138960C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5D67D81B" w14:textId="77777777" w:rsidTr="28041534">
        <w:tc>
          <w:tcPr>
            <w:tcW w:w="2425" w:type="dxa"/>
          </w:tcPr>
          <w:p w14:paraId="7966A10A" w14:textId="2FAD2060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1:30 p.m.</w:t>
            </w:r>
          </w:p>
        </w:tc>
        <w:tc>
          <w:tcPr>
            <w:tcW w:w="5495" w:type="dxa"/>
            <w:gridSpan w:val="2"/>
          </w:tcPr>
          <w:p w14:paraId="713D0873" w14:textId="14AE0BA1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Exhibit Hall Closes</w:t>
            </w:r>
          </w:p>
        </w:tc>
        <w:tc>
          <w:tcPr>
            <w:tcW w:w="2150" w:type="dxa"/>
          </w:tcPr>
          <w:p w14:paraId="4D7A06E8" w14:textId="7E889A39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Exhibit Hall</w:t>
            </w:r>
          </w:p>
        </w:tc>
      </w:tr>
      <w:tr w:rsidR="009116A7" w:rsidRPr="00DA1B14" w14:paraId="7B5D2436" w14:textId="77777777" w:rsidTr="28041534">
        <w:tc>
          <w:tcPr>
            <w:tcW w:w="2425" w:type="dxa"/>
          </w:tcPr>
          <w:p w14:paraId="15980E4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0569557A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3500D0F5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33DE2F92" w14:textId="77777777" w:rsidTr="28041534">
        <w:tc>
          <w:tcPr>
            <w:tcW w:w="2425" w:type="dxa"/>
          </w:tcPr>
          <w:p w14:paraId="2F1F4C8A" w14:textId="536EC3E0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2:30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3</w:t>
            </w:r>
            <w:r>
              <w:rPr>
                <w:rFonts w:cs="Arial"/>
              </w:rPr>
              <w:t xml:space="preserve"> </w:t>
            </w:r>
            <w:r w:rsidRPr="00DA1B14">
              <w:rPr>
                <w:rFonts w:cs="Arial"/>
              </w:rPr>
              <w:t>p.m</w:t>
            </w:r>
            <w:r>
              <w:rPr>
                <w:rFonts w:cs="Arial"/>
              </w:rPr>
              <w:t>.</w:t>
            </w:r>
          </w:p>
        </w:tc>
        <w:tc>
          <w:tcPr>
            <w:tcW w:w="5495" w:type="dxa"/>
            <w:gridSpan w:val="2"/>
          </w:tcPr>
          <w:p w14:paraId="5EC80FF7" w14:textId="5668B58E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Refreshment</w:t>
            </w:r>
            <w:r>
              <w:rPr>
                <w:rFonts w:cs="Arial"/>
              </w:rPr>
              <w:t xml:space="preserve"> Break</w:t>
            </w:r>
          </w:p>
        </w:tc>
        <w:tc>
          <w:tcPr>
            <w:tcW w:w="2150" w:type="dxa"/>
          </w:tcPr>
          <w:p w14:paraId="3C195BA9" w14:textId="04E05C20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2A6CF33E" w14:textId="77777777" w:rsidTr="28041534">
        <w:tc>
          <w:tcPr>
            <w:tcW w:w="2425" w:type="dxa"/>
          </w:tcPr>
          <w:p w14:paraId="34B3377D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A648276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5CEDD0B7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7422CC13" w14:textId="77777777" w:rsidTr="28041534">
        <w:tc>
          <w:tcPr>
            <w:tcW w:w="2425" w:type="dxa"/>
          </w:tcPr>
          <w:p w14:paraId="0CC9A4B5" w14:textId="09997049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3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4 p.m.</w:t>
            </w:r>
          </w:p>
        </w:tc>
        <w:tc>
          <w:tcPr>
            <w:tcW w:w="5495" w:type="dxa"/>
            <w:gridSpan w:val="2"/>
          </w:tcPr>
          <w:p w14:paraId="2EC07039" w14:textId="1F2CC286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Closing General Session with Dawn Rosemond</w:t>
            </w:r>
          </w:p>
        </w:tc>
        <w:tc>
          <w:tcPr>
            <w:tcW w:w="2150" w:type="dxa"/>
          </w:tcPr>
          <w:p w14:paraId="279E0497" w14:textId="6E91526C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Aurora Ballroom</w:t>
            </w:r>
          </w:p>
        </w:tc>
      </w:tr>
      <w:tr w:rsidR="009116A7" w:rsidRPr="00DA1B14" w14:paraId="548C3395" w14:textId="77777777" w:rsidTr="28041534">
        <w:tc>
          <w:tcPr>
            <w:tcW w:w="2425" w:type="dxa"/>
          </w:tcPr>
          <w:p w14:paraId="3FF28B79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56DD8822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0BBC5EC4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0BA361AA" w14:textId="77777777" w:rsidTr="28041534">
        <w:tc>
          <w:tcPr>
            <w:tcW w:w="2425" w:type="dxa"/>
          </w:tcPr>
          <w:p w14:paraId="21A3C5AE" w14:textId="008710EA" w:rsidR="009116A7" w:rsidRPr="00DD27AC" w:rsidRDefault="009116A7" w:rsidP="009116A7">
            <w:pPr>
              <w:rPr>
                <w:rFonts w:cs="Arial"/>
                <w:color w:val="FF0000"/>
              </w:rPr>
            </w:pPr>
            <w:r>
              <w:rPr>
                <w:rFonts w:cs="Arial"/>
              </w:rPr>
              <w:t>6</w:t>
            </w:r>
            <w:r w:rsidRPr="00DA1B14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>9</w:t>
            </w:r>
            <w:r w:rsidRPr="00DA1B14">
              <w:rPr>
                <w:rFonts w:cs="Arial"/>
              </w:rPr>
              <w:t xml:space="preserve"> p.m.</w:t>
            </w:r>
          </w:p>
        </w:tc>
        <w:tc>
          <w:tcPr>
            <w:tcW w:w="5495" w:type="dxa"/>
            <w:gridSpan w:val="2"/>
          </w:tcPr>
          <w:p w14:paraId="22E362EE" w14:textId="7904E4F8" w:rsidR="009116A7" w:rsidRPr="00DD27AC" w:rsidRDefault="009116A7" w:rsidP="009116A7">
            <w:pPr>
              <w:rPr>
                <w:rFonts w:cs="Arial"/>
                <w:color w:val="FF0000"/>
              </w:rPr>
            </w:pPr>
            <w:r w:rsidRPr="005D3835">
              <w:rPr>
                <w:rFonts w:cs="Arial"/>
              </w:rPr>
              <w:t>Closing Networking Event</w:t>
            </w:r>
          </w:p>
        </w:tc>
        <w:tc>
          <w:tcPr>
            <w:tcW w:w="2150" w:type="dxa"/>
          </w:tcPr>
          <w:p w14:paraId="0856F937" w14:textId="28EDD4EA" w:rsidR="009116A7" w:rsidRPr="00DA1B14" w:rsidRDefault="009116A7" w:rsidP="009116A7">
            <w:pPr>
              <w:rPr>
                <w:rFonts w:cs="Arial"/>
              </w:rPr>
            </w:pPr>
            <w:r w:rsidRPr="00A26F7D">
              <w:rPr>
                <w:rFonts w:cs="Arial"/>
              </w:rPr>
              <w:t>Colorado A</w:t>
            </w:r>
          </w:p>
        </w:tc>
      </w:tr>
      <w:tr w:rsidR="009116A7" w:rsidRPr="00DA1B14" w14:paraId="0A57B5A9" w14:textId="77777777" w:rsidTr="28041534">
        <w:tc>
          <w:tcPr>
            <w:tcW w:w="2425" w:type="dxa"/>
          </w:tcPr>
          <w:p w14:paraId="20FF14BB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5495" w:type="dxa"/>
            <w:gridSpan w:val="2"/>
          </w:tcPr>
          <w:p w14:paraId="74CB0580" w14:textId="77777777" w:rsidR="009116A7" w:rsidRPr="00DA1B14" w:rsidRDefault="009116A7" w:rsidP="009116A7">
            <w:pPr>
              <w:rPr>
                <w:rFonts w:cs="Arial"/>
              </w:rPr>
            </w:pPr>
          </w:p>
        </w:tc>
        <w:tc>
          <w:tcPr>
            <w:tcW w:w="2150" w:type="dxa"/>
          </w:tcPr>
          <w:p w14:paraId="2B9EE8DA" w14:textId="77777777" w:rsidR="009116A7" w:rsidRPr="00DA1B14" w:rsidRDefault="009116A7" w:rsidP="009116A7">
            <w:pPr>
              <w:rPr>
                <w:rFonts w:cs="Arial"/>
              </w:rPr>
            </w:pPr>
          </w:p>
        </w:tc>
      </w:tr>
      <w:tr w:rsidR="009116A7" w:rsidRPr="00DA1B14" w14:paraId="4474E6BC" w14:textId="77777777" w:rsidTr="00367CE5">
        <w:trPr>
          <w:trHeight w:val="432"/>
        </w:trPr>
        <w:tc>
          <w:tcPr>
            <w:tcW w:w="10070" w:type="dxa"/>
            <w:gridSpan w:val="4"/>
            <w:shd w:val="clear" w:color="auto" w:fill="000000" w:themeFill="text1"/>
            <w:vAlign w:val="center"/>
          </w:tcPr>
          <w:p w14:paraId="15E67075" w14:textId="39B9A98A" w:rsidR="009116A7" w:rsidRPr="00DA1B14" w:rsidRDefault="009116A7" w:rsidP="009116A7">
            <w:pPr>
              <w:jc w:val="center"/>
              <w:rPr>
                <w:rFonts w:cs="Arial"/>
                <w:b/>
                <w:color w:val="FFFFFF" w:themeColor="background1"/>
              </w:rPr>
            </w:pPr>
            <w:bookmarkStart w:id="0" w:name="_Hlk526408678"/>
            <w:r w:rsidRPr="00DA1B14">
              <w:rPr>
                <w:rFonts w:cs="Arial"/>
                <w:b/>
                <w:color w:val="FFFFFF" w:themeColor="background1"/>
              </w:rPr>
              <w:t xml:space="preserve">THURSDAY, MAY </w:t>
            </w:r>
            <w:r>
              <w:rPr>
                <w:rFonts w:cs="Arial"/>
                <w:b/>
                <w:color w:val="FFFFFF" w:themeColor="background1"/>
              </w:rPr>
              <w:t>23</w:t>
            </w:r>
          </w:p>
        </w:tc>
      </w:tr>
      <w:tr w:rsidR="009116A7" w:rsidRPr="00DA1B14" w14:paraId="43A00FC9" w14:textId="77777777" w:rsidTr="00367CE5">
        <w:trPr>
          <w:trHeight w:val="1008"/>
        </w:trPr>
        <w:tc>
          <w:tcPr>
            <w:tcW w:w="10070" w:type="dxa"/>
            <w:gridSpan w:val="4"/>
            <w:vAlign w:val="center"/>
          </w:tcPr>
          <w:p w14:paraId="53C496E8" w14:textId="77777777" w:rsidR="009116A7" w:rsidRPr="00DA1B14" w:rsidRDefault="009116A7" w:rsidP="009116A7">
            <w:pPr>
              <w:jc w:val="center"/>
              <w:rPr>
                <w:rFonts w:cs="Arial"/>
                <w:i/>
              </w:rPr>
            </w:pPr>
            <w:r w:rsidRPr="00DA1B14">
              <w:rPr>
                <w:rFonts w:cs="Arial"/>
                <w:i/>
              </w:rPr>
              <w:t>Registration: Closed</w:t>
            </w:r>
          </w:p>
          <w:p w14:paraId="61D5014F" w14:textId="77777777" w:rsidR="009116A7" w:rsidRPr="00DA1B14" w:rsidRDefault="009116A7" w:rsidP="009116A7">
            <w:pPr>
              <w:jc w:val="center"/>
              <w:rPr>
                <w:rFonts w:cs="Arial"/>
              </w:rPr>
            </w:pPr>
            <w:r w:rsidRPr="00DA1B14">
              <w:rPr>
                <w:rFonts w:cs="Arial"/>
                <w:i/>
              </w:rPr>
              <w:t>Exhibit Hall: Closed</w:t>
            </w:r>
          </w:p>
        </w:tc>
      </w:tr>
      <w:tr w:rsidR="009116A7" w:rsidRPr="00DA1B14" w14:paraId="688DFF4D" w14:textId="77777777" w:rsidTr="00367CE5">
        <w:tc>
          <w:tcPr>
            <w:tcW w:w="2425" w:type="dxa"/>
          </w:tcPr>
          <w:p w14:paraId="6E8A74EC" w14:textId="1D056401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8 a.m.</w:t>
            </w:r>
            <w:r w:rsidRPr="00DA1B14">
              <w:rPr>
                <w:rFonts w:cs="Arial"/>
                <w:szCs w:val="24"/>
              </w:rPr>
              <w:t>–</w:t>
            </w:r>
            <w:r w:rsidRPr="00DA1B14">
              <w:rPr>
                <w:rFonts w:cs="Arial"/>
              </w:rPr>
              <w:t>Noon</w:t>
            </w:r>
          </w:p>
        </w:tc>
        <w:tc>
          <w:tcPr>
            <w:tcW w:w="5495" w:type="dxa"/>
            <w:gridSpan w:val="2"/>
          </w:tcPr>
          <w:p w14:paraId="50B478F2" w14:textId="77777777" w:rsidR="009116A7" w:rsidRPr="00DA1B14" w:rsidRDefault="009116A7" w:rsidP="009116A7">
            <w:pPr>
              <w:rPr>
                <w:rFonts w:cs="Arial"/>
              </w:rPr>
            </w:pPr>
            <w:r w:rsidRPr="00DA1B14">
              <w:rPr>
                <w:rFonts w:cs="Arial"/>
              </w:rPr>
              <w:t>Board of Directors Meeting*</w:t>
            </w:r>
          </w:p>
        </w:tc>
        <w:tc>
          <w:tcPr>
            <w:tcW w:w="2150" w:type="dxa"/>
          </w:tcPr>
          <w:p w14:paraId="3690B574" w14:textId="76530081" w:rsidR="009116A7" w:rsidRPr="00DA1B14" w:rsidRDefault="009116A7" w:rsidP="009116A7">
            <w:pPr>
              <w:rPr>
                <w:rFonts w:cs="Arial"/>
              </w:rPr>
            </w:pPr>
            <w:r>
              <w:rPr>
                <w:rFonts w:cs="Arial"/>
              </w:rPr>
              <w:t>Valley 3</w:t>
            </w:r>
          </w:p>
        </w:tc>
      </w:tr>
      <w:bookmarkEnd w:id="0"/>
    </w:tbl>
    <w:p w14:paraId="381F5E1A" w14:textId="77777777" w:rsidR="00C86C35" w:rsidRPr="00DA1B14" w:rsidRDefault="00C86C35" w:rsidP="00C86C35">
      <w:pPr>
        <w:rPr>
          <w:rFonts w:cs="Arial"/>
        </w:rPr>
      </w:pPr>
    </w:p>
    <w:sectPr w:rsidR="00C86C35" w:rsidRPr="00DA1B14" w:rsidSect="00CC1846">
      <w:headerReference w:type="default" r:id="rId11"/>
      <w:footerReference w:type="default" r:id="rId12"/>
      <w:pgSz w:w="12240" w:h="15840" w:code="1"/>
      <w:pgMar w:top="1440" w:right="1080" w:bottom="72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C363A" w14:textId="77777777" w:rsidR="00CC1846" w:rsidRDefault="00CC1846" w:rsidP="00C86C35">
      <w:r>
        <w:separator/>
      </w:r>
    </w:p>
  </w:endnote>
  <w:endnote w:type="continuationSeparator" w:id="0">
    <w:p w14:paraId="1CD2A8BB" w14:textId="77777777" w:rsidR="00CC1846" w:rsidRDefault="00CC1846" w:rsidP="00C86C35">
      <w:r>
        <w:continuationSeparator/>
      </w:r>
    </w:p>
  </w:endnote>
  <w:endnote w:type="continuationNotice" w:id="1">
    <w:p w14:paraId="087A54E4" w14:textId="77777777" w:rsidR="00CC1846" w:rsidRDefault="00CC18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1406437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3583156C" w14:textId="423D6DB9" w:rsidR="00127CF0" w:rsidRPr="00B50860" w:rsidRDefault="00127CF0" w:rsidP="00127CF0">
        <w:pPr>
          <w:rPr>
            <w:i/>
            <w:sz w:val="16"/>
          </w:rPr>
        </w:pPr>
        <w:r w:rsidRPr="00B50860">
          <w:rPr>
            <w:i/>
            <w:sz w:val="16"/>
          </w:rPr>
          <w:t xml:space="preserve">As of </w:t>
        </w:r>
        <w:r w:rsidR="009116A7">
          <w:rPr>
            <w:i/>
            <w:sz w:val="16"/>
          </w:rPr>
          <w:t>March 4, 2024</w:t>
        </w:r>
      </w:p>
      <w:p w14:paraId="00D99074" w14:textId="6039CE76" w:rsidR="00127CF0" w:rsidRDefault="00127CF0" w:rsidP="00127CF0">
        <w:pPr>
          <w:rPr>
            <w:i/>
            <w:sz w:val="16"/>
          </w:rPr>
        </w:pPr>
        <w:r w:rsidRPr="00B50860">
          <w:rPr>
            <w:i/>
            <w:sz w:val="16"/>
          </w:rPr>
          <w:t>Subject to Change</w:t>
        </w:r>
      </w:p>
      <w:p w14:paraId="24B26B99" w14:textId="187E2545" w:rsidR="00321BBF" w:rsidRPr="00B50860" w:rsidRDefault="00321BBF" w:rsidP="003A45A1">
        <w:pPr>
          <w:tabs>
            <w:tab w:val="left" w:pos="2318"/>
          </w:tabs>
          <w:rPr>
            <w:i/>
            <w:sz w:val="16"/>
          </w:rPr>
        </w:pPr>
        <w:r>
          <w:rPr>
            <w:i/>
            <w:sz w:val="16"/>
          </w:rPr>
          <w:t>*By Invitation Only</w:t>
        </w:r>
        <w:r w:rsidR="003A45A1">
          <w:rPr>
            <w:i/>
            <w:sz w:val="16"/>
          </w:rPr>
          <w:tab/>
        </w:r>
      </w:p>
      <w:p w14:paraId="358758CE" w14:textId="49DBA6E4" w:rsidR="00B50860" w:rsidRPr="00127CF0" w:rsidRDefault="00127CF0" w:rsidP="00127CF0">
        <w:pPr>
          <w:pStyle w:val="Footer"/>
          <w:jc w:val="right"/>
          <w:rPr>
            <w:sz w:val="16"/>
          </w:rPr>
        </w:pPr>
        <w:r w:rsidRPr="00127CF0">
          <w:rPr>
            <w:sz w:val="16"/>
          </w:rPr>
          <w:fldChar w:fldCharType="begin"/>
        </w:r>
        <w:r w:rsidRPr="00127CF0">
          <w:rPr>
            <w:sz w:val="16"/>
          </w:rPr>
          <w:instrText xml:space="preserve"> PAGE   \* MERGEFORMAT </w:instrText>
        </w:r>
        <w:r w:rsidRPr="00127CF0">
          <w:rPr>
            <w:sz w:val="16"/>
          </w:rPr>
          <w:fldChar w:fldCharType="separate"/>
        </w:r>
        <w:r w:rsidRPr="00127CF0">
          <w:rPr>
            <w:noProof/>
            <w:sz w:val="16"/>
          </w:rPr>
          <w:t>2</w:t>
        </w:r>
        <w:r w:rsidRPr="00127CF0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4AFD2" w14:textId="77777777" w:rsidR="00CC1846" w:rsidRDefault="00CC1846" w:rsidP="00C86C35">
      <w:r>
        <w:separator/>
      </w:r>
    </w:p>
  </w:footnote>
  <w:footnote w:type="continuationSeparator" w:id="0">
    <w:p w14:paraId="6AABCD49" w14:textId="77777777" w:rsidR="00CC1846" w:rsidRDefault="00CC1846" w:rsidP="00C86C35">
      <w:r>
        <w:continuationSeparator/>
      </w:r>
    </w:p>
  </w:footnote>
  <w:footnote w:type="continuationNotice" w:id="1">
    <w:p w14:paraId="09F158CE" w14:textId="77777777" w:rsidR="00CC1846" w:rsidRDefault="00CC18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9EB7F" w14:textId="7064F57B" w:rsidR="00C86C35" w:rsidRPr="00C86C35" w:rsidRDefault="00000000" w:rsidP="00C86C35">
    <w:pPr>
      <w:pStyle w:val="Header"/>
      <w:jc w:val="center"/>
      <w:rPr>
        <w:b/>
      </w:rPr>
    </w:pPr>
    <w:sdt>
      <w:sdtPr>
        <w:rPr>
          <w:b/>
        </w:rPr>
        <w:id w:val="-1308930608"/>
        <w:docPartObj>
          <w:docPartGallery w:val="Watermarks"/>
          <w:docPartUnique/>
        </w:docPartObj>
      </w:sdtPr>
      <w:sdtContent>
        <w:r>
          <w:rPr>
            <w:b/>
            <w:noProof/>
          </w:rPr>
          <w:pict w14:anchorId="69996A7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C86C35" w:rsidRPr="00C86C35">
      <w:rPr>
        <w:b/>
      </w:rPr>
      <w:t>ASSOCIATION OF LEGAL ADMINISTRATORS</w:t>
    </w:r>
  </w:p>
  <w:p w14:paraId="219C1020" w14:textId="7A741546" w:rsidR="00C86C35" w:rsidRPr="00C86C35" w:rsidRDefault="00C86C35" w:rsidP="00C86C35">
    <w:pPr>
      <w:pStyle w:val="Header"/>
      <w:jc w:val="center"/>
      <w:rPr>
        <w:b/>
      </w:rPr>
    </w:pPr>
    <w:r w:rsidRPr="00C86C35">
      <w:rPr>
        <w:b/>
      </w:rPr>
      <w:t>ANNUAL CONFERENCE &amp; EXPO</w:t>
    </w:r>
  </w:p>
  <w:p w14:paraId="16AC7274" w14:textId="1EE081FF" w:rsidR="00C86C35" w:rsidRPr="00C86C35" w:rsidRDefault="00076D08" w:rsidP="00C86C35">
    <w:pPr>
      <w:pStyle w:val="Header"/>
      <w:jc w:val="center"/>
      <w:rPr>
        <w:b/>
      </w:rPr>
    </w:pPr>
    <w:r>
      <w:rPr>
        <w:b/>
      </w:rPr>
      <w:t>AURORA</w:t>
    </w:r>
    <w:r w:rsidR="007E61C0">
      <w:rPr>
        <w:b/>
      </w:rPr>
      <w:t xml:space="preserve">, </w:t>
    </w:r>
    <w:r>
      <w:rPr>
        <w:b/>
      </w:rPr>
      <w:t>COLORADO</w:t>
    </w:r>
    <w:r w:rsidR="0011257C">
      <w:rPr>
        <w:b/>
      </w:rPr>
      <w:t xml:space="preserve"> – </w:t>
    </w:r>
    <w:r w:rsidR="00C31D47">
      <w:rPr>
        <w:b/>
      </w:rPr>
      <w:t xml:space="preserve">MAY </w:t>
    </w:r>
    <w:r>
      <w:rPr>
        <w:b/>
      </w:rPr>
      <w:t>19</w:t>
    </w:r>
    <w:r w:rsidR="00C31D47">
      <w:rPr>
        <w:b/>
      </w:rPr>
      <w:t>-</w:t>
    </w:r>
    <w:r>
      <w:rPr>
        <w:b/>
      </w:rPr>
      <w:t>22</w:t>
    </w:r>
    <w:r w:rsidR="00C31D47">
      <w:rPr>
        <w:b/>
      </w:rPr>
      <w:t>, 202</w:t>
    </w:r>
    <w:r>
      <w:rPr>
        <w:b/>
      </w:rPr>
      <w:t>4</w:t>
    </w:r>
  </w:p>
  <w:p w14:paraId="70AF8C5A" w14:textId="77777777" w:rsidR="00C86C35" w:rsidRPr="00C86C35" w:rsidRDefault="00C86C35" w:rsidP="00C86C35">
    <w:pPr>
      <w:pStyle w:val="Header"/>
      <w:jc w:val="center"/>
      <w:rPr>
        <w:b/>
      </w:rPr>
    </w:pPr>
  </w:p>
  <w:p w14:paraId="7FDB2EDC" w14:textId="5980785E" w:rsidR="00C35CED" w:rsidRDefault="00C86C35" w:rsidP="00C86C35">
    <w:pPr>
      <w:pStyle w:val="Header"/>
      <w:jc w:val="center"/>
      <w:rPr>
        <w:b/>
      </w:rPr>
    </w:pPr>
    <w:r w:rsidRPr="00C86C35">
      <w:rPr>
        <w:b/>
      </w:rPr>
      <w:t>LEADERSHIP AND COMMITTEE SCHEDULE</w:t>
    </w:r>
  </w:p>
  <w:p w14:paraId="770D25A9" w14:textId="77777777" w:rsidR="00C35CED" w:rsidRDefault="00C35CED" w:rsidP="00C86C35">
    <w:pPr>
      <w:pStyle w:val="Header"/>
      <w:jc w:val="center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tDQytzS3NDIwMjdT0lEKTi0uzszPAykwqQUARJFFhCwAAAA="/>
  </w:docVars>
  <w:rsids>
    <w:rsidRoot w:val="00C86C35"/>
    <w:rsid w:val="000006F3"/>
    <w:rsid w:val="00001571"/>
    <w:rsid w:val="00001B06"/>
    <w:rsid w:val="00003A51"/>
    <w:rsid w:val="00003DE7"/>
    <w:rsid w:val="00003E59"/>
    <w:rsid w:val="00004178"/>
    <w:rsid w:val="000047CD"/>
    <w:rsid w:val="00004950"/>
    <w:rsid w:val="00005D3E"/>
    <w:rsid w:val="000060CC"/>
    <w:rsid w:val="000065BB"/>
    <w:rsid w:val="000067C7"/>
    <w:rsid w:val="0000717C"/>
    <w:rsid w:val="00010E37"/>
    <w:rsid w:val="00011C9A"/>
    <w:rsid w:val="00012EE3"/>
    <w:rsid w:val="000140A5"/>
    <w:rsid w:val="000140BF"/>
    <w:rsid w:val="00015D00"/>
    <w:rsid w:val="000165C7"/>
    <w:rsid w:val="0001799A"/>
    <w:rsid w:val="000200D7"/>
    <w:rsid w:val="0002036F"/>
    <w:rsid w:val="000219FA"/>
    <w:rsid w:val="000230F6"/>
    <w:rsid w:val="0002347B"/>
    <w:rsid w:val="00024505"/>
    <w:rsid w:val="00024B8A"/>
    <w:rsid w:val="000259B1"/>
    <w:rsid w:val="00025AE0"/>
    <w:rsid w:val="00025EA9"/>
    <w:rsid w:val="00026D42"/>
    <w:rsid w:val="00027DCA"/>
    <w:rsid w:val="00030FB0"/>
    <w:rsid w:val="00031698"/>
    <w:rsid w:val="00031BC3"/>
    <w:rsid w:val="00034B26"/>
    <w:rsid w:val="00035299"/>
    <w:rsid w:val="00040829"/>
    <w:rsid w:val="00042888"/>
    <w:rsid w:val="00042EBC"/>
    <w:rsid w:val="00043445"/>
    <w:rsid w:val="000438CB"/>
    <w:rsid w:val="00046B66"/>
    <w:rsid w:val="00047B49"/>
    <w:rsid w:val="00050BE4"/>
    <w:rsid w:val="00051345"/>
    <w:rsid w:val="000519FF"/>
    <w:rsid w:val="00051FE1"/>
    <w:rsid w:val="00052B93"/>
    <w:rsid w:val="00055CE2"/>
    <w:rsid w:val="000562D0"/>
    <w:rsid w:val="000569BA"/>
    <w:rsid w:val="00056A15"/>
    <w:rsid w:val="00056BFD"/>
    <w:rsid w:val="000601FB"/>
    <w:rsid w:val="00060A39"/>
    <w:rsid w:val="00060D6E"/>
    <w:rsid w:val="0006194F"/>
    <w:rsid w:val="0006355A"/>
    <w:rsid w:val="00063C88"/>
    <w:rsid w:val="000645A1"/>
    <w:rsid w:val="00064BCC"/>
    <w:rsid w:val="00065589"/>
    <w:rsid w:val="000658DD"/>
    <w:rsid w:val="00065A6D"/>
    <w:rsid w:val="00065D7D"/>
    <w:rsid w:val="00066841"/>
    <w:rsid w:val="0006764F"/>
    <w:rsid w:val="000677F2"/>
    <w:rsid w:val="00067F47"/>
    <w:rsid w:val="000706FB"/>
    <w:rsid w:val="000713C0"/>
    <w:rsid w:val="000714B5"/>
    <w:rsid w:val="00071B16"/>
    <w:rsid w:val="0007263C"/>
    <w:rsid w:val="00072C5E"/>
    <w:rsid w:val="00073174"/>
    <w:rsid w:val="0007340C"/>
    <w:rsid w:val="00073B5D"/>
    <w:rsid w:val="00073C71"/>
    <w:rsid w:val="00073F62"/>
    <w:rsid w:val="000742A5"/>
    <w:rsid w:val="000761D2"/>
    <w:rsid w:val="00076D08"/>
    <w:rsid w:val="00077E92"/>
    <w:rsid w:val="000800FB"/>
    <w:rsid w:val="00080B3D"/>
    <w:rsid w:val="000816F5"/>
    <w:rsid w:val="00083432"/>
    <w:rsid w:val="00083482"/>
    <w:rsid w:val="00084738"/>
    <w:rsid w:val="00085BE7"/>
    <w:rsid w:val="00086377"/>
    <w:rsid w:val="000868C3"/>
    <w:rsid w:val="000873E0"/>
    <w:rsid w:val="00087DB8"/>
    <w:rsid w:val="00092EEC"/>
    <w:rsid w:val="00093D57"/>
    <w:rsid w:val="00093FA9"/>
    <w:rsid w:val="0009505D"/>
    <w:rsid w:val="000956A4"/>
    <w:rsid w:val="00095DF0"/>
    <w:rsid w:val="00096326"/>
    <w:rsid w:val="000965F3"/>
    <w:rsid w:val="00096743"/>
    <w:rsid w:val="000A2242"/>
    <w:rsid w:val="000A2334"/>
    <w:rsid w:val="000A3C91"/>
    <w:rsid w:val="000A479E"/>
    <w:rsid w:val="000A4E14"/>
    <w:rsid w:val="000A4E21"/>
    <w:rsid w:val="000A4EA4"/>
    <w:rsid w:val="000A503E"/>
    <w:rsid w:val="000A566D"/>
    <w:rsid w:val="000A5CB7"/>
    <w:rsid w:val="000A69F3"/>
    <w:rsid w:val="000A7375"/>
    <w:rsid w:val="000A7959"/>
    <w:rsid w:val="000A7BAD"/>
    <w:rsid w:val="000B0C13"/>
    <w:rsid w:val="000B17D0"/>
    <w:rsid w:val="000B1F83"/>
    <w:rsid w:val="000B3677"/>
    <w:rsid w:val="000B3D61"/>
    <w:rsid w:val="000B4501"/>
    <w:rsid w:val="000B45B6"/>
    <w:rsid w:val="000B54D3"/>
    <w:rsid w:val="000B56FC"/>
    <w:rsid w:val="000B5713"/>
    <w:rsid w:val="000B62DF"/>
    <w:rsid w:val="000B65AF"/>
    <w:rsid w:val="000B6C35"/>
    <w:rsid w:val="000B6D65"/>
    <w:rsid w:val="000B6DB0"/>
    <w:rsid w:val="000B726F"/>
    <w:rsid w:val="000B7E40"/>
    <w:rsid w:val="000C012F"/>
    <w:rsid w:val="000C0140"/>
    <w:rsid w:val="000C0300"/>
    <w:rsid w:val="000C1779"/>
    <w:rsid w:val="000C1967"/>
    <w:rsid w:val="000C1BEC"/>
    <w:rsid w:val="000C1D9C"/>
    <w:rsid w:val="000C1EDE"/>
    <w:rsid w:val="000C334F"/>
    <w:rsid w:val="000C3838"/>
    <w:rsid w:val="000C410F"/>
    <w:rsid w:val="000C4218"/>
    <w:rsid w:val="000C483A"/>
    <w:rsid w:val="000C623D"/>
    <w:rsid w:val="000C6A54"/>
    <w:rsid w:val="000C6B28"/>
    <w:rsid w:val="000C7254"/>
    <w:rsid w:val="000C7BF0"/>
    <w:rsid w:val="000D07E8"/>
    <w:rsid w:val="000D0C43"/>
    <w:rsid w:val="000D21A9"/>
    <w:rsid w:val="000D21C1"/>
    <w:rsid w:val="000D2978"/>
    <w:rsid w:val="000D387B"/>
    <w:rsid w:val="000D40BB"/>
    <w:rsid w:val="000D4475"/>
    <w:rsid w:val="000D4C3B"/>
    <w:rsid w:val="000D52CB"/>
    <w:rsid w:val="000D63F8"/>
    <w:rsid w:val="000D6B7B"/>
    <w:rsid w:val="000D6C7D"/>
    <w:rsid w:val="000D772B"/>
    <w:rsid w:val="000D7E1B"/>
    <w:rsid w:val="000E0C54"/>
    <w:rsid w:val="000E1495"/>
    <w:rsid w:val="000E1B4E"/>
    <w:rsid w:val="000E1C26"/>
    <w:rsid w:val="000E25E1"/>
    <w:rsid w:val="000E382F"/>
    <w:rsid w:val="000E4309"/>
    <w:rsid w:val="000F0CB7"/>
    <w:rsid w:val="000F1672"/>
    <w:rsid w:val="000F2899"/>
    <w:rsid w:val="000F3260"/>
    <w:rsid w:val="000F4660"/>
    <w:rsid w:val="000F725E"/>
    <w:rsid w:val="001001B5"/>
    <w:rsid w:val="00100628"/>
    <w:rsid w:val="001007C3"/>
    <w:rsid w:val="00100EAC"/>
    <w:rsid w:val="0010166D"/>
    <w:rsid w:val="00101E50"/>
    <w:rsid w:val="00102109"/>
    <w:rsid w:val="00103663"/>
    <w:rsid w:val="00104371"/>
    <w:rsid w:val="00104DEB"/>
    <w:rsid w:val="0010533A"/>
    <w:rsid w:val="0010541E"/>
    <w:rsid w:val="0011257C"/>
    <w:rsid w:val="0011466A"/>
    <w:rsid w:val="00114C63"/>
    <w:rsid w:val="00115925"/>
    <w:rsid w:val="00115E41"/>
    <w:rsid w:val="0012063D"/>
    <w:rsid w:val="00121668"/>
    <w:rsid w:val="00123D3D"/>
    <w:rsid w:val="00126B58"/>
    <w:rsid w:val="0012793C"/>
    <w:rsid w:val="00127CF0"/>
    <w:rsid w:val="00130000"/>
    <w:rsid w:val="001306F0"/>
    <w:rsid w:val="00130CE1"/>
    <w:rsid w:val="0013213C"/>
    <w:rsid w:val="00133CD6"/>
    <w:rsid w:val="00133CFE"/>
    <w:rsid w:val="001346DB"/>
    <w:rsid w:val="001346F3"/>
    <w:rsid w:val="00134C3A"/>
    <w:rsid w:val="00135A5A"/>
    <w:rsid w:val="001360AA"/>
    <w:rsid w:val="00136567"/>
    <w:rsid w:val="0013665D"/>
    <w:rsid w:val="00137E36"/>
    <w:rsid w:val="00140749"/>
    <w:rsid w:val="00140B62"/>
    <w:rsid w:val="0014140D"/>
    <w:rsid w:val="00141D3E"/>
    <w:rsid w:val="001425B3"/>
    <w:rsid w:val="00142B36"/>
    <w:rsid w:val="001436D9"/>
    <w:rsid w:val="00143C1A"/>
    <w:rsid w:val="00145350"/>
    <w:rsid w:val="001457F1"/>
    <w:rsid w:val="001458DB"/>
    <w:rsid w:val="00145CEA"/>
    <w:rsid w:val="00145E9C"/>
    <w:rsid w:val="00147191"/>
    <w:rsid w:val="00147F8A"/>
    <w:rsid w:val="0015113C"/>
    <w:rsid w:val="001514C2"/>
    <w:rsid w:val="00151EB2"/>
    <w:rsid w:val="00152049"/>
    <w:rsid w:val="00152139"/>
    <w:rsid w:val="00152698"/>
    <w:rsid w:val="00152D71"/>
    <w:rsid w:val="00153D05"/>
    <w:rsid w:val="0015759C"/>
    <w:rsid w:val="001603FA"/>
    <w:rsid w:val="00160A6F"/>
    <w:rsid w:val="00160E51"/>
    <w:rsid w:val="00160F7E"/>
    <w:rsid w:val="00161420"/>
    <w:rsid w:val="00161720"/>
    <w:rsid w:val="00164864"/>
    <w:rsid w:val="001655A4"/>
    <w:rsid w:val="001675CF"/>
    <w:rsid w:val="00170084"/>
    <w:rsid w:val="001703A1"/>
    <w:rsid w:val="00171716"/>
    <w:rsid w:val="00172B7C"/>
    <w:rsid w:val="001730DB"/>
    <w:rsid w:val="00173DA5"/>
    <w:rsid w:val="00174EE0"/>
    <w:rsid w:val="001757A6"/>
    <w:rsid w:val="00177C07"/>
    <w:rsid w:val="00177EEE"/>
    <w:rsid w:val="00180A61"/>
    <w:rsid w:val="0018124A"/>
    <w:rsid w:val="00182E5F"/>
    <w:rsid w:val="00182EF8"/>
    <w:rsid w:val="00183EB7"/>
    <w:rsid w:val="00183F2C"/>
    <w:rsid w:val="00184643"/>
    <w:rsid w:val="00184C07"/>
    <w:rsid w:val="00185A2F"/>
    <w:rsid w:val="001863A6"/>
    <w:rsid w:val="0018680C"/>
    <w:rsid w:val="00186952"/>
    <w:rsid w:val="00186E7D"/>
    <w:rsid w:val="00197350"/>
    <w:rsid w:val="001A04DB"/>
    <w:rsid w:val="001A13FB"/>
    <w:rsid w:val="001A27B3"/>
    <w:rsid w:val="001A42C9"/>
    <w:rsid w:val="001A447F"/>
    <w:rsid w:val="001A44B4"/>
    <w:rsid w:val="001A6781"/>
    <w:rsid w:val="001A6BDC"/>
    <w:rsid w:val="001A7EEF"/>
    <w:rsid w:val="001B134F"/>
    <w:rsid w:val="001B3D92"/>
    <w:rsid w:val="001B481F"/>
    <w:rsid w:val="001B5609"/>
    <w:rsid w:val="001B5C34"/>
    <w:rsid w:val="001B6680"/>
    <w:rsid w:val="001B6DCC"/>
    <w:rsid w:val="001B6EE5"/>
    <w:rsid w:val="001B7337"/>
    <w:rsid w:val="001B7B54"/>
    <w:rsid w:val="001C0057"/>
    <w:rsid w:val="001C04D2"/>
    <w:rsid w:val="001C05DA"/>
    <w:rsid w:val="001C166E"/>
    <w:rsid w:val="001C35BF"/>
    <w:rsid w:val="001C3669"/>
    <w:rsid w:val="001C3868"/>
    <w:rsid w:val="001C4605"/>
    <w:rsid w:val="001C6161"/>
    <w:rsid w:val="001D2D04"/>
    <w:rsid w:val="001D4542"/>
    <w:rsid w:val="001E0363"/>
    <w:rsid w:val="001E114D"/>
    <w:rsid w:val="001E120A"/>
    <w:rsid w:val="001E17FA"/>
    <w:rsid w:val="001E1BE4"/>
    <w:rsid w:val="001E2727"/>
    <w:rsid w:val="001E3C92"/>
    <w:rsid w:val="001E5BB7"/>
    <w:rsid w:val="001E6C1B"/>
    <w:rsid w:val="001E6E4A"/>
    <w:rsid w:val="001F02F1"/>
    <w:rsid w:val="001F1921"/>
    <w:rsid w:val="001F309E"/>
    <w:rsid w:val="001F3B8F"/>
    <w:rsid w:val="001F3C50"/>
    <w:rsid w:val="001F5241"/>
    <w:rsid w:val="001F5E95"/>
    <w:rsid w:val="001F62FB"/>
    <w:rsid w:val="001F6D23"/>
    <w:rsid w:val="001F79D7"/>
    <w:rsid w:val="001F7B32"/>
    <w:rsid w:val="001F7E18"/>
    <w:rsid w:val="00200043"/>
    <w:rsid w:val="00201E28"/>
    <w:rsid w:val="00201EEE"/>
    <w:rsid w:val="00203166"/>
    <w:rsid w:val="00203B3E"/>
    <w:rsid w:val="002045CE"/>
    <w:rsid w:val="00204776"/>
    <w:rsid w:val="00206414"/>
    <w:rsid w:val="0020657D"/>
    <w:rsid w:val="00206F66"/>
    <w:rsid w:val="00207085"/>
    <w:rsid w:val="00207D6A"/>
    <w:rsid w:val="00210A14"/>
    <w:rsid w:val="0021109C"/>
    <w:rsid w:val="00211708"/>
    <w:rsid w:val="00211E41"/>
    <w:rsid w:val="00212C88"/>
    <w:rsid w:val="002130F4"/>
    <w:rsid w:val="002131C3"/>
    <w:rsid w:val="002139A4"/>
    <w:rsid w:val="00215B8D"/>
    <w:rsid w:val="002160A4"/>
    <w:rsid w:val="00216503"/>
    <w:rsid w:val="002176DF"/>
    <w:rsid w:val="00217A5C"/>
    <w:rsid w:val="00220573"/>
    <w:rsid w:val="002207C0"/>
    <w:rsid w:val="00221BC8"/>
    <w:rsid w:val="0022251F"/>
    <w:rsid w:val="00222851"/>
    <w:rsid w:val="00222953"/>
    <w:rsid w:val="00223B0A"/>
    <w:rsid w:val="00225110"/>
    <w:rsid w:val="0022584B"/>
    <w:rsid w:val="002272AF"/>
    <w:rsid w:val="00230099"/>
    <w:rsid w:val="00230B19"/>
    <w:rsid w:val="00231143"/>
    <w:rsid w:val="002314A0"/>
    <w:rsid w:val="002319FF"/>
    <w:rsid w:val="0023217A"/>
    <w:rsid w:val="002324A5"/>
    <w:rsid w:val="002345F8"/>
    <w:rsid w:val="00236A64"/>
    <w:rsid w:val="00237E43"/>
    <w:rsid w:val="00237F3C"/>
    <w:rsid w:val="002400E0"/>
    <w:rsid w:val="00240B36"/>
    <w:rsid w:val="00241F04"/>
    <w:rsid w:val="00242805"/>
    <w:rsid w:val="00242EE1"/>
    <w:rsid w:val="002431B0"/>
    <w:rsid w:val="0024421F"/>
    <w:rsid w:val="002447AA"/>
    <w:rsid w:val="002447BC"/>
    <w:rsid w:val="0024521C"/>
    <w:rsid w:val="00247401"/>
    <w:rsid w:val="002474D1"/>
    <w:rsid w:val="0025024C"/>
    <w:rsid w:val="002536B8"/>
    <w:rsid w:val="00253892"/>
    <w:rsid w:val="002539D8"/>
    <w:rsid w:val="0025417B"/>
    <w:rsid w:val="00255E8F"/>
    <w:rsid w:val="002560F5"/>
    <w:rsid w:val="0025678F"/>
    <w:rsid w:val="00257220"/>
    <w:rsid w:val="00257A9C"/>
    <w:rsid w:val="002603AA"/>
    <w:rsid w:val="002607A8"/>
    <w:rsid w:val="00261135"/>
    <w:rsid w:val="0026147C"/>
    <w:rsid w:val="00261B67"/>
    <w:rsid w:val="00263E6B"/>
    <w:rsid w:val="002649F9"/>
    <w:rsid w:val="00264B37"/>
    <w:rsid w:val="002651E3"/>
    <w:rsid w:val="0026580E"/>
    <w:rsid w:val="00266031"/>
    <w:rsid w:val="002660A8"/>
    <w:rsid w:val="00267E6F"/>
    <w:rsid w:val="00270052"/>
    <w:rsid w:val="002709E2"/>
    <w:rsid w:val="00270AD4"/>
    <w:rsid w:val="002716E7"/>
    <w:rsid w:val="00272B6C"/>
    <w:rsid w:val="002753EB"/>
    <w:rsid w:val="00277487"/>
    <w:rsid w:val="002814F1"/>
    <w:rsid w:val="0028268B"/>
    <w:rsid w:val="00284457"/>
    <w:rsid w:val="00285116"/>
    <w:rsid w:val="00286695"/>
    <w:rsid w:val="00290234"/>
    <w:rsid w:val="00291B5C"/>
    <w:rsid w:val="00292F41"/>
    <w:rsid w:val="00293EA3"/>
    <w:rsid w:val="002944F8"/>
    <w:rsid w:val="002954E5"/>
    <w:rsid w:val="00296F4C"/>
    <w:rsid w:val="00297318"/>
    <w:rsid w:val="002A0A49"/>
    <w:rsid w:val="002A0E4C"/>
    <w:rsid w:val="002A2900"/>
    <w:rsid w:val="002A33A1"/>
    <w:rsid w:val="002A56CA"/>
    <w:rsid w:val="002A6835"/>
    <w:rsid w:val="002A71DA"/>
    <w:rsid w:val="002B0E2E"/>
    <w:rsid w:val="002B1026"/>
    <w:rsid w:val="002B1253"/>
    <w:rsid w:val="002B1DB4"/>
    <w:rsid w:val="002B36D9"/>
    <w:rsid w:val="002B4097"/>
    <w:rsid w:val="002B4991"/>
    <w:rsid w:val="002B4BFB"/>
    <w:rsid w:val="002B59A3"/>
    <w:rsid w:val="002B5E22"/>
    <w:rsid w:val="002B6281"/>
    <w:rsid w:val="002B689B"/>
    <w:rsid w:val="002B71AD"/>
    <w:rsid w:val="002B7C76"/>
    <w:rsid w:val="002C024D"/>
    <w:rsid w:val="002C0FE6"/>
    <w:rsid w:val="002C187A"/>
    <w:rsid w:val="002C1DCA"/>
    <w:rsid w:val="002C35FB"/>
    <w:rsid w:val="002C3EF9"/>
    <w:rsid w:val="002C417C"/>
    <w:rsid w:val="002C4428"/>
    <w:rsid w:val="002C7963"/>
    <w:rsid w:val="002D0DBF"/>
    <w:rsid w:val="002D13D2"/>
    <w:rsid w:val="002D2496"/>
    <w:rsid w:val="002D371C"/>
    <w:rsid w:val="002D3908"/>
    <w:rsid w:val="002D3938"/>
    <w:rsid w:val="002D4295"/>
    <w:rsid w:val="002D42EE"/>
    <w:rsid w:val="002D4838"/>
    <w:rsid w:val="002D4B51"/>
    <w:rsid w:val="002D516A"/>
    <w:rsid w:val="002D564D"/>
    <w:rsid w:val="002D580D"/>
    <w:rsid w:val="002D74BE"/>
    <w:rsid w:val="002D7544"/>
    <w:rsid w:val="002E1425"/>
    <w:rsid w:val="002E2352"/>
    <w:rsid w:val="002E2CBE"/>
    <w:rsid w:val="002E3B92"/>
    <w:rsid w:val="002E4EF5"/>
    <w:rsid w:val="002E75B8"/>
    <w:rsid w:val="002E7CC2"/>
    <w:rsid w:val="002F0B07"/>
    <w:rsid w:val="002F1F43"/>
    <w:rsid w:val="002F33CD"/>
    <w:rsid w:val="002F4237"/>
    <w:rsid w:val="002F47FB"/>
    <w:rsid w:val="002F6BC6"/>
    <w:rsid w:val="00300C69"/>
    <w:rsid w:val="00301450"/>
    <w:rsid w:val="003022F7"/>
    <w:rsid w:val="00303731"/>
    <w:rsid w:val="003039FF"/>
    <w:rsid w:val="00303E3A"/>
    <w:rsid w:val="003042AA"/>
    <w:rsid w:val="003044A8"/>
    <w:rsid w:val="00304F76"/>
    <w:rsid w:val="00305027"/>
    <w:rsid w:val="00305329"/>
    <w:rsid w:val="00305BE2"/>
    <w:rsid w:val="00305DC6"/>
    <w:rsid w:val="00305E25"/>
    <w:rsid w:val="0030785A"/>
    <w:rsid w:val="003119EE"/>
    <w:rsid w:val="003126D1"/>
    <w:rsid w:val="003131E4"/>
    <w:rsid w:val="003138D3"/>
    <w:rsid w:val="00313A34"/>
    <w:rsid w:val="00321B05"/>
    <w:rsid w:val="00321BBF"/>
    <w:rsid w:val="00321FDC"/>
    <w:rsid w:val="00324007"/>
    <w:rsid w:val="003248B3"/>
    <w:rsid w:val="0032753D"/>
    <w:rsid w:val="0033043D"/>
    <w:rsid w:val="003316B0"/>
    <w:rsid w:val="00333134"/>
    <w:rsid w:val="003336FF"/>
    <w:rsid w:val="00334559"/>
    <w:rsid w:val="003351E4"/>
    <w:rsid w:val="00335415"/>
    <w:rsid w:val="00336E51"/>
    <w:rsid w:val="00337395"/>
    <w:rsid w:val="0034014A"/>
    <w:rsid w:val="003411A8"/>
    <w:rsid w:val="00341887"/>
    <w:rsid w:val="003436AC"/>
    <w:rsid w:val="003440E9"/>
    <w:rsid w:val="003450DD"/>
    <w:rsid w:val="003457EE"/>
    <w:rsid w:val="00346A7E"/>
    <w:rsid w:val="00347044"/>
    <w:rsid w:val="003471ED"/>
    <w:rsid w:val="0035025D"/>
    <w:rsid w:val="00350AAD"/>
    <w:rsid w:val="003524B9"/>
    <w:rsid w:val="00352805"/>
    <w:rsid w:val="00353531"/>
    <w:rsid w:val="0035437B"/>
    <w:rsid w:val="003548B4"/>
    <w:rsid w:val="003566A9"/>
    <w:rsid w:val="00356DD9"/>
    <w:rsid w:val="0035794C"/>
    <w:rsid w:val="00357E22"/>
    <w:rsid w:val="003628E0"/>
    <w:rsid w:val="00363553"/>
    <w:rsid w:val="00364076"/>
    <w:rsid w:val="00364CEE"/>
    <w:rsid w:val="0036517D"/>
    <w:rsid w:val="0036613B"/>
    <w:rsid w:val="0036687D"/>
    <w:rsid w:val="00366FD5"/>
    <w:rsid w:val="003674EA"/>
    <w:rsid w:val="003674FA"/>
    <w:rsid w:val="00367CE5"/>
    <w:rsid w:val="00371FE5"/>
    <w:rsid w:val="00374C09"/>
    <w:rsid w:val="0037576B"/>
    <w:rsid w:val="00375C54"/>
    <w:rsid w:val="0037781B"/>
    <w:rsid w:val="00380A3B"/>
    <w:rsid w:val="003819EC"/>
    <w:rsid w:val="00383511"/>
    <w:rsid w:val="00384C89"/>
    <w:rsid w:val="00385703"/>
    <w:rsid w:val="00385966"/>
    <w:rsid w:val="00385B41"/>
    <w:rsid w:val="00386019"/>
    <w:rsid w:val="003868EE"/>
    <w:rsid w:val="00386D93"/>
    <w:rsid w:val="003873E5"/>
    <w:rsid w:val="003876A2"/>
    <w:rsid w:val="00391714"/>
    <w:rsid w:val="003918DF"/>
    <w:rsid w:val="003921C9"/>
    <w:rsid w:val="00395D82"/>
    <w:rsid w:val="00396DE6"/>
    <w:rsid w:val="0039717C"/>
    <w:rsid w:val="0039756F"/>
    <w:rsid w:val="00397849"/>
    <w:rsid w:val="00397EC7"/>
    <w:rsid w:val="003A0BB6"/>
    <w:rsid w:val="003A113F"/>
    <w:rsid w:val="003A2853"/>
    <w:rsid w:val="003A4426"/>
    <w:rsid w:val="003A45A1"/>
    <w:rsid w:val="003A52A0"/>
    <w:rsid w:val="003A6247"/>
    <w:rsid w:val="003A6AED"/>
    <w:rsid w:val="003A72F0"/>
    <w:rsid w:val="003A7D0B"/>
    <w:rsid w:val="003B1C01"/>
    <w:rsid w:val="003B2740"/>
    <w:rsid w:val="003B2934"/>
    <w:rsid w:val="003B3529"/>
    <w:rsid w:val="003B3E5D"/>
    <w:rsid w:val="003B4B87"/>
    <w:rsid w:val="003B62FF"/>
    <w:rsid w:val="003B6B95"/>
    <w:rsid w:val="003C1601"/>
    <w:rsid w:val="003C3654"/>
    <w:rsid w:val="003C3DEC"/>
    <w:rsid w:val="003C5E59"/>
    <w:rsid w:val="003C6734"/>
    <w:rsid w:val="003C6754"/>
    <w:rsid w:val="003C794D"/>
    <w:rsid w:val="003D1830"/>
    <w:rsid w:val="003D21C9"/>
    <w:rsid w:val="003D2915"/>
    <w:rsid w:val="003D2B42"/>
    <w:rsid w:val="003D35A0"/>
    <w:rsid w:val="003D3C09"/>
    <w:rsid w:val="003D484A"/>
    <w:rsid w:val="003D515C"/>
    <w:rsid w:val="003D6D68"/>
    <w:rsid w:val="003E2D65"/>
    <w:rsid w:val="003E2DDC"/>
    <w:rsid w:val="003E4803"/>
    <w:rsid w:val="003E5C17"/>
    <w:rsid w:val="003E63F4"/>
    <w:rsid w:val="003E6423"/>
    <w:rsid w:val="003E6DC1"/>
    <w:rsid w:val="003E7BEC"/>
    <w:rsid w:val="003F0371"/>
    <w:rsid w:val="003F0DC0"/>
    <w:rsid w:val="003F1355"/>
    <w:rsid w:val="003F1554"/>
    <w:rsid w:val="003F1CC6"/>
    <w:rsid w:val="003F295F"/>
    <w:rsid w:val="003F2C47"/>
    <w:rsid w:val="003F3C2C"/>
    <w:rsid w:val="003F3E93"/>
    <w:rsid w:val="003F58CF"/>
    <w:rsid w:val="004003BE"/>
    <w:rsid w:val="00401294"/>
    <w:rsid w:val="004023F4"/>
    <w:rsid w:val="00402FDC"/>
    <w:rsid w:val="004038EA"/>
    <w:rsid w:val="00403940"/>
    <w:rsid w:val="00403CA2"/>
    <w:rsid w:val="00403E3B"/>
    <w:rsid w:val="004052CE"/>
    <w:rsid w:val="00405504"/>
    <w:rsid w:val="0040600C"/>
    <w:rsid w:val="00406030"/>
    <w:rsid w:val="004071D9"/>
    <w:rsid w:val="00407B69"/>
    <w:rsid w:val="00407E86"/>
    <w:rsid w:val="004100DF"/>
    <w:rsid w:val="00410466"/>
    <w:rsid w:val="0041128A"/>
    <w:rsid w:val="00411DDA"/>
    <w:rsid w:val="00411DE6"/>
    <w:rsid w:val="00411FA2"/>
    <w:rsid w:val="0041212E"/>
    <w:rsid w:val="004122D9"/>
    <w:rsid w:val="00412D40"/>
    <w:rsid w:val="00413361"/>
    <w:rsid w:val="004135A2"/>
    <w:rsid w:val="004163C5"/>
    <w:rsid w:val="00416682"/>
    <w:rsid w:val="0042258B"/>
    <w:rsid w:val="00422A0E"/>
    <w:rsid w:val="00422B74"/>
    <w:rsid w:val="0042346E"/>
    <w:rsid w:val="00423AB9"/>
    <w:rsid w:val="00424250"/>
    <w:rsid w:val="004250EE"/>
    <w:rsid w:val="004253A1"/>
    <w:rsid w:val="004263CE"/>
    <w:rsid w:val="00427DE8"/>
    <w:rsid w:val="0043064D"/>
    <w:rsid w:val="0043265A"/>
    <w:rsid w:val="00433197"/>
    <w:rsid w:val="00434859"/>
    <w:rsid w:val="00435DFF"/>
    <w:rsid w:val="00436A2D"/>
    <w:rsid w:val="00440299"/>
    <w:rsid w:val="004403FA"/>
    <w:rsid w:val="00440530"/>
    <w:rsid w:val="00440B2B"/>
    <w:rsid w:val="0044162B"/>
    <w:rsid w:val="00441773"/>
    <w:rsid w:val="0044195E"/>
    <w:rsid w:val="0044233B"/>
    <w:rsid w:val="0044245C"/>
    <w:rsid w:val="004432EE"/>
    <w:rsid w:val="00443535"/>
    <w:rsid w:val="00443723"/>
    <w:rsid w:val="00443E91"/>
    <w:rsid w:val="004444EA"/>
    <w:rsid w:val="0044550E"/>
    <w:rsid w:val="00445CFC"/>
    <w:rsid w:val="00446B31"/>
    <w:rsid w:val="00447736"/>
    <w:rsid w:val="00447D1F"/>
    <w:rsid w:val="00450BA7"/>
    <w:rsid w:val="00450E8A"/>
    <w:rsid w:val="0045128C"/>
    <w:rsid w:val="0045183A"/>
    <w:rsid w:val="0045296B"/>
    <w:rsid w:val="00453B15"/>
    <w:rsid w:val="004540CB"/>
    <w:rsid w:val="0045469D"/>
    <w:rsid w:val="00454CB2"/>
    <w:rsid w:val="00455290"/>
    <w:rsid w:val="00456E31"/>
    <w:rsid w:val="00457EB5"/>
    <w:rsid w:val="00461123"/>
    <w:rsid w:val="004614E8"/>
    <w:rsid w:val="00461FA4"/>
    <w:rsid w:val="00462C94"/>
    <w:rsid w:val="00462DFE"/>
    <w:rsid w:val="00463CF5"/>
    <w:rsid w:val="00464A28"/>
    <w:rsid w:val="00465611"/>
    <w:rsid w:val="00465AD0"/>
    <w:rsid w:val="0046666F"/>
    <w:rsid w:val="00466CB9"/>
    <w:rsid w:val="00467393"/>
    <w:rsid w:val="004709BF"/>
    <w:rsid w:val="00471013"/>
    <w:rsid w:val="004727B2"/>
    <w:rsid w:val="00472FD3"/>
    <w:rsid w:val="004730D8"/>
    <w:rsid w:val="00473F63"/>
    <w:rsid w:val="00475A60"/>
    <w:rsid w:val="004771ED"/>
    <w:rsid w:val="00480019"/>
    <w:rsid w:val="00480036"/>
    <w:rsid w:val="00480C44"/>
    <w:rsid w:val="00481A45"/>
    <w:rsid w:val="00483163"/>
    <w:rsid w:val="00483B63"/>
    <w:rsid w:val="00485551"/>
    <w:rsid w:val="00485796"/>
    <w:rsid w:val="004859C9"/>
    <w:rsid w:val="00485B47"/>
    <w:rsid w:val="00487D13"/>
    <w:rsid w:val="004929BF"/>
    <w:rsid w:val="00492A62"/>
    <w:rsid w:val="004943CE"/>
    <w:rsid w:val="0049444F"/>
    <w:rsid w:val="004948EF"/>
    <w:rsid w:val="00494F3B"/>
    <w:rsid w:val="004956AA"/>
    <w:rsid w:val="00496C9B"/>
    <w:rsid w:val="00496D84"/>
    <w:rsid w:val="00496EF7"/>
    <w:rsid w:val="00496F83"/>
    <w:rsid w:val="004A0165"/>
    <w:rsid w:val="004A07A3"/>
    <w:rsid w:val="004A1EDF"/>
    <w:rsid w:val="004A217E"/>
    <w:rsid w:val="004A2244"/>
    <w:rsid w:val="004A2CB7"/>
    <w:rsid w:val="004A4723"/>
    <w:rsid w:val="004A4E9F"/>
    <w:rsid w:val="004A506C"/>
    <w:rsid w:val="004A5624"/>
    <w:rsid w:val="004A583B"/>
    <w:rsid w:val="004A5E0A"/>
    <w:rsid w:val="004A6B7A"/>
    <w:rsid w:val="004A770E"/>
    <w:rsid w:val="004B1298"/>
    <w:rsid w:val="004B1625"/>
    <w:rsid w:val="004B1D71"/>
    <w:rsid w:val="004B496A"/>
    <w:rsid w:val="004B4F3C"/>
    <w:rsid w:val="004B7195"/>
    <w:rsid w:val="004B7858"/>
    <w:rsid w:val="004C1A7D"/>
    <w:rsid w:val="004C2AF7"/>
    <w:rsid w:val="004C33C2"/>
    <w:rsid w:val="004C3F2F"/>
    <w:rsid w:val="004C5221"/>
    <w:rsid w:val="004C6164"/>
    <w:rsid w:val="004C64F3"/>
    <w:rsid w:val="004C7E2C"/>
    <w:rsid w:val="004C7F09"/>
    <w:rsid w:val="004D0425"/>
    <w:rsid w:val="004D0727"/>
    <w:rsid w:val="004D3CA5"/>
    <w:rsid w:val="004D40A0"/>
    <w:rsid w:val="004D43DA"/>
    <w:rsid w:val="004D45ED"/>
    <w:rsid w:val="004D4CFE"/>
    <w:rsid w:val="004D502F"/>
    <w:rsid w:val="004D5170"/>
    <w:rsid w:val="004D5BFA"/>
    <w:rsid w:val="004D5F2F"/>
    <w:rsid w:val="004D6378"/>
    <w:rsid w:val="004D7148"/>
    <w:rsid w:val="004D761E"/>
    <w:rsid w:val="004D7E3D"/>
    <w:rsid w:val="004E0923"/>
    <w:rsid w:val="004E0F30"/>
    <w:rsid w:val="004E137F"/>
    <w:rsid w:val="004E13CC"/>
    <w:rsid w:val="004E16A6"/>
    <w:rsid w:val="004E2C67"/>
    <w:rsid w:val="004E32A0"/>
    <w:rsid w:val="004E4106"/>
    <w:rsid w:val="004E42B8"/>
    <w:rsid w:val="004E4D50"/>
    <w:rsid w:val="004E4E53"/>
    <w:rsid w:val="004E54CB"/>
    <w:rsid w:val="004E593C"/>
    <w:rsid w:val="004E6A87"/>
    <w:rsid w:val="004F0001"/>
    <w:rsid w:val="004F0042"/>
    <w:rsid w:val="004F05FB"/>
    <w:rsid w:val="004F10C9"/>
    <w:rsid w:val="004F2F67"/>
    <w:rsid w:val="004F3370"/>
    <w:rsid w:val="004F3D0B"/>
    <w:rsid w:val="004F529B"/>
    <w:rsid w:val="004F5D3E"/>
    <w:rsid w:val="004F6AAB"/>
    <w:rsid w:val="004F7372"/>
    <w:rsid w:val="004F75E5"/>
    <w:rsid w:val="004F7D1F"/>
    <w:rsid w:val="0050042B"/>
    <w:rsid w:val="00500C51"/>
    <w:rsid w:val="00501389"/>
    <w:rsid w:val="00502327"/>
    <w:rsid w:val="00502C11"/>
    <w:rsid w:val="00503270"/>
    <w:rsid w:val="00503582"/>
    <w:rsid w:val="0050394C"/>
    <w:rsid w:val="005045AF"/>
    <w:rsid w:val="0050630D"/>
    <w:rsid w:val="005063ED"/>
    <w:rsid w:val="00507702"/>
    <w:rsid w:val="00507889"/>
    <w:rsid w:val="005116EB"/>
    <w:rsid w:val="00511E58"/>
    <w:rsid w:val="00511F83"/>
    <w:rsid w:val="00513D4E"/>
    <w:rsid w:val="0051484E"/>
    <w:rsid w:val="0051505E"/>
    <w:rsid w:val="00515FDD"/>
    <w:rsid w:val="005160B2"/>
    <w:rsid w:val="0051622C"/>
    <w:rsid w:val="00516940"/>
    <w:rsid w:val="00516D4C"/>
    <w:rsid w:val="00516E95"/>
    <w:rsid w:val="00517589"/>
    <w:rsid w:val="005175FF"/>
    <w:rsid w:val="005201E2"/>
    <w:rsid w:val="0052082F"/>
    <w:rsid w:val="00520F4E"/>
    <w:rsid w:val="00523A21"/>
    <w:rsid w:val="005258A4"/>
    <w:rsid w:val="00527412"/>
    <w:rsid w:val="005279A2"/>
    <w:rsid w:val="00530064"/>
    <w:rsid w:val="0053089A"/>
    <w:rsid w:val="00530C86"/>
    <w:rsid w:val="00532B94"/>
    <w:rsid w:val="00533A2D"/>
    <w:rsid w:val="005355E4"/>
    <w:rsid w:val="00535A96"/>
    <w:rsid w:val="00535D6B"/>
    <w:rsid w:val="00536147"/>
    <w:rsid w:val="005361F8"/>
    <w:rsid w:val="0053653D"/>
    <w:rsid w:val="00536E67"/>
    <w:rsid w:val="00537B54"/>
    <w:rsid w:val="0054047E"/>
    <w:rsid w:val="00541479"/>
    <w:rsid w:val="00541B23"/>
    <w:rsid w:val="00542DE3"/>
    <w:rsid w:val="00544B30"/>
    <w:rsid w:val="0054518A"/>
    <w:rsid w:val="005451B1"/>
    <w:rsid w:val="00545570"/>
    <w:rsid w:val="005468E9"/>
    <w:rsid w:val="00547067"/>
    <w:rsid w:val="00547CC9"/>
    <w:rsid w:val="00547FCC"/>
    <w:rsid w:val="00550B9E"/>
    <w:rsid w:val="00550BD4"/>
    <w:rsid w:val="005510DC"/>
    <w:rsid w:val="00552523"/>
    <w:rsid w:val="00552C4D"/>
    <w:rsid w:val="0055303F"/>
    <w:rsid w:val="00554B11"/>
    <w:rsid w:val="00555073"/>
    <w:rsid w:val="0055537A"/>
    <w:rsid w:val="005563CB"/>
    <w:rsid w:val="00556BAC"/>
    <w:rsid w:val="00556C14"/>
    <w:rsid w:val="00561033"/>
    <w:rsid w:val="00561116"/>
    <w:rsid w:val="0056125B"/>
    <w:rsid w:val="0056236A"/>
    <w:rsid w:val="00562844"/>
    <w:rsid w:val="005631CC"/>
    <w:rsid w:val="00565064"/>
    <w:rsid w:val="005650EA"/>
    <w:rsid w:val="0056614C"/>
    <w:rsid w:val="00566990"/>
    <w:rsid w:val="00567885"/>
    <w:rsid w:val="0057130F"/>
    <w:rsid w:val="0057146E"/>
    <w:rsid w:val="005720F7"/>
    <w:rsid w:val="005728E5"/>
    <w:rsid w:val="0057307E"/>
    <w:rsid w:val="00573722"/>
    <w:rsid w:val="00573827"/>
    <w:rsid w:val="00576958"/>
    <w:rsid w:val="0058005D"/>
    <w:rsid w:val="005805F8"/>
    <w:rsid w:val="00581301"/>
    <w:rsid w:val="00581356"/>
    <w:rsid w:val="00581F25"/>
    <w:rsid w:val="00583234"/>
    <w:rsid w:val="00583307"/>
    <w:rsid w:val="00583BB4"/>
    <w:rsid w:val="00583F3F"/>
    <w:rsid w:val="005845AC"/>
    <w:rsid w:val="0058500D"/>
    <w:rsid w:val="00590A36"/>
    <w:rsid w:val="00591503"/>
    <w:rsid w:val="00592039"/>
    <w:rsid w:val="00593887"/>
    <w:rsid w:val="00593DBD"/>
    <w:rsid w:val="00594DF9"/>
    <w:rsid w:val="0059516E"/>
    <w:rsid w:val="00595F1D"/>
    <w:rsid w:val="00596251"/>
    <w:rsid w:val="00597029"/>
    <w:rsid w:val="005971F4"/>
    <w:rsid w:val="00597243"/>
    <w:rsid w:val="005A2681"/>
    <w:rsid w:val="005A3509"/>
    <w:rsid w:val="005A37D1"/>
    <w:rsid w:val="005A44D7"/>
    <w:rsid w:val="005A601D"/>
    <w:rsid w:val="005A6C6F"/>
    <w:rsid w:val="005A775B"/>
    <w:rsid w:val="005B176E"/>
    <w:rsid w:val="005B1C7B"/>
    <w:rsid w:val="005B1DE6"/>
    <w:rsid w:val="005B2CBB"/>
    <w:rsid w:val="005B4A3B"/>
    <w:rsid w:val="005B70CC"/>
    <w:rsid w:val="005B732C"/>
    <w:rsid w:val="005C120C"/>
    <w:rsid w:val="005C23FC"/>
    <w:rsid w:val="005C3696"/>
    <w:rsid w:val="005C3958"/>
    <w:rsid w:val="005C521E"/>
    <w:rsid w:val="005C53D2"/>
    <w:rsid w:val="005C54D4"/>
    <w:rsid w:val="005C6180"/>
    <w:rsid w:val="005C6839"/>
    <w:rsid w:val="005C7EDA"/>
    <w:rsid w:val="005D07A5"/>
    <w:rsid w:val="005D102B"/>
    <w:rsid w:val="005D179C"/>
    <w:rsid w:val="005D1DD9"/>
    <w:rsid w:val="005D2146"/>
    <w:rsid w:val="005D2B89"/>
    <w:rsid w:val="005D2ED1"/>
    <w:rsid w:val="005D3835"/>
    <w:rsid w:val="005D4A17"/>
    <w:rsid w:val="005D4AFB"/>
    <w:rsid w:val="005D69DC"/>
    <w:rsid w:val="005D76E4"/>
    <w:rsid w:val="005D7A18"/>
    <w:rsid w:val="005D7DE5"/>
    <w:rsid w:val="005E059F"/>
    <w:rsid w:val="005E0B4D"/>
    <w:rsid w:val="005E103F"/>
    <w:rsid w:val="005E112F"/>
    <w:rsid w:val="005E199E"/>
    <w:rsid w:val="005E1A1B"/>
    <w:rsid w:val="005E319D"/>
    <w:rsid w:val="005E354F"/>
    <w:rsid w:val="005E4C26"/>
    <w:rsid w:val="005E5480"/>
    <w:rsid w:val="005E55E2"/>
    <w:rsid w:val="005E62B3"/>
    <w:rsid w:val="005E6950"/>
    <w:rsid w:val="005E6C1C"/>
    <w:rsid w:val="005E6C2D"/>
    <w:rsid w:val="005E7358"/>
    <w:rsid w:val="005F0EC1"/>
    <w:rsid w:val="005F1F15"/>
    <w:rsid w:val="005F3B87"/>
    <w:rsid w:val="005F3BA7"/>
    <w:rsid w:val="005F454C"/>
    <w:rsid w:val="005F53B3"/>
    <w:rsid w:val="005F64DA"/>
    <w:rsid w:val="005F6ACF"/>
    <w:rsid w:val="005F6E0E"/>
    <w:rsid w:val="005F6F6C"/>
    <w:rsid w:val="005F7944"/>
    <w:rsid w:val="00600814"/>
    <w:rsid w:val="00600B4A"/>
    <w:rsid w:val="00601BF3"/>
    <w:rsid w:val="006031BD"/>
    <w:rsid w:val="00603A3D"/>
    <w:rsid w:val="00603B49"/>
    <w:rsid w:val="006045EB"/>
    <w:rsid w:val="0060595D"/>
    <w:rsid w:val="00605A2A"/>
    <w:rsid w:val="00605F27"/>
    <w:rsid w:val="00606DE4"/>
    <w:rsid w:val="0060719E"/>
    <w:rsid w:val="00612618"/>
    <w:rsid w:val="0061282E"/>
    <w:rsid w:val="00613465"/>
    <w:rsid w:val="00613BAF"/>
    <w:rsid w:val="00613DE1"/>
    <w:rsid w:val="00614B8C"/>
    <w:rsid w:val="00614D76"/>
    <w:rsid w:val="0061559C"/>
    <w:rsid w:val="00615627"/>
    <w:rsid w:val="00615969"/>
    <w:rsid w:val="006161B8"/>
    <w:rsid w:val="006165D4"/>
    <w:rsid w:val="0062089A"/>
    <w:rsid w:val="00620E80"/>
    <w:rsid w:val="00621145"/>
    <w:rsid w:val="00622E53"/>
    <w:rsid w:val="006231AF"/>
    <w:rsid w:val="00623759"/>
    <w:rsid w:val="00625A27"/>
    <w:rsid w:val="00626BB4"/>
    <w:rsid w:val="00627458"/>
    <w:rsid w:val="00627E9B"/>
    <w:rsid w:val="00630ECB"/>
    <w:rsid w:val="00631A92"/>
    <w:rsid w:val="00632DF3"/>
    <w:rsid w:val="006337D3"/>
    <w:rsid w:val="00635023"/>
    <w:rsid w:val="00635080"/>
    <w:rsid w:val="006352EA"/>
    <w:rsid w:val="00635B7B"/>
    <w:rsid w:val="00637145"/>
    <w:rsid w:val="00640689"/>
    <w:rsid w:val="0064355C"/>
    <w:rsid w:val="00643B8F"/>
    <w:rsid w:val="00643E3D"/>
    <w:rsid w:val="00643F2A"/>
    <w:rsid w:val="006442F9"/>
    <w:rsid w:val="00644767"/>
    <w:rsid w:val="00644CB7"/>
    <w:rsid w:val="00644E61"/>
    <w:rsid w:val="00645CD8"/>
    <w:rsid w:val="00645EB3"/>
    <w:rsid w:val="0064783F"/>
    <w:rsid w:val="00652865"/>
    <w:rsid w:val="00652C9D"/>
    <w:rsid w:val="006557A7"/>
    <w:rsid w:val="00655D4C"/>
    <w:rsid w:val="00655E42"/>
    <w:rsid w:val="00656641"/>
    <w:rsid w:val="00656A69"/>
    <w:rsid w:val="006641B4"/>
    <w:rsid w:val="006649F4"/>
    <w:rsid w:val="00664C03"/>
    <w:rsid w:val="00664EE3"/>
    <w:rsid w:val="00665C6F"/>
    <w:rsid w:val="006668CB"/>
    <w:rsid w:val="00666BDB"/>
    <w:rsid w:val="00667526"/>
    <w:rsid w:val="00667BFF"/>
    <w:rsid w:val="00670BB6"/>
    <w:rsid w:val="00673C93"/>
    <w:rsid w:val="00673DE7"/>
    <w:rsid w:val="006740CA"/>
    <w:rsid w:val="006753D8"/>
    <w:rsid w:val="00676A1C"/>
    <w:rsid w:val="0067703F"/>
    <w:rsid w:val="006774D0"/>
    <w:rsid w:val="00677766"/>
    <w:rsid w:val="00680784"/>
    <w:rsid w:val="00681716"/>
    <w:rsid w:val="00682344"/>
    <w:rsid w:val="00682826"/>
    <w:rsid w:val="006836B2"/>
    <w:rsid w:val="006837CA"/>
    <w:rsid w:val="006848B2"/>
    <w:rsid w:val="00686100"/>
    <w:rsid w:val="0069066B"/>
    <w:rsid w:val="00693B42"/>
    <w:rsid w:val="00693F9A"/>
    <w:rsid w:val="00696DD5"/>
    <w:rsid w:val="00697AF2"/>
    <w:rsid w:val="00697DEF"/>
    <w:rsid w:val="00697EAE"/>
    <w:rsid w:val="006A152A"/>
    <w:rsid w:val="006A1567"/>
    <w:rsid w:val="006A1B3E"/>
    <w:rsid w:val="006A36BB"/>
    <w:rsid w:val="006A40AE"/>
    <w:rsid w:val="006A4EDC"/>
    <w:rsid w:val="006A60FF"/>
    <w:rsid w:val="006A674D"/>
    <w:rsid w:val="006A68EE"/>
    <w:rsid w:val="006A7580"/>
    <w:rsid w:val="006A7A1E"/>
    <w:rsid w:val="006B2349"/>
    <w:rsid w:val="006B2476"/>
    <w:rsid w:val="006B3CD2"/>
    <w:rsid w:val="006B3E99"/>
    <w:rsid w:val="006B4DA7"/>
    <w:rsid w:val="006B795B"/>
    <w:rsid w:val="006C0B3A"/>
    <w:rsid w:val="006C0DD5"/>
    <w:rsid w:val="006C32BC"/>
    <w:rsid w:val="006C4E3F"/>
    <w:rsid w:val="006C51D2"/>
    <w:rsid w:val="006C5B65"/>
    <w:rsid w:val="006C6164"/>
    <w:rsid w:val="006C7875"/>
    <w:rsid w:val="006C7D45"/>
    <w:rsid w:val="006C7DA4"/>
    <w:rsid w:val="006D0BCE"/>
    <w:rsid w:val="006D2A7F"/>
    <w:rsid w:val="006D2BD0"/>
    <w:rsid w:val="006D32B7"/>
    <w:rsid w:val="006D481A"/>
    <w:rsid w:val="006D6B44"/>
    <w:rsid w:val="006D712F"/>
    <w:rsid w:val="006E14AC"/>
    <w:rsid w:val="006E1BB2"/>
    <w:rsid w:val="006E242B"/>
    <w:rsid w:val="006E34B5"/>
    <w:rsid w:val="006E355B"/>
    <w:rsid w:val="006E3679"/>
    <w:rsid w:val="006E3AF6"/>
    <w:rsid w:val="006E47EE"/>
    <w:rsid w:val="006E57F6"/>
    <w:rsid w:val="006E6855"/>
    <w:rsid w:val="006E77DA"/>
    <w:rsid w:val="006E7858"/>
    <w:rsid w:val="006E7DEE"/>
    <w:rsid w:val="006F06E9"/>
    <w:rsid w:val="006F0930"/>
    <w:rsid w:val="006F2368"/>
    <w:rsid w:val="006F3542"/>
    <w:rsid w:val="006F3F6F"/>
    <w:rsid w:val="006F4333"/>
    <w:rsid w:val="006F4A5C"/>
    <w:rsid w:val="006F502F"/>
    <w:rsid w:val="006F5B59"/>
    <w:rsid w:val="006F60BC"/>
    <w:rsid w:val="006F63B4"/>
    <w:rsid w:val="006F78E7"/>
    <w:rsid w:val="00700700"/>
    <w:rsid w:val="007008F2"/>
    <w:rsid w:val="00703384"/>
    <w:rsid w:val="00705899"/>
    <w:rsid w:val="0071005A"/>
    <w:rsid w:val="00710B94"/>
    <w:rsid w:val="00710F7E"/>
    <w:rsid w:val="0071124A"/>
    <w:rsid w:val="00712882"/>
    <w:rsid w:val="007129E6"/>
    <w:rsid w:val="00713876"/>
    <w:rsid w:val="00713FF7"/>
    <w:rsid w:val="00714033"/>
    <w:rsid w:val="00715FBD"/>
    <w:rsid w:val="0071643A"/>
    <w:rsid w:val="00721710"/>
    <w:rsid w:val="00721DAC"/>
    <w:rsid w:val="007228E0"/>
    <w:rsid w:val="00722CB0"/>
    <w:rsid w:val="00722D07"/>
    <w:rsid w:val="00722FEC"/>
    <w:rsid w:val="00723E20"/>
    <w:rsid w:val="00724F81"/>
    <w:rsid w:val="0072576C"/>
    <w:rsid w:val="00725B08"/>
    <w:rsid w:val="00726452"/>
    <w:rsid w:val="00726B4E"/>
    <w:rsid w:val="0072703B"/>
    <w:rsid w:val="00727299"/>
    <w:rsid w:val="007300F4"/>
    <w:rsid w:val="007302AF"/>
    <w:rsid w:val="007306A3"/>
    <w:rsid w:val="00730E5F"/>
    <w:rsid w:val="00730F65"/>
    <w:rsid w:val="00731F1B"/>
    <w:rsid w:val="007325DF"/>
    <w:rsid w:val="00733188"/>
    <w:rsid w:val="00734CF2"/>
    <w:rsid w:val="0073668E"/>
    <w:rsid w:val="007369CD"/>
    <w:rsid w:val="00736A8C"/>
    <w:rsid w:val="007402C2"/>
    <w:rsid w:val="007419AF"/>
    <w:rsid w:val="00741C4E"/>
    <w:rsid w:val="00741DE6"/>
    <w:rsid w:val="00741EDF"/>
    <w:rsid w:val="007421FE"/>
    <w:rsid w:val="007430E3"/>
    <w:rsid w:val="0074314A"/>
    <w:rsid w:val="00746B98"/>
    <w:rsid w:val="00746C54"/>
    <w:rsid w:val="007473CB"/>
    <w:rsid w:val="0075057D"/>
    <w:rsid w:val="007508D6"/>
    <w:rsid w:val="007517A7"/>
    <w:rsid w:val="00751FAE"/>
    <w:rsid w:val="00752255"/>
    <w:rsid w:val="007524F1"/>
    <w:rsid w:val="007533C0"/>
    <w:rsid w:val="007546D8"/>
    <w:rsid w:val="00754B9D"/>
    <w:rsid w:val="00755F6B"/>
    <w:rsid w:val="0075615C"/>
    <w:rsid w:val="00757B9F"/>
    <w:rsid w:val="00757BD1"/>
    <w:rsid w:val="00760074"/>
    <w:rsid w:val="00760167"/>
    <w:rsid w:val="00761C76"/>
    <w:rsid w:val="007630C5"/>
    <w:rsid w:val="0076372C"/>
    <w:rsid w:val="00764CA8"/>
    <w:rsid w:val="007653F1"/>
    <w:rsid w:val="007673C9"/>
    <w:rsid w:val="0076769F"/>
    <w:rsid w:val="00767CAF"/>
    <w:rsid w:val="00771412"/>
    <w:rsid w:val="00771639"/>
    <w:rsid w:val="00772EC9"/>
    <w:rsid w:val="007738DF"/>
    <w:rsid w:val="00773D2E"/>
    <w:rsid w:val="00774998"/>
    <w:rsid w:val="00774F86"/>
    <w:rsid w:val="00775055"/>
    <w:rsid w:val="00775412"/>
    <w:rsid w:val="00775972"/>
    <w:rsid w:val="00775B8F"/>
    <w:rsid w:val="00775DC8"/>
    <w:rsid w:val="0077623C"/>
    <w:rsid w:val="007777E3"/>
    <w:rsid w:val="00777E0E"/>
    <w:rsid w:val="0078003E"/>
    <w:rsid w:val="00780EBD"/>
    <w:rsid w:val="00781577"/>
    <w:rsid w:val="00781684"/>
    <w:rsid w:val="007841B9"/>
    <w:rsid w:val="00784B84"/>
    <w:rsid w:val="00787648"/>
    <w:rsid w:val="00787D38"/>
    <w:rsid w:val="00787E13"/>
    <w:rsid w:val="00787E44"/>
    <w:rsid w:val="007900B0"/>
    <w:rsid w:val="00790322"/>
    <w:rsid w:val="00790453"/>
    <w:rsid w:val="00790599"/>
    <w:rsid w:val="00790670"/>
    <w:rsid w:val="0079126C"/>
    <w:rsid w:val="00791513"/>
    <w:rsid w:val="00791FAD"/>
    <w:rsid w:val="0079206D"/>
    <w:rsid w:val="00792168"/>
    <w:rsid w:val="00794BD6"/>
    <w:rsid w:val="007961C8"/>
    <w:rsid w:val="007964B6"/>
    <w:rsid w:val="007A056B"/>
    <w:rsid w:val="007A07CA"/>
    <w:rsid w:val="007A097D"/>
    <w:rsid w:val="007A10E8"/>
    <w:rsid w:val="007A1A7D"/>
    <w:rsid w:val="007A1EEE"/>
    <w:rsid w:val="007A2104"/>
    <w:rsid w:val="007A41D6"/>
    <w:rsid w:val="007A5418"/>
    <w:rsid w:val="007A71D1"/>
    <w:rsid w:val="007A7555"/>
    <w:rsid w:val="007A7A27"/>
    <w:rsid w:val="007B1928"/>
    <w:rsid w:val="007B20CE"/>
    <w:rsid w:val="007B402B"/>
    <w:rsid w:val="007B488F"/>
    <w:rsid w:val="007B4AC7"/>
    <w:rsid w:val="007B60A3"/>
    <w:rsid w:val="007B69EE"/>
    <w:rsid w:val="007B7BBE"/>
    <w:rsid w:val="007B7E65"/>
    <w:rsid w:val="007C0251"/>
    <w:rsid w:val="007C0762"/>
    <w:rsid w:val="007C0F52"/>
    <w:rsid w:val="007C1230"/>
    <w:rsid w:val="007C205E"/>
    <w:rsid w:val="007C2F43"/>
    <w:rsid w:val="007C513D"/>
    <w:rsid w:val="007C5F75"/>
    <w:rsid w:val="007C6940"/>
    <w:rsid w:val="007C7FE1"/>
    <w:rsid w:val="007D038B"/>
    <w:rsid w:val="007D048C"/>
    <w:rsid w:val="007D2036"/>
    <w:rsid w:val="007D3B4E"/>
    <w:rsid w:val="007D4D3F"/>
    <w:rsid w:val="007D5147"/>
    <w:rsid w:val="007D63C9"/>
    <w:rsid w:val="007D7242"/>
    <w:rsid w:val="007E0525"/>
    <w:rsid w:val="007E06FF"/>
    <w:rsid w:val="007E07A0"/>
    <w:rsid w:val="007E0AB7"/>
    <w:rsid w:val="007E137A"/>
    <w:rsid w:val="007E1391"/>
    <w:rsid w:val="007E1428"/>
    <w:rsid w:val="007E2726"/>
    <w:rsid w:val="007E2B92"/>
    <w:rsid w:val="007E4486"/>
    <w:rsid w:val="007E451E"/>
    <w:rsid w:val="007E61C0"/>
    <w:rsid w:val="007F0C44"/>
    <w:rsid w:val="007F0E62"/>
    <w:rsid w:val="007F1755"/>
    <w:rsid w:val="007F1ACD"/>
    <w:rsid w:val="007F2518"/>
    <w:rsid w:val="007F363A"/>
    <w:rsid w:val="007F391A"/>
    <w:rsid w:val="007F4417"/>
    <w:rsid w:val="007F47ED"/>
    <w:rsid w:val="007F6763"/>
    <w:rsid w:val="007F7ACE"/>
    <w:rsid w:val="008011F2"/>
    <w:rsid w:val="00801301"/>
    <w:rsid w:val="0080155B"/>
    <w:rsid w:val="00802A07"/>
    <w:rsid w:val="00803055"/>
    <w:rsid w:val="00803FFE"/>
    <w:rsid w:val="0080424A"/>
    <w:rsid w:val="008042A2"/>
    <w:rsid w:val="00807464"/>
    <w:rsid w:val="0081095A"/>
    <w:rsid w:val="00810C8F"/>
    <w:rsid w:val="00812AE6"/>
    <w:rsid w:val="00812D98"/>
    <w:rsid w:val="00813515"/>
    <w:rsid w:val="00813665"/>
    <w:rsid w:val="008150CC"/>
    <w:rsid w:val="008154DA"/>
    <w:rsid w:val="00815625"/>
    <w:rsid w:val="0081644B"/>
    <w:rsid w:val="00817535"/>
    <w:rsid w:val="00817BD8"/>
    <w:rsid w:val="008204B4"/>
    <w:rsid w:val="0082061E"/>
    <w:rsid w:val="008230A3"/>
    <w:rsid w:val="008239EF"/>
    <w:rsid w:val="00824B25"/>
    <w:rsid w:val="008250E2"/>
    <w:rsid w:val="00825F00"/>
    <w:rsid w:val="00827254"/>
    <w:rsid w:val="00827D78"/>
    <w:rsid w:val="008307CB"/>
    <w:rsid w:val="00830D0D"/>
    <w:rsid w:val="00832A5C"/>
    <w:rsid w:val="008359E0"/>
    <w:rsid w:val="00836610"/>
    <w:rsid w:val="00840F67"/>
    <w:rsid w:val="00841F3C"/>
    <w:rsid w:val="00842AED"/>
    <w:rsid w:val="0084305C"/>
    <w:rsid w:val="008437C3"/>
    <w:rsid w:val="00843981"/>
    <w:rsid w:val="00843BC0"/>
    <w:rsid w:val="00843C1C"/>
    <w:rsid w:val="008445DD"/>
    <w:rsid w:val="00844CD1"/>
    <w:rsid w:val="00846DB4"/>
    <w:rsid w:val="008474A9"/>
    <w:rsid w:val="00850E45"/>
    <w:rsid w:val="008542B1"/>
    <w:rsid w:val="0085446E"/>
    <w:rsid w:val="00854E72"/>
    <w:rsid w:val="008555C4"/>
    <w:rsid w:val="00855F33"/>
    <w:rsid w:val="00856E47"/>
    <w:rsid w:val="00856F70"/>
    <w:rsid w:val="0085738C"/>
    <w:rsid w:val="00861037"/>
    <w:rsid w:val="00864098"/>
    <w:rsid w:val="008645DD"/>
    <w:rsid w:val="008702B0"/>
    <w:rsid w:val="008703EA"/>
    <w:rsid w:val="00870F49"/>
    <w:rsid w:val="00871729"/>
    <w:rsid w:val="00871C6B"/>
    <w:rsid w:val="00871D54"/>
    <w:rsid w:val="00871E2E"/>
    <w:rsid w:val="008720A9"/>
    <w:rsid w:val="00872194"/>
    <w:rsid w:val="00875D34"/>
    <w:rsid w:val="008764C3"/>
    <w:rsid w:val="0087674F"/>
    <w:rsid w:val="00876F7C"/>
    <w:rsid w:val="00881848"/>
    <w:rsid w:val="008819E6"/>
    <w:rsid w:val="00881A02"/>
    <w:rsid w:val="008820BA"/>
    <w:rsid w:val="00882241"/>
    <w:rsid w:val="008829E0"/>
    <w:rsid w:val="00883379"/>
    <w:rsid w:val="00883968"/>
    <w:rsid w:val="00884AAE"/>
    <w:rsid w:val="00884F7E"/>
    <w:rsid w:val="008864F0"/>
    <w:rsid w:val="0088772F"/>
    <w:rsid w:val="00891E20"/>
    <w:rsid w:val="00892F36"/>
    <w:rsid w:val="0089310D"/>
    <w:rsid w:val="00893B20"/>
    <w:rsid w:val="00895185"/>
    <w:rsid w:val="008962DF"/>
    <w:rsid w:val="00897B95"/>
    <w:rsid w:val="008A099F"/>
    <w:rsid w:val="008A1D9C"/>
    <w:rsid w:val="008A29C4"/>
    <w:rsid w:val="008A3FFE"/>
    <w:rsid w:val="008A4679"/>
    <w:rsid w:val="008A48EF"/>
    <w:rsid w:val="008A516A"/>
    <w:rsid w:val="008A74C0"/>
    <w:rsid w:val="008A7D7F"/>
    <w:rsid w:val="008B1183"/>
    <w:rsid w:val="008B247E"/>
    <w:rsid w:val="008B2828"/>
    <w:rsid w:val="008B3DCA"/>
    <w:rsid w:val="008B4134"/>
    <w:rsid w:val="008B4502"/>
    <w:rsid w:val="008B4B05"/>
    <w:rsid w:val="008B4DF3"/>
    <w:rsid w:val="008B5B5E"/>
    <w:rsid w:val="008B5DF6"/>
    <w:rsid w:val="008B747C"/>
    <w:rsid w:val="008B7983"/>
    <w:rsid w:val="008C03BF"/>
    <w:rsid w:val="008C1388"/>
    <w:rsid w:val="008C1E5B"/>
    <w:rsid w:val="008C1ECA"/>
    <w:rsid w:val="008C249A"/>
    <w:rsid w:val="008C320B"/>
    <w:rsid w:val="008C3BD2"/>
    <w:rsid w:val="008C455E"/>
    <w:rsid w:val="008C7F14"/>
    <w:rsid w:val="008D1133"/>
    <w:rsid w:val="008D1647"/>
    <w:rsid w:val="008D1F0D"/>
    <w:rsid w:val="008D1F71"/>
    <w:rsid w:val="008D3768"/>
    <w:rsid w:val="008D389A"/>
    <w:rsid w:val="008D4022"/>
    <w:rsid w:val="008D4B55"/>
    <w:rsid w:val="008D5CFD"/>
    <w:rsid w:val="008D5EE6"/>
    <w:rsid w:val="008D65D2"/>
    <w:rsid w:val="008D6CC0"/>
    <w:rsid w:val="008D73E5"/>
    <w:rsid w:val="008E1A2C"/>
    <w:rsid w:val="008E1DFC"/>
    <w:rsid w:val="008E3178"/>
    <w:rsid w:val="008E35DC"/>
    <w:rsid w:val="008E39B6"/>
    <w:rsid w:val="008E3D12"/>
    <w:rsid w:val="008E61EF"/>
    <w:rsid w:val="008E630E"/>
    <w:rsid w:val="008E64BD"/>
    <w:rsid w:val="008E68CD"/>
    <w:rsid w:val="008E6EB7"/>
    <w:rsid w:val="008F0A5E"/>
    <w:rsid w:val="008F26DC"/>
    <w:rsid w:val="008F2CD7"/>
    <w:rsid w:val="008F2FAC"/>
    <w:rsid w:val="008F4581"/>
    <w:rsid w:val="008F49AE"/>
    <w:rsid w:val="008F4D71"/>
    <w:rsid w:val="008F57C0"/>
    <w:rsid w:val="008F58CD"/>
    <w:rsid w:val="008F59B5"/>
    <w:rsid w:val="008F6703"/>
    <w:rsid w:val="008F6CB5"/>
    <w:rsid w:val="008F75E2"/>
    <w:rsid w:val="00900B55"/>
    <w:rsid w:val="00900CBC"/>
    <w:rsid w:val="00900F8C"/>
    <w:rsid w:val="00901356"/>
    <w:rsid w:val="00901A80"/>
    <w:rsid w:val="00901C81"/>
    <w:rsid w:val="009026C1"/>
    <w:rsid w:val="009026C5"/>
    <w:rsid w:val="0090281A"/>
    <w:rsid w:val="00902965"/>
    <w:rsid w:val="00902F64"/>
    <w:rsid w:val="00903D19"/>
    <w:rsid w:val="0090449F"/>
    <w:rsid w:val="009045B9"/>
    <w:rsid w:val="00904B9D"/>
    <w:rsid w:val="00905070"/>
    <w:rsid w:val="0090530A"/>
    <w:rsid w:val="00905A06"/>
    <w:rsid w:val="0090664C"/>
    <w:rsid w:val="00910358"/>
    <w:rsid w:val="009116A7"/>
    <w:rsid w:val="00912023"/>
    <w:rsid w:val="0091264D"/>
    <w:rsid w:val="00913615"/>
    <w:rsid w:val="0091398B"/>
    <w:rsid w:val="00914539"/>
    <w:rsid w:val="00914FB3"/>
    <w:rsid w:val="00916007"/>
    <w:rsid w:val="00916860"/>
    <w:rsid w:val="00920226"/>
    <w:rsid w:val="00920C88"/>
    <w:rsid w:val="009215BF"/>
    <w:rsid w:val="00923233"/>
    <w:rsid w:val="00923DC1"/>
    <w:rsid w:val="009240D2"/>
    <w:rsid w:val="00924EAC"/>
    <w:rsid w:val="009255B1"/>
    <w:rsid w:val="00930704"/>
    <w:rsid w:val="00930747"/>
    <w:rsid w:val="0093128C"/>
    <w:rsid w:val="009316E8"/>
    <w:rsid w:val="0093331D"/>
    <w:rsid w:val="00933F09"/>
    <w:rsid w:val="00934DF2"/>
    <w:rsid w:val="00936FA2"/>
    <w:rsid w:val="00936FDF"/>
    <w:rsid w:val="00937392"/>
    <w:rsid w:val="0093763C"/>
    <w:rsid w:val="00937C21"/>
    <w:rsid w:val="009437BC"/>
    <w:rsid w:val="00944043"/>
    <w:rsid w:val="00944594"/>
    <w:rsid w:val="00944E10"/>
    <w:rsid w:val="00944EB9"/>
    <w:rsid w:val="00945ACD"/>
    <w:rsid w:val="00947F98"/>
    <w:rsid w:val="0095041A"/>
    <w:rsid w:val="00950BD8"/>
    <w:rsid w:val="0095180B"/>
    <w:rsid w:val="00951889"/>
    <w:rsid w:val="00952806"/>
    <w:rsid w:val="00953BE9"/>
    <w:rsid w:val="00953DF0"/>
    <w:rsid w:val="0095491E"/>
    <w:rsid w:val="009549C2"/>
    <w:rsid w:val="00954A61"/>
    <w:rsid w:val="00954B13"/>
    <w:rsid w:val="00955C38"/>
    <w:rsid w:val="00955CD6"/>
    <w:rsid w:val="009562B7"/>
    <w:rsid w:val="00957494"/>
    <w:rsid w:val="00960905"/>
    <w:rsid w:val="0096098A"/>
    <w:rsid w:val="00961594"/>
    <w:rsid w:val="00961A81"/>
    <w:rsid w:val="00961F41"/>
    <w:rsid w:val="00961FB5"/>
    <w:rsid w:val="00962AE3"/>
    <w:rsid w:val="00962F79"/>
    <w:rsid w:val="0096361D"/>
    <w:rsid w:val="0096399C"/>
    <w:rsid w:val="009647B4"/>
    <w:rsid w:val="009651B1"/>
    <w:rsid w:val="00965ECC"/>
    <w:rsid w:val="009666F9"/>
    <w:rsid w:val="009674B2"/>
    <w:rsid w:val="00970AE5"/>
    <w:rsid w:val="00971413"/>
    <w:rsid w:val="00971417"/>
    <w:rsid w:val="009716EC"/>
    <w:rsid w:val="00971CE1"/>
    <w:rsid w:val="009727FA"/>
    <w:rsid w:val="00972A32"/>
    <w:rsid w:val="00972DEC"/>
    <w:rsid w:val="00973065"/>
    <w:rsid w:val="009741A5"/>
    <w:rsid w:val="0097492D"/>
    <w:rsid w:val="00974FF9"/>
    <w:rsid w:val="00976560"/>
    <w:rsid w:val="009770BA"/>
    <w:rsid w:val="0098013E"/>
    <w:rsid w:val="00982743"/>
    <w:rsid w:val="009829DE"/>
    <w:rsid w:val="00982A2E"/>
    <w:rsid w:val="009832E7"/>
    <w:rsid w:val="00983BF7"/>
    <w:rsid w:val="00984046"/>
    <w:rsid w:val="00984E97"/>
    <w:rsid w:val="0098550F"/>
    <w:rsid w:val="00985BD9"/>
    <w:rsid w:val="00985D3A"/>
    <w:rsid w:val="00985E89"/>
    <w:rsid w:val="00986870"/>
    <w:rsid w:val="00986D04"/>
    <w:rsid w:val="00986FC4"/>
    <w:rsid w:val="00986FDF"/>
    <w:rsid w:val="0098707C"/>
    <w:rsid w:val="009873CB"/>
    <w:rsid w:val="009873DF"/>
    <w:rsid w:val="00990B71"/>
    <w:rsid w:val="0099138D"/>
    <w:rsid w:val="00991747"/>
    <w:rsid w:val="00991D5C"/>
    <w:rsid w:val="009921C5"/>
    <w:rsid w:val="00993483"/>
    <w:rsid w:val="0099477D"/>
    <w:rsid w:val="009950F1"/>
    <w:rsid w:val="0099680B"/>
    <w:rsid w:val="00996D11"/>
    <w:rsid w:val="00997003"/>
    <w:rsid w:val="00997117"/>
    <w:rsid w:val="0099712F"/>
    <w:rsid w:val="009A09A0"/>
    <w:rsid w:val="009A0CB1"/>
    <w:rsid w:val="009A2C61"/>
    <w:rsid w:val="009A2E12"/>
    <w:rsid w:val="009A3786"/>
    <w:rsid w:val="009A4199"/>
    <w:rsid w:val="009A52D9"/>
    <w:rsid w:val="009B038D"/>
    <w:rsid w:val="009B0900"/>
    <w:rsid w:val="009B0B94"/>
    <w:rsid w:val="009B21F2"/>
    <w:rsid w:val="009B285A"/>
    <w:rsid w:val="009B3732"/>
    <w:rsid w:val="009B4340"/>
    <w:rsid w:val="009B445F"/>
    <w:rsid w:val="009B65C6"/>
    <w:rsid w:val="009B71BD"/>
    <w:rsid w:val="009B7482"/>
    <w:rsid w:val="009B7D62"/>
    <w:rsid w:val="009C0A04"/>
    <w:rsid w:val="009C22CE"/>
    <w:rsid w:val="009C29EB"/>
    <w:rsid w:val="009C3AE7"/>
    <w:rsid w:val="009C490D"/>
    <w:rsid w:val="009C5ECD"/>
    <w:rsid w:val="009C5FE6"/>
    <w:rsid w:val="009C6847"/>
    <w:rsid w:val="009C7446"/>
    <w:rsid w:val="009D0B60"/>
    <w:rsid w:val="009D11C3"/>
    <w:rsid w:val="009D274F"/>
    <w:rsid w:val="009D30A5"/>
    <w:rsid w:val="009D3A23"/>
    <w:rsid w:val="009D3E92"/>
    <w:rsid w:val="009D3E93"/>
    <w:rsid w:val="009D3EF6"/>
    <w:rsid w:val="009D4244"/>
    <w:rsid w:val="009D59AB"/>
    <w:rsid w:val="009D61DA"/>
    <w:rsid w:val="009D62D7"/>
    <w:rsid w:val="009D677B"/>
    <w:rsid w:val="009D6C12"/>
    <w:rsid w:val="009D7307"/>
    <w:rsid w:val="009D75A4"/>
    <w:rsid w:val="009D7BF4"/>
    <w:rsid w:val="009D7F6B"/>
    <w:rsid w:val="009E0AC3"/>
    <w:rsid w:val="009E3CC5"/>
    <w:rsid w:val="009E4E74"/>
    <w:rsid w:val="009E5356"/>
    <w:rsid w:val="009E578F"/>
    <w:rsid w:val="009E7A41"/>
    <w:rsid w:val="009F019B"/>
    <w:rsid w:val="009F0A2D"/>
    <w:rsid w:val="009F118B"/>
    <w:rsid w:val="009F1F86"/>
    <w:rsid w:val="009F2432"/>
    <w:rsid w:val="009F30A1"/>
    <w:rsid w:val="009F36EB"/>
    <w:rsid w:val="009F41BB"/>
    <w:rsid w:val="009F52C8"/>
    <w:rsid w:val="009F549B"/>
    <w:rsid w:val="009F5518"/>
    <w:rsid w:val="009F5CBA"/>
    <w:rsid w:val="009F6196"/>
    <w:rsid w:val="009F6767"/>
    <w:rsid w:val="009F76A3"/>
    <w:rsid w:val="009F7747"/>
    <w:rsid w:val="00A00BCB"/>
    <w:rsid w:val="00A02AC2"/>
    <w:rsid w:val="00A031A2"/>
    <w:rsid w:val="00A06576"/>
    <w:rsid w:val="00A075F7"/>
    <w:rsid w:val="00A1015F"/>
    <w:rsid w:val="00A10B01"/>
    <w:rsid w:val="00A11441"/>
    <w:rsid w:val="00A12017"/>
    <w:rsid w:val="00A123E2"/>
    <w:rsid w:val="00A12560"/>
    <w:rsid w:val="00A12DC5"/>
    <w:rsid w:val="00A12F37"/>
    <w:rsid w:val="00A12FF3"/>
    <w:rsid w:val="00A131A7"/>
    <w:rsid w:val="00A132BD"/>
    <w:rsid w:val="00A13373"/>
    <w:rsid w:val="00A13801"/>
    <w:rsid w:val="00A155D4"/>
    <w:rsid w:val="00A15FAF"/>
    <w:rsid w:val="00A16DBA"/>
    <w:rsid w:val="00A17771"/>
    <w:rsid w:val="00A17812"/>
    <w:rsid w:val="00A17C0D"/>
    <w:rsid w:val="00A214FE"/>
    <w:rsid w:val="00A21BCA"/>
    <w:rsid w:val="00A2202F"/>
    <w:rsid w:val="00A221C1"/>
    <w:rsid w:val="00A237BA"/>
    <w:rsid w:val="00A24C99"/>
    <w:rsid w:val="00A250EB"/>
    <w:rsid w:val="00A26F7D"/>
    <w:rsid w:val="00A27097"/>
    <w:rsid w:val="00A27867"/>
    <w:rsid w:val="00A3122D"/>
    <w:rsid w:val="00A316B4"/>
    <w:rsid w:val="00A31BB0"/>
    <w:rsid w:val="00A31F3E"/>
    <w:rsid w:val="00A3273F"/>
    <w:rsid w:val="00A32CD3"/>
    <w:rsid w:val="00A32D17"/>
    <w:rsid w:val="00A32FA2"/>
    <w:rsid w:val="00A3327E"/>
    <w:rsid w:val="00A33FFF"/>
    <w:rsid w:val="00A342BF"/>
    <w:rsid w:val="00A3568C"/>
    <w:rsid w:val="00A36283"/>
    <w:rsid w:val="00A369B5"/>
    <w:rsid w:val="00A37020"/>
    <w:rsid w:val="00A4000B"/>
    <w:rsid w:val="00A4057E"/>
    <w:rsid w:val="00A406E2"/>
    <w:rsid w:val="00A40A96"/>
    <w:rsid w:val="00A410D7"/>
    <w:rsid w:val="00A41A74"/>
    <w:rsid w:val="00A42662"/>
    <w:rsid w:val="00A436BE"/>
    <w:rsid w:val="00A437C2"/>
    <w:rsid w:val="00A43B69"/>
    <w:rsid w:val="00A44F54"/>
    <w:rsid w:val="00A4608E"/>
    <w:rsid w:val="00A46DF6"/>
    <w:rsid w:val="00A46EA8"/>
    <w:rsid w:val="00A47B15"/>
    <w:rsid w:val="00A47FDA"/>
    <w:rsid w:val="00A50B23"/>
    <w:rsid w:val="00A50E9E"/>
    <w:rsid w:val="00A50F7E"/>
    <w:rsid w:val="00A51A60"/>
    <w:rsid w:val="00A5397E"/>
    <w:rsid w:val="00A53B0A"/>
    <w:rsid w:val="00A550D4"/>
    <w:rsid w:val="00A55778"/>
    <w:rsid w:val="00A55CA8"/>
    <w:rsid w:val="00A56FF6"/>
    <w:rsid w:val="00A57179"/>
    <w:rsid w:val="00A60F8B"/>
    <w:rsid w:val="00A6139C"/>
    <w:rsid w:val="00A6430B"/>
    <w:rsid w:val="00A652EE"/>
    <w:rsid w:val="00A65C66"/>
    <w:rsid w:val="00A66429"/>
    <w:rsid w:val="00A67A0A"/>
    <w:rsid w:val="00A67F35"/>
    <w:rsid w:val="00A70DDE"/>
    <w:rsid w:val="00A7136F"/>
    <w:rsid w:val="00A71C18"/>
    <w:rsid w:val="00A72639"/>
    <w:rsid w:val="00A73C9E"/>
    <w:rsid w:val="00A73E31"/>
    <w:rsid w:val="00A752CC"/>
    <w:rsid w:val="00A7530A"/>
    <w:rsid w:val="00A831BF"/>
    <w:rsid w:val="00A831C8"/>
    <w:rsid w:val="00A833DD"/>
    <w:rsid w:val="00A8340F"/>
    <w:rsid w:val="00A839C1"/>
    <w:rsid w:val="00A85511"/>
    <w:rsid w:val="00A855B8"/>
    <w:rsid w:val="00A85C33"/>
    <w:rsid w:val="00A869C6"/>
    <w:rsid w:val="00A87D37"/>
    <w:rsid w:val="00A9198C"/>
    <w:rsid w:val="00A919E3"/>
    <w:rsid w:val="00A9279D"/>
    <w:rsid w:val="00A92A4B"/>
    <w:rsid w:val="00A92A6E"/>
    <w:rsid w:val="00A92BE6"/>
    <w:rsid w:val="00A933D9"/>
    <w:rsid w:val="00A93F1F"/>
    <w:rsid w:val="00A93F5D"/>
    <w:rsid w:val="00A947D7"/>
    <w:rsid w:val="00A95A74"/>
    <w:rsid w:val="00A95B29"/>
    <w:rsid w:val="00A96D13"/>
    <w:rsid w:val="00A96F07"/>
    <w:rsid w:val="00A97770"/>
    <w:rsid w:val="00AA05DE"/>
    <w:rsid w:val="00AA0DE1"/>
    <w:rsid w:val="00AA1BAD"/>
    <w:rsid w:val="00AA289F"/>
    <w:rsid w:val="00AA2D98"/>
    <w:rsid w:val="00AA5DB7"/>
    <w:rsid w:val="00AA75BE"/>
    <w:rsid w:val="00AA7EF0"/>
    <w:rsid w:val="00AB1570"/>
    <w:rsid w:val="00AB17BD"/>
    <w:rsid w:val="00AB34D0"/>
    <w:rsid w:val="00AB471C"/>
    <w:rsid w:val="00AB4B4F"/>
    <w:rsid w:val="00AB5493"/>
    <w:rsid w:val="00AB5958"/>
    <w:rsid w:val="00AC3020"/>
    <w:rsid w:val="00AC340D"/>
    <w:rsid w:val="00AC48AE"/>
    <w:rsid w:val="00AC6000"/>
    <w:rsid w:val="00AC64A7"/>
    <w:rsid w:val="00AC760B"/>
    <w:rsid w:val="00AD0091"/>
    <w:rsid w:val="00AD026C"/>
    <w:rsid w:val="00AD0D7B"/>
    <w:rsid w:val="00AD18E7"/>
    <w:rsid w:val="00AD31F5"/>
    <w:rsid w:val="00AD3C45"/>
    <w:rsid w:val="00AD43EB"/>
    <w:rsid w:val="00AD579D"/>
    <w:rsid w:val="00AD5DBF"/>
    <w:rsid w:val="00AD6CEC"/>
    <w:rsid w:val="00AD7297"/>
    <w:rsid w:val="00AD7AF5"/>
    <w:rsid w:val="00AE07EC"/>
    <w:rsid w:val="00AE0C9A"/>
    <w:rsid w:val="00AE15E1"/>
    <w:rsid w:val="00AE1A25"/>
    <w:rsid w:val="00AE3705"/>
    <w:rsid w:val="00AE49CD"/>
    <w:rsid w:val="00AE6576"/>
    <w:rsid w:val="00AE65E9"/>
    <w:rsid w:val="00AE670C"/>
    <w:rsid w:val="00AE6B21"/>
    <w:rsid w:val="00AE7143"/>
    <w:rsid w:val="00AE7946"/>
    <w:rsid w:val="00AF024E"/>
    <w:rsid w:val="00AF0453"/>
    <w:rsid w:val="00AF1E86"/>
    <w:rsid w:val="00AF7C53"/>
    <w:rsid w:val="00B00DA8"/>
    <w:rsid w:val="00B01054"/>
    <w:rsid w:val="00B025E1"/>
    <w:rsid w:val="00B03004"/>
    <w:rsid w:val="00B0416E"/>
    <w:rsid w:val="00B04EF4"/>
    <w:rsid w:val="00B05191"/>
    <w:rsid w:val="00B05F91"/>
    <w:rsid w:val="00B065E1"/>
    <w:rsid w:val="00B10DA6"/>
    <w:rsid w:val="00B115D5"/>
    <w:rsid w:val="00B1226E"/>
    <w:rsid w:val="00B13796"/>
    <w:rsid w:val="00B13920"/>
    <w:rsid w:val="00B13DD9"/>
    <w:rsid w:val="00B15C03"/>
    <w:rsid w:val="00B15DCB"/>
    <w:rsid w:val="00B16F2E"/>
    <w:rsid w:val="00B20520"/>
    <w:rsid w:val="00B22047"/>
    <w:rsid w:val="00B22A0A"/>
    <w:rsid w:val="00B22C49"/>
    <w:rsid w:val="00B22F22"/>
    <w:rsid w:val="00B22FED"/>
    <w:rsid w:val="00B258D6"/>
    <w:rsid w:val="00B25B53"/>
    <w:rsid w:val="00B261F1"/>
    <w:rsid w:val="00B2726F"/>
    <w:rsid w:val="00B33438"/>
    <w:rsid w:val="00B348AC"/>
    <w:rsid w:val="00B36B6B"/>
    <w:rsid w:val="00B37ECA"/>
    <w:rsid w:val="00B417EB"/>
    <w:rsid w:val="00B41D87"/>
    <w:rsid w:val="00B41E36"/>
    <w:rsid w:val="00B434D4"/>
    <w:rsid w:val="00B44E02"/>
    <w:rsid w:val="00B459AF"/>
    <w:rsid w:val="00B45BCF"/>
    <w:rsid w:val="00B47823"/>
    <w:rsid w:val="00B47DBD"/>
    <w:rsid w:val="00B50860"/>
    <w:rsid w:val="00B50B9D"/>
    <w:rsid w:val="00B514A8"/>
    <w:rsid w:val="00B5206D"/>
    <w:rsid w:val="00B525BB"/>
    <w:rsid w:val="00B53152"/>
    <w:rsid w:val="00B53645"/>
    <w:rsid w:val="00B5396F"/>
    <w:rsid w:val="00B547D7"/>
    <w:rsid w:val="00B549A5"/>
    <w:rsid w:val="00B556C4"/>
    <w:rsid w:val="00B55CEB"/>
    <w:rsid w:val="00B60499"/>
    <w:rsid w:val="00B608C1"/>
    <w:rsid w:val="00B612A0"/>
    <w:rsid w:val="00B61A8F"/>
    <w:rsid w:val="00B63190"/>
    <w:rsid w:val="00B63715"/>
    <w:rsid w:val="00B65B28"/>
    <w:rsid w:val="00B65EA1"/>
    <w:rsid w:val="00B66CA3"/>
    <w:rsid w:val="00B701B0"/>
    <w:rsid w:val="00B711AF"/>
    <w:rsid w:val="00B718B3"/>
    <w:rsid w:val="00B732E0"/>
    <w:rsid w:val="00B73CE5"/>
    <w:rsid w:val="00B74EBB"/>
    <w:rsid w:val="00B75DB1"/>
    <w:rsid w:val="00B77319"/>
    <w:rsid w:val="00B77DC5"/>
    <w:rsid w:val="00B80902"/>
    <w:rsid w:val="00B80E7C"/>
    <w:rsid w:val="00B812EA"/>
    <w:rsid w:val="00B81E99"/>
    <w:rsid w:val="00B82FCD"/>
    <w:rsid w:val="00B83357"/>
    <w:rsid w:val="00B8338D"/>
    <w:rsid w:val="00B86634"/>
    <w:rsid w:val="00B86A2B"/>
    <w:rsid w:val="00B9032E"/>
    <w:rsid w:val="00B90D86"/>
    <w:rsid w:val="00B92147"/>
    <w:rsid w:val="00B92425"/>
    <w:rsid w:val="00B94EEF"/>
    <w:rsid w:val="00B955AC"/>
    <w:rsid w:val="00B95E12"/>
    <w:rsid w:val="00B96C76"/>
    <w:rsid w:val="00B970A4"/>
    <w:rsid w:val="00B97EA7"/>
    <w:rsid w:val="00BA1334"/>
    <w:rsid w:val="00BA1472"/>
    <w:rsid w:val="00BA34C2"/>
    <w:rsid w:val="00BA37A5"/>
    <w:rsid w:val="00BA3F81"/>
    <w:rsid w:val="00BA597A"/>
    <w:rsid w:val="00BA62AC"/>
    <w:rsid w:val="00BB11DC"/>
    <w:rsid w:val="00BB2B0D"/>
    <w:rsid w:val="00BB32D6"/>
    <w:rsid w:val="00BB3E00"/>
    <w:rsid w:val="00BB5690"/>
    <w:rsid w:val="00BB5B9E"/>
    <w:rsid w:val="00BB75D3"/>
    <w:rsid w:val="00BB7BAB"/>
    <w:rsid w:val="00BC163D"/>
    <w:rsid w:val="00BC1EC1"/>
    <w:rsid w:val="00BC2191"/>
    <w:rsid w:val="00BC2484"/>
    <w:rsid w:val="00BC3003"/>
    <w:rsid w:val="00BC32EE"/>
    <w:rsid w:val="00BC37BA"/>
    <w:rsid w:val="00BC3934"/>
    <w:rsid w:val="00BC4BF5"/>
    <w:rsid w:val="00BC7614"/>
    <w:rsid w:val="00BD0339"/>
    <w:rsid w:val="00BD036E"/>
    <w:rsid w:val="00BD04FD"/>
    <w:rsid w:val="00BD0BA9"/>
    <w:rsid w:val="00BD17B9"/>
    <w:rsid w:val="00BD19A2"/>
    <w:rsid w:val="00BD28FF"/>
    <w:rsid w:val="00BD2C9E"/>
    <w:rsid w:val="00BD43C0"/>
    <w:rsid w:val="00BD5306"/>
    <w:rsid w:val="00BD58AA"/>
    <w:rsid w:val="00BD5C5C"/>
    <w:rsid w:val="00BD60AB"/>
    <w:rsid w:val="00BD76F3"/>
    <w:rsid w:val="00BD78BA"/>
    <w:rsid w:val="00BD79FA"/>
    <w:rsid w:val="00BE18CE"/>
    <w:rsid w:val="00BE1D11"/>
    <w:rsid w:val="00BE1F98"/>
    <w:rsid w:val="00BE325A"/>
    <w:rsid w:val="00BE44AB"/>
    <w:rsid w:val="00BE5111"/>
    <w:rsid w:val="00BE609B"/>
    <w:rsid w:val="00BE664C"/>
    <w:rsid w:val="00BF0B9F"/>
    <w:rsid w:val="00BF31C7"/>
    <w:rsid w:val="00BF3CD2"/>
    <w:rsid w:val="00BF64BA"/>
    <w:rsid w:val="00C03715"/>
    <w:rsid w:val="00C0396F"/>
    <w:rsid w:val="00C049E8"/>
    <w:rsid w:val="00C04CD1"/>
    <w:rsid w:val="00C052A2"/>
    <w:rsid w:val="00C05616"/>
    <w:rsid w:val="00C05A8F"/>
    <w:rsid w:val="00C05E5B"/>
    <w:rsid w:val="00C06113"/>
    <w:rsid w:val="00C0663D"/>
    <w:rsid w:val="00C075A7"/>
    <w:rsid w:val="00C11E5D"/>
    <w:rsid w:val="00C1275C"/>
    <w:rsid w:val="00C12E1B"/>
    <w:rsid w:val="00C1333C"/>
    <w:rsid w:val="00C13F22"/>
    <w:rsid w:val="00C14014"/>
    <w:rsid w:val="00C144F8"/>
    <w:rsid w:val="00C14861"/>
    <w:rsid w:val="00C14EF3"/>
    <w:rsid w:val="00C1572D"/>
    <w:rsid w:val="00C17C85"/>
    <w:rsid w:val="00C17CA8"/>
    <w:rsid w:val="00C21944"/>
    <w:rsid w:val="00C21B36"/>
    <w:rsid w:val="00C238E4"/>
    <w:rsid w:val="00C246B4"/>
    <w:rsid w:val="00C24A18"/>
    <w:rsid w:val="00C251AC"/>
    <w:rsid w:val="00C26069"/>
    <w:rsid w:val="00C26ADA"/>
    <w:rsid w:val="00C27008"/>
    <w:rsid w:val="00C27BD7"/>
    <w:rsid w:val="00C3081A"/>
    <w:rsid w:val="00C30E24"/>
    <w:rsid w:val="00C31D47"/>
    <w:rsid w:val="00C324F3"/>
    <w:rsid w:val="00C326D2"/>
    <w:rsid w:val="00C335BC"/>
    <w:rsid w:val="00C338D7"/>
    <w:rsid w:val="00C35CED"/>
    <w:rsid w:val="00C366F0"/>
    <w:rsid w:val="00C37A82"/>
    <w:rsid w:val="00C40229"/>
    <w:rsid w:val="00C418CE"/>
    <w:rsid w:val="00C4279F"/>
    <w:rsid w:val="00C43975"/>
    <w:rsid w:val="00C43987"/>
    <w:rsid w:val="00C44051"/>
    <w:rsid w:val="00C440CA"/>
    <w:rsid w:val="00C4464C"/>
    <w:rsid w:val="00C44C99"/>
    <w:rsid w:val="00C46660"/>
    <w:rsid w:val="00C47838"/>
    <w:rsid w:val="00C47E3E"/>
    <w:rsid w:val="00C47EAB"/>
    <w:rsid w:val="00C50A58"/>
    <w:rsid w:val="00C514AD"/>
    <w:rsid w:val="00C529E8"/>
    <w:rsid w:val="00C5300A"/>
    <w:rsid w:val="00C54FDD"/>
    <w:rsid w:val="00C55192"/>
    <w:rsid w:val="00C551AC"/>
    <w:rsid w:val="00C555DB"/>
    <w:rsid w:val="00C56103"/>
    <w:rsid w:val="00C5652D"/>
    <w:rsid w:val="00C56BD5"/>
    <w:rsid w:val="00C61837"/>
    <w:rsid w:val="00C61E69"/>
    <w:rsid w:val="00C621FE"/>
    <w:rsid w:val="00C633D3"/>
    <w:rsid w:val="00C634DA"/>
    <w:rsid w:val="00C636A7"/>
    <w:rsid w:val="00C63D8F"/>
    <w:rsid w:val="00C651D8"/>
    <w:rsid w:val="00C65449"/>
    <w:rsid w:val="00C66328"/>
    <w:rsid w:val="00C66578"/>
    <w:rsid w:val="00C66B21"/>
    <w:rsid w:val="00C66D52"/>
    <w:rsid w:val="00C66DDD"/>
    <w:rsid w:val="00C67081"/>
    <w:rsid w:val="00C676AF"/>
    <w:rsid w:val="00C7047D"/>
    <w:rsid w:val="00C71506"/>
    <w:rsid w:val="00C7264B"/>
    <w:rsid w:val="00C72CE2"/>
    <w:rsid w:val="00C76C46"/>
    <w:rsid w:val="00C76C4F"/>
    <w:rsid w:val="00C83D81"/>
    <w:rsid w:val="00C85184"/>
    <w:rsid w:val="00C8591E"/>
    <w:rsid w:val="00C865CC"/>
    <w:rsid w:val="00C86C35"/>
    <w:rsid w:val="00C86D5F"/>
    <w:rsid w:val="00C91BCE"/>
    <w:rsid w:val="00C92A39"/>
    <w:rsid w:val="00C93292"/>
    <w:rsid w:val="00C950F2"/>
    <w:rsid w:val="00C95FF2"/>
    <w:rsid w:val="00C96BAA"/>
    <w:rsid w:val="00C96FC1"/>
    <w:rsid w:val="00C97EC7"/>
    <w:rsid w:val="00CA10C5"/>
    <w:rsid w:val="00CA1B9D"/>
    <w:rsid w:val="00CA3A9C"/>
    <w:rsid w:val="00CA4E93"/>
    <w:rsid w:val="00CA5696"/>
    <w:rsid w:val="00CA7C64"/>
    <w:rsid w:val="00CB125F"/>
    <w:rsid w:val="00CB23A0"/>
    <w:rsid w:val="00CB2C7F"/>
    <w:rsid w:val="00CB49B2"/>
    <w:rsid w:val="00CB5754"/>
    <w:rsid w:val="00CB5A34"/>
    <w:rsid w:val="00CB67C8"/>
    <w:rsid w:val="00CC0240"/>
    <w:rsid w:val="00CC1846"/>
    <w:rsid w:val="00CC2097"/>
    <w:rsid w:val="00CC2993"/>
    <w:rsid w:val="00CC313E"/>
    <w:rsid w:val="00CC350A"/>
    <w:rsid w:val="00CC3559"/>
    <w:rsid w:val="00CC3BD5"/>
    <w:rsid w:val="00CC4174"/>
    <w:rsid w:val="00CC418B"/>
    <w:rsid w:val="00CC453D"/>
    <w:rsid w:val="00CC57C5"/>
    <w:rsid w:val="00CC5CE4"/>
    <w:rsid w:val="00CC608E"/>
    <w:rsid w:val="00CC63F9"/>
    <w:rsid w:val="00CC678A"/>
    <w:rsid w:val="00CC73CB"/>
    <w:rsid w:val="00CC7C78"/>
    <w:rsid w:val="00CD1441"/>
    <w:rsid w:val="00CD16DC"/>
    <w:rsid w:val="00CD1B88"/>
    <w:rsid w:val="00CD2CB8"/>
    <w:rsid w:val="00CD345B"/>
    <w:rsid w:val="00CD3DEA"/>
    <w:rsid w:val="00CD5035"/>
    <w:rsid w:val="00CE0214"/>
    <w:rsid w:val="00CE055C"/>
    <w:rsid w:val="00CE08E6"/>
    <w:rsid w:val="00CE1C34"/>
    <w:rsid w:val="00CE1D5D"/>
    <w:rsid w:val="00CE39FD"/>
    <w:rsid w:val="00CE5D70"/>
    <w:rsid w:val="00CE5D90"/>
    <w:rsid w:val="00CE64A2"/>
    <w:rsid w:val="00CE6506"/>
    <w:rsid w:val="00CE722D"/>
    <w:rsid w:val="00CF05F1"/>
    <w:rsid w:val="00CF0A07"/>
    <w:rsid w:val="00CF0B0C"/>
    <w:rsid w:val="00CF0C0B"/>
    <w:rsid w:val="00CF0CC0"/>
    <w:rsid w:val="00CF0FEA"/>
    <w:rsid w:val="00CF2BF6"/>
    <w:rsid w:val="00CF4290"/>
    <w:rsid w:val="00CF4C34"/>
    <w:rsid w:val="00CF5084"/>
    <w:rsid w:val="00CF5110"/>
    <w:rsid w:val="00CF7F3D"/>
    <w:rsid w:val="00CF7FCC"/>
    <w:rsid w:val="00D0030D"/>
    <w:rsid w:val="00D0032B"/>
    <w:rsid w:val="00D009F2"/>
    <w:rsid w:val="00D00B5E"/>
    <w:rsid w:val="00D00FE4"/>
    <w:rsid w:val="00D02734"/>
    <w:rsid w:val="00D0283B"/>
    <w:rsid w:val="00D03F94"/>
    <w:rsid w:val="00D045D2"/>
    <w:rsid w:val="00D050E4"/>
    <w:rsid w:val="00D0665E"/>
    <w:rsid w:val="00D0722C"/>
    <w:rsid w:val="00D07257"/>
    <w:rsid w:val="00D10324"/>
    <w:rsid w:val="00D1082A"/>
    <w:rsid w:val="00D1094A"/>
    <w:rsid w:val="00D10C28"/>
    <w:rsid w:val="00D1125B"/>
    <w:rsid w:val="00D13458"/>
    <w:rsid w:val="00D14C8E"/>
    <w:rsid w:val="00D14E66"/>
    <w:rsid w:val="00D151B2"/>
    <w:rsid w:val="00D15DFC"/>
    <w:rsid w:val="00D15F4B"/>
    <w:rsid w:val="00D15FDF"/>
    <w:rsid w:val="00D17382"/>
    <w:rsid w:val="00D17E3D"/>
    <w:rsid w:val="00D200F1"/>
    <w:rsid w:val="00D228C0"/>
    <w:rsid w:val="00D22FFB"/>
    <w:rsid w:val="00D2322A"/>
    <w:rsid w:val="00D24F75"/>
    <w:rsid w:val="00D26238"/>
    <w:rsid w:val="00D26799"/>
    <w:rsid w:val="00D305F9"/>
    <w:rsid w:val="00D3232A"/>
    <w:rsid w:val="00D33E20"/>
    <w:rsid w:val="00D35079"/>
    <w:rsid w:val="00D358B6"/>
    <w:rsid w:val="00D35E87"/>
    <w:rsid w:val="00D364F8"/>
    <w:rsid w:val="00D37F4C"/>
    <w:rsid w:val="00D40C02"/>
    <w:rsid w:val="00D450D9"/>
    <w:rsid w:val="00D46D40"/>
    <w:rsid w:val="00D4709A"/>
    <w:rsid w:val="00D4762A"/>
    <w:rsid w:val="00D47FD1"/>
    <w:rsid w:val="00D5036E"/>
    <w:rsid w:val="00D50B6D"/>
    <w:rsid w:val="00D50DF0"/>
    <w:rsid w:val="00D5125F"/>
    <w:rsid w:val="00D513CC"/>
    <w:rsid w:val="00D514C9"/>
    <w:rsid w:val="00D51504"/>
    <w:rsid w:val="00D52867"/>
    <w:rsid w:val="00D54B6F"/>
    <w:rsid w:val="00D5724A"/>
    <w:rsid w:val="00D60C76"/>
    <w:rsid w:val="00D6121C"/>
    <w:rsid w:val="00D62551"/>
    <w:rsid w:val="00D62BEA"/>
    <w:rsid w:val="00D65E5A"/>
    <w:rsid w:val="00D65F77"/>
    <w:rsid w:val="00D6661F"/>
    <w:rsid w:val="00D66E3F"/>
    <w:rsid w:val="00D70584"/>
    <w:rsid w:val="00D70FEA"/>
    <w:rsid w:val="00D7183A"/>
    <w:rsid w:val="00D718A3"/>
    <w:rsid w:val="00D71D64"/>
    <w:rsid w:val="00D72416"/>
    <w:rsid w:val="00D7293D"/>
    <w:rsid w:val="00D73114"/>
    <w:rsid w:val="00D73532"/>
    <w:rsid w:val="00D7498C"/>
    <w:rsid w:val="00D766D7"/>
    <w:rsid w:val="00D76BA0"/>
    <w:rsid w:val="00D77986"/>
    <w:rsid w:val="00D77CDD"/>
    <w:rsid w:val="00D8033B"/>
    <w:rsid w:val="00D808D0"/>
    <w:rsid w:val="00D80D5D"/>
    <w:rsid w:val="00D81197"/>
    <w:rsid w:val="00D837DB"/>
    <w:rsid w:val="00D84731"/>
    <w:rsid w:val="00D86E3F"/>
    <w:rsid w:val="00D8715C"/>
    <w:rsid w:val="00D87FDA"/>
    <w:rsid w:val="00D90040"/>
    <w:rsid w:val="00D900FB"/>
    <w:rsid w:val="00D92583"/>
    <w:rsid w:val="00D9263F"/>
    <w:rsid w:val="00D92DC6"/>
    <w:rsid w:val="00D941D2"/>
    <w:rsid w:val="00D94525"/>
    <w:rsid w:val="00D9534D"/>
    <w:rsid w:val="00D95654"/>
    <w:rsid w:val="00D96B1F"/>
    <w:rsid w:val="00D9791E"/>
    <w:rsid w:val="00D97DE8"/>
    <w:rsid w:val="00DA166C"/>
    <w:rsid w:val="00DA17B1"/>
    <w:rsid w:val="00DA1B14"/>
    <w:rsid w:val="00DA1BD5"/>
    <w:rsid w:val="00DA276D"/>
    <w:rsid w:val="00DA3ACB"/>
    <w:rsid w:val="00DA3E03"/>
    <w:rsid w:val="00DA4402"/>
    <w:rsid w:val="00DA4C60"/>
    <w:rsid w:val="00DA6590"/>
    <w:rsid w:val="00DA7054"/>
    <w:rsid w:val="00DA7818"/>
    <w:rsid w:val="00DB03F6"/>
    <w:rsid w:val="00DB16FD"/>
    <w:rsid w:val="00DB3481"/>
    <w:rsid w:val="00DB38B2"/>
    <w:rsid w:val="00DB4656"/>
    <w:rsid w:val="00DB4B3C"/>
    <w:rsid w:val="00DB5CAD"/>
    <w:rsid w:val="00DB619E"/>
    <w:rsid w:val="00DC04EA"/>
    <w:rsid w:val="00DC0EAB"/>
    <w:rsid w:val="00DC1192"/>
    <w:rsid w:val="00DC1BFC"/>
    <w:rsid w:val="00DC1DA4"/>
    <w:rsid w:val="00DC234F"/>
    <w:rsid w:val="00DC2833"/>
    <w:rsid w:val="00DC296A"/>
    <w:rsid w:val="00DC2E6C"/>
    <w:rsid w:val="00DC3534"/>
    <w:rsid w:val="00DC5806"/>
    <w:rsid w:val="00DC623F"/>
    <w:rsid w:val="00DD118B"/>
    <w:rsid w:val="00DD1279"/>
    <w:rsid w:val="00DD1AEA"/>
    <w:rsid w:val="00DD1CDA"/>
    <w:rsid w:val="00DD275E"/>
    <w:rsid w:val="00DD27AC"/>
    <w:rsid w:val="00DD3D7B"/>
    <w:rsid w:val="00DD41B2"/>
    <w:rsid w:val="00DD4611"/>
    <w:rsid w:val="00DD4BD0"/>
    <w:rsid w:val="00DD564D"/>
    <w:rsid w:val="00DD569E"/>
    <w:rsid w:val="00DD7B3B"/>
    <w:rsid w:val="00DD7FB7"/>
    <w:rsid w:val="00DE5550"/>
    <w:rsid w:val="00DE5923"/>
    <w:rsid w:val="00DE6841"/>
    <w:rsid w:val="00DF1038"/>
    <w:rsid w:val="00DF1847"/>
    <w:rsid w:val="00DF29ED"/>
    <w:rsid w:val="00DF3555"/>
    <w:rsid w:val="00DF3A3B"/>
    <w:rsid w:val="00DF4ABD"/>
    <w:rsid w:val="00DF6D42"/>
    <w:rsid w:val="00DF73E7"/>
    <w:rsid w:val="00E008FD"/>
    <w:rsid w:val="00E00E57"/>
    <w:rsid w:val="00E01355"/>
    <w:rsid w:val="00E02895"/>
    <w:rsid w:val="00E02ABC"/>
    <w:rsid w:val="00E03552"/>
    <w:rsid w:val="00E03942"/>
    <w:rsid w:val="00E03FC9"/>
    <w:rsid w:val="00E041F8"/>
    <w:rsid w:val="00E057D2"/>
    <w:rsid w:val="00E07246"/>
    <w:rsid w:val="00E1032F"/>
    <w:rsid w:val="00E10B44"/>
    <w:rsid w:val="00E11C81"/>
    <w:rsid w:val="00E11DF8"/>
    <w:rsid w:val="00E11FC0"/>
    <w:rsid w:val="00E128B2"/>
    <w:rsid w:val="00E12D46"/>
    <w:rsid w:val="00E144B3"/>
    <w:rsid w:val="00E1482F"/>
    <w:rsid w:val="00E1578B"/>
    <w:rsid w:val="00E163E4"/>
    <w:rsid w:val="00E1685D"/>
    <w:rsid w:val="00E16DD8"/>
    <w:rsid w:val="00E20162"/>
    <w:rsid w:val="00E20CF3"/>
    <w:rsid w:val="00E23CD0"/>
    <w:rsid w:val="00E24429"/>
    <w:rsid w:val="00E24ADA"/>
    <w:rsid w:val="00E2575E"/>
    <w:rsid w:val="00E25855"/>
    <w:rsid w:val="00E258F1"/>
    <w:rsid w:val="00E27786"/>
    <w:rsid w:val="00E2782C"/>
    <w:rsid w:val="00E31607"/>
    <w:rsid w:val="00E3169C"/>
    <w:rsid w:val="00E32A5E"/>
    <w:rsid w:val="00E33245"/>
    <w:rsid w:val="00E33CD2"/>
    <w:rsid w:val="00E33D87"/>
    <w:rsid w:val="00E349B8"/>
    <w:rsid w:val="00E35538"/>
    <w:rsid w:val="00E35779"/>
    <w:rsid w:val="00E37DB9"/>
    <w:rsid w:val="00E410E9"/>
    <w:rsid w:val="00E414FC"/>
    <w:rsid w:val="00E41DB0"/>
    <w:rsid w:val="00E41F33"/>
    <w:rsid w:val="00E42330"/>
    <w:rsid w:val="00E423B6"/>
    <w:rsid w:val="00E4296A"/>
    <w:rsid w:val="00E43887"/>
    <w:rsid w:val="00E45AEB"/>
    <w:rsid w:val="00E47C00"/>
    <w:rsid w:val="00E50002"/>
    <w:rsid w:val="00E51A4B"/>
    <w:rsid w:val="00E541DB"/>
    <w:rsid w:val="00E54864"/>
    <w:rsid w:val="00E550D8"/>
    <w:rsid w:val="00E55337"/>
    <w:rsid w:val="00E55A34"/>
    <w:rsid w:val="00E6111E"/>
    <w:rsid w:val="00E6199E"/>
    <w:rsid w:val="00E625B9"/>
    <w:rsid w:val="00E62CB2"/>
    <w:rsid w:val="00E643BC"/>
    <w:rsid w:val="00E666BB"/>
    <w:rsid w:val="00E6767F"/>
    <w:rsid w:val="00E70BC3"/>
    <w:rsid w:val="00E717C7"/>
    <w:rsid w:val="00E71ECB"/>
    <w:rsid w:val="00E72070"/>
    <w:rsid w:val="00E745B0"/>
    <w:rsid w:val="00E74964"/>
    <w:rsid w:val="00E74EBD"/>
    <w:rsid w:val="00E74FCF"/>
    <w:rsid w:val="00E75310"/>
    <w:rsid w:val="00E7545D"/>
    <w:rsid w:val="00E76157"/>
    <w:rsid w:val="00E76E1C"/>
    <w:rsid w:val="00E7750E"/>
    <w:rsid w:val="00E8031C"/>
    <w:rsid w:val="00E80B33"/>
    <w:rsid w:val="00E82107"/>
    <w:rsid w:val="00E8264F"/>
    <w:rsid w:val="00E835D6"/>
    <w:rsid w:val="00E8367B"/>
    <w:rsid w:val="00E83CBA"/>
    <w:rsid w:val="00E84487"/>
    <w:rsid w:val="00E84949"/>
    <w:rsid w:val="00E84F03"/>
    <w:rsid w:val="00E84F38"/>
    <w:rsid w:val="00E84FC4"/>
    <w:rsid w:val="00E85C32"/>
    <w:rsid w:val="00E85DFD"/>
    <w:rsid w:val="00E920D2"/>
    <w:rsid w:val="00E93CE7"/>
    <w:rsid w:val="00E93D68"/>
    <w:rsid w:val="00E94DB2"/>
    <w:rsid w:val="00E951BD"/>
    <w:rsid w:val="00E955E7"/>
    <w:rsid w:val="00E95BE6"/>
    <w:rsid w:val="00E9613E"/>
    <w:rsid w:val="00EA07A4"/>
    <w:rsid w:val="00EA1DA8"/>
    <w:rsid w:val="00EA26B3"/>
    <w:rsid w:val="00EA2771"/>
    <w:rsid w:val="00EA3BDC"/>
    <w:rsid w:val="00EA4810"/>
    <w:rsid w:val="00EA50E6"/>
    <w:rsid w:val="00EA67C6"/>
    <w:rsid w:val="00EA6BED"/>
    <w:rsid w:val="00EA6ECF"/>
    <w:rsid w:val="00EB08B8"/>
    <w:rsid w:val="00EB0ECD"/>
    <w:rsid w:val="00EB2921"/>
    <w:rsid w:val="00EB47D5"/>
    <w:rsid w:val="00EB5A0A"/>
    <w:rsid w:val="00EB617E"/>
    <w:rsid w:val="00EB624A"/>
    <w:rsid w:val="00EB635D"/>
    <w:rsid w:val="00EB6C29"/>
    <w:rsid w:val="00EC089F"/>
    <w:rsid w:val="00EC1A4A"/>
    <w:rsid w:val="00EC2070"/>
    <w:rsid w:val="00EC2E58"/>
    <w:rsid w:val="00EC4744"/>
    <w:rsid w:val="00EC4A55"/>
    <w:rsid w:val="00EC569E"/>
    <w:rsid w:val="00EC7BD9"/>
    <w:rsid w:val="00ED1F1B"/>
    <w:rsid w:val="00ED5752"/>
    <w:rsid w:val="00ED59FE"/>
    <w:rsid w:val="00ED5FD6"/>
    <w:rsid w:val="00EE0141"/>
    <w:rsid w:val="00EE0461"/>
    <w:rsid w:val="00EE103B"/>
    <w:rsid w:val="00EE17E6"/>
    <w:rsid w:val="00EE1ACC"/>
    <w:rsid w:val="00EE1B90"/>
    <w:rsid w:val="00EE22F4"/>
    <w:rsid w:val="00EE2917"/>
    <w:rsid w:val="00EE3448"/>
    <w:rsid w:val="00EE3471"/>
    <w:rsid w:val="00EE3B8B"/>
    <w:rsid w:val="00EE46F5"/>
    <w:rsid w:val="00EE47D7"/>
    <w:rsid w:val="00EE4A29"/>
    <w:rsid w:val="00EE4A46"/>
    <w:rsid w:val="00EE5796"/>
    <w:rsid w:val="00EE5FF0"/>
    <w:rsid w:val="00EE6602"/>
    <w:rsid w:val="00EE68EE"/>
    <w:rsid w:val="00EE77A7"/>
    <w:rsid w:val="00EF00ED"/>
    <w:rsid w:val="00EF03DC"/>
    <w:rsid w:val="00EF0974"/>
    <w:rsid w:val="00EF0A6F"/>
    <w:rsid w:val="00EF1156"/>
    <w:rsid w:val="00EF1C7F"/>
    <w:rsid w:val="00EF252E"/>
    <w:rsid w:val="00EF3977"/>
    <w:rsid w:val="00EF400C"/>
    <w:rsid w:val="00EF4327"/>
    <w:rsid w:val="00EF43B6"/>
    <w:rsid w:val="00EF5143"/>
    <w:rsid w:val="00EF5920"/>
    <w:rsid w:val="00EF5A41"/>
    <w:rsid w:val="00EF5F8E"/>
    <w:rsid w:val="00EF6228"/>
    <w:rsid w:val="00EF6A57"/>
    <w:rsid w:val="00F016E0"/>
    <w:rsid w:val="00F046AD"/>
    <w:rsid w:val="00F049BA"/>
    <w:rsid w:val="00F049C1"/>
    <w:rsid w:val="00F0549D"/>
    <w:rsid w:val="00F05DA6"/>
    <w:rsid w:val="00F06A06"/>
    <w:rsid w:val="00F0743B"/>
    <w:rsid w:val="00F10AB9"/>
    <w:rsid w:val="00F11AE5"/>
    <w:rsid w:val="00F11CDD"/>
    <w:rsid w:val="00F12217"/>
    <w:rsid w:val="00F1282F"/>
    <w:rsid w:val="00F12955"/>
    <w:rsid w:val="00F12BAF"/>
    <w:rsid w:val="00F12F7A"/>
    <w:rsid w:val="00F13338"/>
    <w:rsid w:val="00F1486C"/>
    <w:rsid w:val="00F158A1"/>
    <w:rsid w:val="00F16A74"/>
    <w:rsid w:val="00F17B21"/>
    <w:rsid w:val="00F2198D"/>
    <w:rsid w:val="00F23181"/>
    <w:rsid w:val="00F2383B"/>
    <w:rsid w:val="00F23913"/>
    <w:rsid w:val="00F243DD"/>
    <w:rsid w:val="00F25E97"/>
    <w:rsid w:val="00F265E3"/>
    <w:rsid w:val="00F26819"/>
    <w:rsid w:val="00F26A1C"/>
    <w:rsid w:val="00F27212"/>
    <w:rsid w:val="00F3049B"/>
    <w:rsid w:val="00F31255"/>
    <w:rsid w:val="00F32346"/>
    <w:rsid w:val="00F33179"/>
    <w:rsid w:val="00F3432D"/>
    <w:rsid w:val="00F347C3"/>
    <w:rsid w:val="00F351C3"/>
    <w:rsid w:val="00F372F0"/>
    <w:rsid w:val="00F37670"/>
    <w:rsid w:val="00F378EE"/>
    <w:rsid w:val="00F41270"/>
    <w:rsid w:val="00F42423"/>
    <w:rsid w:val="00F4295F"/>
    <w:rsid w:val="00F43312"/>
    <w:rsid w:val="00F4340A"/>
    <w:rsid w:val="00F453F1"/>
    <w:rsid w:val="00F4629D"/>
    <w:rsid w:val="00F46F8C"/>
    <w:rsid w:val="00F46FE0"/>
    <w:rsid w:val="00F470CD"/>
    <w:rsid w:val="00F47442"/>
    <w:rsid w:val="00F5003F"/>
    <w:rsid w:val="00F5014C"/>
    <w:rsid w:val="00F5094D"/>
    <w:rsid w:val="00F51418"/>
    <w:rsid w:val="00F51EBF"/>
    <w:rsid w:val="00F52288"/>
    <w:rsid w:val="00F52300"/>
    <w:rsid w:val="00F52462"/>
    <w:rsid w:val="00F52521"/>
    <w:rsid w:val="00F52B96"/>
    <w:rsid w:val="00F52D4F"/>
    <w:rsid w:val="00F52DF5"/>
    <w:rsid w:val="00F5318F"/>
    <w:rsid w:val="00F53742"/>
    <w:rsid w:val="00F53768"/>
    <w:rsid w:val="00F53E42"/>
    <w:rsid w:val="00F5481B"/>
    <w:rsid w:val="00F55397"/>
    <w:rsid w:val="00F56547"/>
    <w:rsid w:val="00F578B5"/>
    <w:rsid w:val="00F57921"/>
    <w:rsid w:val="00F57E21"/>
    <w:rsid w:val="00F57FE5"/>
    <w:rsid w:val="00F61E05"/>
    <w:rsid w:val="00F63D2D"/>
    <w:rsid w:val="00F644C8"/>
    <w:rsid w:val="00F6530B"/>
    <w:rsid w:val="00F653EF"/>
    <w:rsid w:val="00F65F0C"/>
    <w:rsid w:val="00F661AD"/>
    <w:rsid w:val="00F67514"/>
    <w:rsid w:val="00F67770"/>
    <w:rsid w:val="00F7062D"/>
    <w:rsid w:val="00F71683"/>
    <w:rsid w:val="00F7360E"/>
    <w:rsid w:val="00F741F6"/>
    <w:rsid w:val="00F74396"/>
    <w:rsid w:val="00F74F21"/>
    <w:rsid w:val="00F8049B"/>
    <w:rsid w:val="00F816FA"/>
    <w:rsid w:val="00F81F3B"/>
    <w:rsid w:val="00F851D3"/>
    <w:rsid w:val="00F8661D"/>
    <w:rsid w:val="00F870B0"/>
    <w:rsid w:val="00F871CF"/>
    <w:rsid w:val="00F871FC"/>
    <w:rsid w:val="00F874C3"/>
    <w:rsid w:val="00F9000A"/>
    <w:rsid w:val="00F90D16"/>
    <w:rsid w:val="00F91116"/>
    <w:rsid w:val="00F9298C"/>
    <w:rsid w:val="00F92CEC"/>
    <w:rsid w:val="00F94D87"/>
    <w:rsid w:val="00F95105"/>
    <w:rsid w:val="00F95BB6"/>
    <w:rsid w:val="00F9708B"/>
    <w:rsid w:val="00FA002B"/>
    <w:rsid w:val="00FA006F"/>
    <w:rsid w:val="00FA071D"/>
    <w:rsid w:val="00FA11AE"/>
    <w:rsid w:val="00FA1880"/>
    <w:rsid w:val="00FA22B4"/>
    <w:rsid w:val="00FA2497"/>
    <w:rsid w:val="00FA32DC"/>
    <w:rsid w:val="00FA3EB1"/>
    <w:rsid w:val="00FA416D"/>
    <w:rsid w:val="00FA4314"/>
    <w:rsid w:val="00FA5906"/>
    <w:rsid w:val="00FA7E7A"/>
    <w:rsid w:val="00FB0DB6"/>
    <w:rsid w:val="00FB300D"/>
    <w:rsid w:val="00FB3927"/>
    <w:rsid w:val="00FB39A9"/>
    <w:rsid w:val="00FB3B29"/>
    <w:rsid w:val="00FB469D"/>
    <w:rsid w:val="00FB51FB"/>
    <w:rsid w:val="00FB53C6"/>
    <w:rsid w:val="00FB53F0"/>
    <w:rsid w:val="00FB695C"/>
    <w:rsid w:val="00FB7C14"/>
    <w:rsid w:val="00FC0FF7"/>
    <w:rsid w:val="00FC1EFB"/>
    <w:rsid w:val="00FC4649"/>
    <w:rsid w:val="00FC4C1C"/>
    <w:rsid w:val="00FC513F"/>
    <w:rsid w:val="00FC5524"/>
    <w:rsid w:val="00FC68A9"/>
    <w:rsid w:val="00FD09CD"/>
    <w:rsid w:val="00FD1811"/>
    <w:rsid w:val="00FD2576"/>
    <w:rsid w:val="00FD3EFA"/>
    <w:rsid w:val="00FD5F3C"/>
    <w:rsid w:val="00FD6E5E"/>
    <w:rsid w:val="00FD7F0D"/>
    <w:rsid w:val="00FE0A13"/>
    <w:rsid w:val="00FE17D9"/>
    <w:rsid w:val="00FE1FD6"/>
    <w:rsid w:val="00FE1FDC"/>
    <w:rsid w:val="00FE2759"/>
    <w:rsid w:val="00FE3AD9"/>
    <w:rsid w:val="00FE4674"/>
    <w:rsid w:val="00FE488A"/>
    <w:rsid w:val="00FE4C6C"/>
    <w:rsid w:val="00FE5021"/>
    <w:rsid w:val="00FE66FE"/>
    <w:rsid w:val="00FE6794"/>
    <w:rsid w:val="00FE6BB9"/>
    <w:rsid w:val="00FF0626"/>
    <w:rsid w:val="00FF0942"/>
    <w:rsid w:val="00FF1ADF"/>
    <w:rsid w:val="00FF2997"/>
    <w:rsid w:val="00FF33B4"/>
    <w:rsid w:val="00FF33C6"/>
    <w:rsid w:val="00FF33F0"/>
    <w:rsid w:val="00FF3D32"/>
    <w:rsid w:val="00FF3E91"/>
    <w:rsid w:val="00FF4583"/>
    <w:rsid w:val="00FF458B"/>
    <w:rsid w:val="00FF47C3"/>
    <w:rsid w:val="00FF4DE0"/>
    <w:rsid w:val="00FF5F3D"/>
    <w:rsid w:val="00FF7F38"/>
    <w:rsid w:val="28041534"/>
    <w:rsid w:val="787D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BAEF2"/>
  <w15:chartTrackingRefBased/>
  <w15:docId w15:val="{87590CC9-20FB-4B3F-B23A-6E6E93682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C9E"/>
    <w:rPr>
      <w:rFonts w:cstheme="minorBidi"/>
      <w:szCs w:val="22"/>
    </w:rPr>
  </w:style>
  <w:style w:type="paragraph" w:styleId="Heading1">
    <w:name w:val="heading 1"/>
    <w:next w:val="Normal"/>
    <w:link w:val="Heading1Char"/>
    <w:uiPriority w:val="9"/>
    <w:unhideWhenUsed/>
    <w:qFormat/>
    <w:rsid w:val="00CF7FCC"/>
    <w:pPr>
      <w:widowControl w:val="0"/>
      <w:jc w:val="center"/>
      <w:outlineLvl w:val="0"/>
    </w:pPr>
    <w:rPr>
      <w:rFonts w:eastAsia="Arial"/>
      <w:b/>
      <w:color w:val="00000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7FCC"/>
    <w:pPr>
      <w:keepNext/>
      <w:keepLines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F7FCC"/>
    <w:rPr>
      <w:rFonts w:eastAsiaTheme="majorEastAsia" w:cstheme="majorBidi"/>
      <w:szCs w:val="26"/>
    </w:rPr>
  </w:style>
  <w:style w:type="character" w:customStyle="1" w:styleId="Heading1Char">
    <w:name w:val="Heading 1 Char"/>
    <w:link w:val="Heading1"/>
    <w:uiPriority w:val="9"/>
    <w:rsid w:val="00CF7FCC"/>
    <w:rPr>
      <w:rFonts w:eastAsia="Arial"/>
      <w:b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C86C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C35"/>
    <w:rPr>
      <w:rFonts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C86C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C35"/>
    <w:rPr>
      <w:rFonts w:cstheme="minorBidi"/>
      <w:szCs w:val="22"/>
    </w:rPr>
  </w:style>
  <w:style w:type="table" w:styleId="TableGrid">
    <w:name w:val="Table Grid"/>
    <w:basedOn w:val="TableNormal"/>
    <w:uiPriority w:val="39"/>
    <w:rsid w:val="00C8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87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73D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73DF"/>
    <w:rPr>
      <w:rFonts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3DF"/>
    <w:rPr>
      <w:rFonts w:cstheme="minorBid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3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3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d0b4d8-dac0-442f-a11d-e01bf3bc84e2"/>
    <TaxKeywordTaxHTField xmlns="b0d0b4d8-dac0-442f-a11d-e01bf3bc84e2">
      <Terms xmlns="http://schemas.microsoft.com/office/infopath/2007/PartnerControls"/>
    </TaxKeywordTaxHTField>
    <Retention_x0020_Date xmlns="b0d0b4d8-dac0-442f-a11d-e01bf3bc84e2">5 Years</Retention_x0020_Date>
    <SharedWithUsers xmlns="b0d0b4d8-dac0-442f-a11d-e01bf3bc84e2">
      <UserInfo>
        <DisplayName>Cheri Newey</DisplayName>
        <AccountId>274</AccountId>
        <AccountType/>
      </UserInfo>
      <UserInfo>
        <DisplayName>Nicole Larson</DisplayName>
        <AccountId>58</AccountId>
        <AccountType/>
      </UserInfo>
    </SharedWithUsers>
    <_dlc_DocId xmlns="b0d0b4d8-dac0-442f-a11d-e01bf3bc84e2">ALADOCS-385215011-690</_dlc_DocId>
    <_dlc_DocIdUrl xmlns="b0d0b4d8-dac0-442f-a11d-e01bf3bc84e2">
      <Url>https://alanet.sharepoint.com/Events/2019/AC/_layouts/15/DocIdRedir.aspx?ID=ALADOCS-385215011-690</Url>
      <Description>ALADOCS-385215011-690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487EBECFC8F4F8B9CDF07C8CCBF43" ma:contentTypeVersion="14" ma:contentTypeDescription="Create a new document." ma:contentTypeScope="" ma:versionID="a7d28f527fc54707c4d7853bc42eb6b9">
  <xsd:schema xmlns:xsd="http://www.w3.org/2001/XMLSchema" xmlns:xs="http://www.w3.org/2001/XMLSchema" xmlns:p="http://schemas.microsoft.com/office/2006/metadata/properties" xmlns:ns2="b0d0b4d8-dac0-442f-a11d-e01bf3bc84e2" xmlns:ns3="2a5644b8-b016-4aac-999b-56c72a58f6a9" xmlns:ns4="122eed89-010a-47b8-9a04-04389c8b40db" targetNamespace="http://schemas.microsoft.com/office/2006/metadata/properties" ma:root="true" ma:fieldsID="b372e546dbcacd3a32f2ccb76da811d4" ns2:_="" ns3:_="" ns4:_="">
    <xsd:import namespace="b0d0b4d8-dac0-442f-a11d-e01bf3bc84e2"/>
    <xsd:import namespace="2a5644b8-b016-4aac-999b-56c72a58f6a9"/>
    <xsd:import namespace="122eed89-010a-47b8-9a04-04389c8b40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MediaServiceEventHashCode" minOccurs="0"/>
                <xsd:element ref="ns4:MediaServiceGenerationTime" minOccurs="0"/>
                <xsd:element ref="ns2:TaxKeywordTaxHTField" minOccurs="0"/>
                <xsd:element ref="ns2:TaxCatchAll" minOccurs="0"/>
                <xsd:element ref="ns4:MediaServiceOCR" minOccurs="0"/>
                <xsd:element ref="ns2:Retention_x0020_Date" minOccurs="0"/>
                <xsd:element ref="ns4:MediaServiceLocation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0b4d8-dac0-442f-a11d-e01bf3bc84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e99fb18b-195f-4cbe-b952-cf12f91f989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7dde1d07-175e-4208-85f5-5974fcc063e7}" ma:internalName="TaxCatchAll" ma:showField="CatchAllData" ma:web="b0d0b4d8-dac0-442f-a11d-e01bf3bc84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tention_x0020_Date" ma:index="20" nillable="true" ma:displayName="Retention Date" ma:default="5 Years" ma:format="Dropdown" ma:internalName="Retention_x0020_Date">
      <xsd:simpleType>
        <xsd:restriction base="dms:Choice">
          <xsd:enumeration value="1 Year"/>
          <xsd:enumeration value="2 Years"/>
          <xsd:enumeration value="3 Years"/>
          <xsd:enumeration value="4 Years"/>
          <xsd:enumeration value="5 Years"/>
          <xsd:enumeration value="6 Years"/>
          <xsd:enumeration value="7 Years"/>
          <xsd:enumeration value="8 Years"/>
          <xsd:enumeration value="9 Years"/>
          <xsd:enumeration value="10 Years"/>
          <xsd:enumeration value="Permanent"/>
        </xsd:restriction>
      </xsd:simpleType>
    </xsd:element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644b8-b016-4aac-999b-56c72a58f6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eed89-010a-47b8-9a04-04389c8b40db" elementFormDefault="qualified">
    <xsd:import namespace="http://schemas.microsoft.com/office/2006/documentManagement/types"/>
    <xsd:import namespace="http://schemas.microsoft.com/office/infopath/2007/PartnerControls"/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03D318-DB60-4FDB-8609-F4AA7CB25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EFAB62-DE1B-403E-9D1E-AB8B2E04D19A}">
  <ds:schemaRefs>
    <ds:schemaRef ds:uri="http://schemas.microsoft.com/office/2006/metadata/properties"/>
    <ds:schemaRef ds:uri="http://schemas.microsoft.com/office/infopath/2007/PartnerControls"/>
    <ds:schemaRef ds:uri="b0d0b4d8-dac0-442f-a11d-e01bf3bc84e2"/>
  </ds:schemaRefs>
</ds:datastoreItem>
</file>

<file path=customXml/itemProps3.xml><?xml version="1.0" encoding="utf-8"?>
<ds:datastoreItem xmlns:ds="http://schemas.openxmlformats.org/officeDocument/2006/customXml" ds:itemID="{6A827C4C-649D-4458-9DA7-2CCD698985D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B5DBDC9-7D0F-4EAF-B52F-E3B8BB13A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0b4d8-dac0-442f-a11d-e01bf3bc84e2"/>
    <ds:schemaRef ds:uri="2a5644b8-b016-4aac-999b-56c72a58f6a9"/>
    <ds:schemaRef ds:uri="122eed89-010a-47b8-9a04-04389c8b40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55A11C5-AA8D-4FE8-A5CF-770559F72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0</Words>
  <Characters>436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Larson</dc:creator>
  <cp:keywords/>
  <dc:description/>
  <cp:lastModifiedBy>Nicole Larson</cp:lastModifiedBy>
  <cp:revision>2</cp:revision>
  <cp:lastPrinted>2019-04-05T15:23:00Z</cp:lastPrinted>
  <dcterms:created xsi:type="dcterms:W3CDTF">2024-03-13T20:16:00Z</dcterms:created>
  <dcterms:modified xsi:type="dcterms:W3CDTF">2024-03-13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8487EBECFC8F4F8B9CDF07C8CCBF43</vt:lpwstr>
  </property>
  <property fmtid="{D5CDD505-2E9C-101B-9397-08002B2CF9AE}" pid="3" name="TaxKeyword">
    <vt:lpwstr/>
  </property>
  <property fmtid="{D5CDD505-2E9C-101B-9397-08002B2CF9AE}" pid="4" name="AuthorIds_UIVersion_8704">
    <vt:lpwstr>30</vt:lpwstr>
  </property>
  <property fmtid="{D5CDD505-2E9C-101B-9397-08002B2CF9AE}" pid="5" name="AuthorIds_UIVersion_11264">
    <vt:lpwstr>30,58</vt:lpwstr>
  </property>
  <property fmtid="{D5CDD505-2E9C-101B-9397-08002B2CF9AE}" pid="6" name="AuthorIds_UIVersion_23040">
    <vt:lpwstr>30</vt:lpwstr>
  </property>
  <property fmtid="{D5CDD505-2E9C-101B-9397-08002B2CF9AE}" pid="7" name="_dlc_DocIdItemGuid">
    <vt:lpwstr>eed3eea6-16c3-4e30-9d87-646b132575bb</vt:lpwstr>
  </property>
</Properties>
</file>